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E3ABE" w14:textId="2F5E6909" w:rsidR="00704C1E" w:rsidRPr="00BA6181" w:rsidRDefault="7546D020" w:rsidP="7546D020">
      <w:pPr>
        <w:pStyle w:val="Heading1"/>
        <w:rPr>
          <w:b/>
          <w:bCs/>
          <w:color w:val="C00000"/>
          <w:sz w:val="44"/>
          <w:szCs w:val="44"/>
        </w:rPr>
      </w:pPr>
      <w:r w:rsidRPr="7546D020">
        <w:rPr>
          <w:b/>
          <w:bCs/>
          <w:color w:val="C00000"/>
          <w:sz w:val="40"/>
          <w:szCs w:val="40"/>
        </w:rPr>
        <w:t>Readme</w:t>
      </w:r>
    </w:p>
    <w:p w14:paraId="18CCB5E2" w14:textId="659FE085" w:rsidR="5777BC71" w:rsidRDefault="5D2FCC13" w:rsidP="5D2FCC13">
      <w:pPr>
        <w:rPr>
          <w:b/>
          <w:bCs/>
          <w:color w:val="C00000"/>
          <w:sz w:val="40"/>
          <w:szCs w:val="40"/>
        </w:rPr>
      </w:pPr>
      <w:r>
        <w:t xml:space="preserve">This file contains all the information needed in order to solve Martello’s </w:t>
      </w:r>
      <w:r w:rsidRPr="5D2FCC13">
        <w:rPr>
          <w:b/>
          <w:bCs/>
        </w:rPr>
        <w:t>Murder on the 2</w:t>
      </w:r>
      <w:r w:rsidRPr="5D2FCC13">
        <w:rPr>
          <w:b/>
          <w:bCs/>
          <w:vertAlign w:val="superscript"/>
        </w:rPr>
        <w:t>nd</w:t>
      </w:r>
      <w:r w:rsidRPr="5D2FCC13">
        <w:rPr>
          <w:b/>
          <w:bCs/>
        </w:rPr>
        <w:t xml:space="preserve"> Floor</w:t>
      </w:r>
      <w:r>
        <w:t xml:space="preserve"> Hackathon challenge.</w:t>
      </w:r>
    </w:p>
    <w:p w14:paraId="1A6FC177" w14:textId="12F3B602" w:rsidR="00BB3CB7" w:rsidRPr="00BB3CB7" w:rsidRDefault="5D2FCC13" w:rsidP="5D2FCC13">
      <w:pPr>
        <w:pStyle w:val="Heading1"/>
        <w:rPr>
          <w:color w:val="C00000"/>
        </w:rPr>
      </w:pPr>
      <w:r w:rsidRPr="5D2FCC13">
        <w:rPr>
          <w:color w:val="C00000"/>
        </w:rPr>
        <w:t>Challenge Description</w:t>
      </w:r>
    </w:p>
    <w:p w14:paraId="6660C008" w14:textId="474A1DC0" w:rsidR="019E4B92" w:rsidRPr="002476A7" w:rsidRDefault="5D2FCC13" w:rsidP="002476A7">
      <w:r w:rsidRPr="002476A7">
        <w:t xml:space="preserve">It was a dark and dreary night at the </w:t>
      </w:r>
      <w:proofErr w:type="spellStart"/>
      <w:r w:rsidRPr="002476A7">
        <w:t>Richcraft</w:t>
      </w:r>
      <w:proofErr w:type="spellEnd"/>
      <w:r w:rsidRPr="002476A7">
        <w:t xml:space="preserve"> Hall Hotel. Unknown to the occupants of the hotel, one of the guests was murdered that night. The next morning, the body was found on the 2nd floor in room 210 by a hotel staff member. They immediately reported it to the local police station. You have been contacted by the forensic team requesting for assistance. </w:t>
      </w:r>
    </w:p>
    <w:p w14:paraId="44BF0AC4" w14:textId="48BEBFB3" w:rsidR="21FAC42D" w:rsidRDefault="5D2FCC13" w:rsidP="21FAC42D">
      <w:pPr>
        <w:pStyle w:val="Heading1"/>
        <w:rPr>
          <w:b/>
          <w:color w:val="auto"/>
          <w:sz w:val="24"/>
          <w:szCs w:val="24"/>
        </w:rPr>
      </w:pPr>
      <w:r w:rsidRPr="5D2FCC13">
        <w:rPr>
          <w:b/>
          <w:bCs/>
          <w:color w:val="auto"/>
          <w:sz w:val="24"/>
          <w:szCs w:val="24"/>
        </w:rPr>
        <w:t>Problem Statement</w:t>
      </w:r>
    </w:p>
    <w:p w14:paraId="20859DB0" w14:textId="11BB8DB8" w:rsidR="1FFB80FC" w:rsidRDefault="5D2FCC13" w:rsidP="5D2FCC13">
      <w:pPr>
        <w:rPr>
          <w:b/>
          <w:bCs/>
        </w:rPr>
      </w:pPr>
      <w:r w:rsidRPr="5D2FCC13">
        <w:rPr>
          <w:b/>
          <w:bCs/>
        </w:rPr>
        <w:t xml:space="preserve">The forensic team approached you to create a tool that displays the </w:t>
      </w:r>
      <w:proofErr w:type="spellStart"/>
      <w:r w:rsidRPr="5D2FCC13">
        <w:rPr>
          <w:b/>
          <w:bCs/>
        </w:rPr>
        <w:t>Richcraft</w:t>
      </w:r>
      <w:proofErr w:type="spellEnd"/>
      <w:r w:rsidRPr="5D2FCC13">
        <w:rPr>
          <w:b/>
          <w:bCs/>
        </w:rPr>
        <w:t xml:space="preserve"> Hall Hotel data that clearly measures, analyzes and correlates the association of the events and activities in the last 24-hour period before the victim's body was discovered.</w:t>
      </w:r>
    </w:p>
    <w:p w14:paraId="670F04D7" w14:textId="606D2CEE" w:rsidR="1FFB80FC" w:rsidRDefault="1FFB80FC">
      <w:pPr>
        <w:rPr>
          <w:b/>
        </w:rPr>
      </w:pPr>
      <w:r w:rsidRPr="2C8B4AF5">
        <w:rPr>
          <w:b/>
        </w:rPr>
        <w:t>It’s up to you to develop a forensic solution that can lead the team to the potential suspects.</w:t>
      </w:r>
    </w:p>
    <w:p w14:paraId="1EBDB286" w14:textId="0AFE5653" w:rsidR="17C1983F" w:rsidRDefault="5D2FCC13" w:rsidP="17C1983F">
      <w:pPr>
        <w:pStyle w:val="Heading1"/>
        <w:rPr>
          <w:b/>
          <w:bCs/>
          <w:color w:val="auto"/>
          <w:sz w:val="24"/>
          <w:szCs w:val="24"/>
        </w:rPr>
      </w:pPr>
      <w:r w:rsidRPr="5D2FCC13">
        <w:rPr>
          <w:b/>
          <w:bCs/>
          <w:color w:val="auto"/>
          <w:sz w:val="24"/>
          <w:szCs w:val="24"/>
        </w:rPr>
        <w:t>Extra information</w:t>
      </w:r>
    </w:p>
    <w:p w14:paraId="00A0189D" w14:textId="2139FAE4" w:rsidR="00704C1E" w:rsidRPr="002476A7" w:rsidRDefault="00644E92" w:rsidP="002476A7">
      <w:r w:rsidRPr="002476A7">
        <w:t xml:space="preserve">The hotel is equipped with </w:t>
      </w:r>
      <w:r w:rsidR="7F9D439B" w:rsidRPr="002476A7">
        <w:t>4</w:t>
      </w:r>
      <w:r w:rsidRPr="002476A7">
        <w:t xml:space="preserve"> different sensors t</w:t>
      </w:r>
      <w:r w:rsidR="00E1367D" w:rsidRPr="002476A7">
        <w:t xml:space="preserve">hat have gathered information on the occupants of the hotel. </w:t>
      </w:r>
      <w:r w:rsidR="000C5297" w:rsidRPr="002476A7">
        <w:t>You have been provided</w:t>
      </w:r>
      <w:r w:rsidR="00E1367D" w:rsidRPr="002476A7">
        <w:t xml:space="preserve"> sensor data </w:t>
      </w:r>
      <w:r w:rsidR="00E90406" w:rsidRPr="002476A7">
        <w:t xml:space="preserve">from </w:t>
      </w:r>
      <w:r w:rsidR="09672199" w:rsidRPr="002476A7">
        <w:t xml:space="preserve">the </w:t>
      </w:r>
      <w:r w:rsidR="13C01830" w:rsidRPr="002476A7">
        <w:t>4</w:t>
      </w:r>
      <w:r w:rsidR="00E90406" w:rsidRPr="002476A7">
        <w:t xml:space="preserve"> different sensors (</w:t>
      </w:r>
      <w:r w:rsidR="03792471" w:rsidRPr="002476A7">
        <w:t>Wi-Fi</w:t>
      </w:r>
      <w:r w:rsidR="00A84B6D" w:rsidRPr="002476A7">
        <w:t xml:space="preserve"> access points, </w:t>
      </w:r>
      <w:r w:rsidR="00836EC8" w:rsidRPr="002476A7">
        <w:t xml:space="preserve">door sensors, </w:t>
      </w:r>
      <w:r w:rsidR="005C353A" w:rsidRPr="002476A7">
        <w:t>motion sensors and phones)</w:t>
      </w:r>
      <w:r w:rsidR="00343B7C" w:rsidRPr="002476A7">
        <w:t xml:space="preserve"> on </w:t>
      </w:r>
      <w:r w:rsidR="0AC0F63F" w:rsidRPr="002476A7">
        <w:t>12</w:t>
      </w:r>
      <w:r w:rsidR="00343B7C" w:rsidRPr="002476A7">
        <w:t xml:space="preserve"> suspects</w:t>
      </w:r>
      <w:r w:rsidR="009C7B89" w:rsidRPr="002476A7">
        <w:t xml:space="preserve">. Data is provided </w:t>
      </w:r>
      <w:r w:rsidR="258FAC1D" w:rsidRPr="002476A7">
        <w:t>in</w:t>
      </w:r>
      <w:r w:rsidR="008E74B6" w:rsidRPr="002476A7">
        <w:t xml:space="preserve"> the </w:t>
      </w:r>
      <w:r w:rsidR="00493682" w:rsidRPr="002476A7">
        <w:t>24-hour</w:t>
      </w:r>
      <w:r w:rsidR="008E74B6" w:rsidRPr="002476A7">
        <w:t xml:space="preserve"> period before the victim’s body was discovered </w:t>
      </w:r>
      <w:r w:rsidR="00493682" w:rsidRPr="002476A7">
        <w:t xml:space="preserve">on Sunday, January 5, at 10 AM. </w:t>
      </w:r>
    </w:p>
    <w:p w14:paraId="3B1EF4FE" w14:textId="57B3FF18" w:rsidR="032BB8D3" w:rsidRDefault="5D2FCC13" w:rsidP="032BB8D3">
      <w:pPr>
        <w:pStyle w:val="Heading1"/>
        <w:rPr>
          <w:b/>
          <w:bCs/>
          <w:color w:val="auto"/>
          <w:sz w:val="24"/>
          <w:szCs w:val="24"/>
        </w:rPr>
      </w:pPr>
      <w:r w:rsidRPr="5D2FCC13">
        <w:rPr>
          <w:b/>
          <w:bCs/>
          <w:color w:val="auto"/>
          <w:sz w:val="24"/>
          <w:szCs w:val="24"/>
        </w:rPr>
        <w:t>Judging Criteria</w:t>
      </w:r>
    </w:p>
    <w:p w14:paraId="108C6D28" w14:textId="3ECF4098" w:rsidR="003B774B" w:rsidRPr="003B774B" w:rsidRDefault="5D2FCC13" w:rsidP="003B774B">
      <w:r>
        <w:t>Presentation, Ease of use, Quality of Code, Solution, and Bonus.</w:t>
      </w:r>
    </w:p>
    <w:p w14:paraId="625C6946" w14:textId="3FDEB0A7" w:rsidR="639250FB" w:rsidRDefault="5D2FCC13" w:rsidP="639250FB">
      <w:pPr>
        <w:pStyle w:val="Heading1"/>
        <w:rPr>
          <w:b/>
          <w:bCs/>
          <w:color w:val="auto"/>
          <w:sz w:val="24"/>
          <w:szCs w:val="24"/>
        </w:rPr>
      </w:pPr>
      <w:r w:rsidRPr="5D2FCC13">
        <w:rPr>
          <w:b/>
          <w:bCs/>
          <w:color w:val="auto"/>
          <w:sz w:val="24"/>
          <w:szCs w:val="24"/>
        </w:rPr>
        <w:t>Prizes</w:t>
      </w:r>
    </w:p>
    <w:p w14:paraId="4C9422EB" w14:textId="2BE8A750" w:rsidR="65692952" w:rsidRDefault="65692952">
      <w:r>
        <w:t>Gift Basket including a DJI drone, GIGABYTE graphics card, Bose Headset and Nintendo Switch Lite</w:t>
      </w:r>
      <w:r w:rsidR="21F593AE">
        <w:t>.</w:t>
      </w:r>
    </w:p>
    <w:p w14:paraId="53B46C5A" w14:textId="4EE49FFB" w:rsidR="65692952" w:rsidRPr="002476A7" w:rsidRDefault="002476A7" w:rsidP="002476A7">
      <w:pPr>
        <w:pStyle w:val="NoSpacing"/>
        <w:rPr>
          <w:rFonts w:asciiTheme="majorHAnsi" w:eastAsiaTheme="majorEastAsia" w:hAnsiTheme="majorHAnsi" w:cstheme="majorBidi"/>
          <w:b/>
          <w:bCs/>
          <w:sz w:val="24"/>
          <w:szCs w:val="24"/>
        </w:rPr>
      </w:pPr>
      <w:r>
        <w:rPr>
          <w:b/>
          <w:bCs/>
          <w:sz w:val="24"/>
          <w:szCs w:val="24"/>
        </w:rPr>
        <w:t>Website</w:t>
      </w:r>
      <w:r>
        <w:rPr>
          <w:b/>
          <w:bCs/>
          <w:sz w:val="24"/>
          <w:szCs w:val="24"/>
        </w:rPr>
        <w:br/>
      </w:r>
      <w:hyperlink r:id="rId8">
        <w:r w:rsidR="5D2FCC13" w:rsidRPr="5D2FCC13">
          <w:rPr>
            <w:rStyle w:val="Hyperlink"/>
            <w:rFonts w:ascii="Calibri" w:eastAsia="Calibri" w:hAnsi="Calibri" w:cs="Calibri"/>
          </w:rPr>
          <w:t>https://martellotech.com/cuhacking/</w:t>
        </w:r>
      </w:hyperlink>
    </w:p>
    <w:p w14:paraId="541C3EEE" w14:textId="77777777" w:rsidR="002476A7" w:rsidRDefault="002476A7" w:rsidP="002476A7">
      <w:pPr>
        <w:pStyle w:val="NoSpacing"/>
        <w:rPr>
          <w:sz w:val="24"/>
          <w:szCs w:val="24"/>
        </w:rPr>
      </w:pPr>
    </w:p>
    <w:p w14:paraId="0FDB95B5" w14:textId="3C063FD4" w:rsidR="49CA59B4" w:rsidRDefault="002476A7" w:rsidP="002476A7">
      <w:pPr>
        <w:pStyle w:val="NoSpacing"/>
      </w:pPr>
      <w:r>
        <w:rPr>
          <w:b/>
          <w:bCs/>
          <w:sz w:val="24"/>
          <w:szCs w:val="24"/>
        </w:rPr>
        <w:t>Need Help?</w:t>
      </w:r>
      <w:r w:rsidRPr="5D2FCC13">
        <w:rPr>
          <w:b/>
          <w:bCs/>
          <w:sz w:val="24"/>
          <w:szCs w:val="24"/>
        </w:rPr>
        <w:t xml:space="preserve"> </w:t>
      </w:r>
      <w:r>
        <w:rPr>
          <w:b/>
          <w:bCs/>
          <w:sz w:val="24"/>
          <w:szCs w:val="24"/>
        </w:rPr>
        <w:br/>
      </w:r>
      <w:r w:rsidRPr="002476A7">
        <w:t xml:space="preserve">Should you need help we have a team committed to help and guide you through solving our challenge. You can contact us on slack at </w:t>
      </w:r>
      <w:r w:rsidRPr="002476A7">
        <w:rPr>
          <w:b/>
          <w:bCs/>
        </w:rPr>
        <w:t>#Martello-Mystery</w:t>
      </w:r>
      <w:r w:rsidRPr="002476A7">
        <w:t xml:space="preserve"> or you can find us at </w:t>
      </w:r>
      <w:r w:rsidRPr="002476A7">
        <w:rPr>
          <w:b/>
          <w:bCs/>
        </w:rPr>
        <w:t>RB 2211</w:t>
      </w:r>
      <w:r w:rsidRPr="002476A7">
        <w:t xml:space="preserve"> in the mentor room.</w:t>
      </w:r>
      <w:r>
        <w:t xml:space="preserve"> </w:t>
      </w:r>
    </w:p>
    <w:p w14:paraId="05FD56B9" w14:textId="2DA81503" w:rsidR="2D9C031D" w:rsidRDefault="5D2FCC13" w:rsidP="451F6D73">
      <w:pPr>
        <w:pStyle w:val="Heading1"/>
        <w:rPr>
          <w:color w:val="C00000"/>
        </w:rPr>
      </w:pPr>
      <w:r w:rsidRPr="5D2FCC13">
        <w:rPr>
          <w:color w:val="C00000"/>
        </w:rPr>
        <w:t>Challenge Information</w:t>
      </w:r>
    </w:p>
    <w:p w14:paraId="3150431C" w14:textId="75953B99" w:rsidR="4B9402F3" w:rsidRDefault="5D2FCC13" w:rsidP="2DEEF78A">
      <w:pPr>
        <w:pStyle w:val="Heading1"/>
        <w:rPr>
          <w:b/>
          <w:color w:val="auto"/>
          <w:sz w:val="24"/>
          <w:szCs w:val="24"/>
        </w:rPr>
      </w:pPr>
      <w:r w:rsidRPr="5D2FCC13">
        <w:rPr>
          <w:b/>
          <w:bCs/>
          <w:color w:val="auto"/>
          <w:sz w:val="24"/>
          <w:szCs w:val="24"/>
        </w:rPr>
        <w:t>The Data</w:t>
      </w:r>
    </w:p>
    <w:p w14:paraId="3EA338BF" w14:textId="02F94E94" w:rsidR="49331524" w:rsidRDefault="5D2FCC13">
      <w:r>
        <w:t>For this challenge Martello will be providing you with a file containing a simulated set of events that occurred at the hotel near the time of the murder. The file will be in JSON format and will be an ordered list of objects which have a timestamp as their key. The following is a sample of the file:</w:t>
      </w:r>
    </w:p>
    <w:p w14:paraId="7CF6C839" w14:textId="03E668F1" w:rsidR="49331524" w:rsidRDefault="49331524">
      <w:r>
        <w:rPr>
          <w:noProof/>
        </w:rPr>
        <w:lastRenderedPageBreak/>
        <w:drawing>
          <wp:inline distT="0" distB="0" distL="0" distR="0" wp14:anchorId="053638C9" wp14:editId="00D630F9">
            <wp:extent cx="2419350" cy="1019175"/>
            <wp:effectExtent l="0" t="0" r="0" b="0"/>
            <wp:docPr id="1914785414" name="Picture 30480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80295"/>
                    <pic:cNvPicPr/>
                  </pic:nvPicPr>
                  <pic:blipFill>
                    <a:blip r:embed="rId9">
                      <a:extLst>
                        <a:ext uri="{28A0092B-C50C-407E-A947-70E740481C1C}">
                          <a14:useLocalDpi xmlns:a14="http://schemas.microsoft.com/office/drawing/2010/main" val="0"/>
                        </a:ext>
                      </a:extLst>
                    </a:blip>
                    <a:stretch>
                      <a:fillRect/>
                    </a:stretch>
                  </pic:blipFill>
                  <pic:spPr>
                    <a:xfrm>
                      <a:off x="0" y="0"/>
                      <a:ext cx="2419350" cy="1019175"/>
                    </a:xfrm>
                    <a:prstGeom prst="rect">
                      <a:avLst/>
                    </a:prstGeom>
                  </pic:spPr>
                </pic:pic>
              </a:graphicData>
            </a:graphic>
          </wp:inline>
        </w:drawing>
      </w:r>
    </w:p>
    <w:p w14:paraId="066E272E" w14:textId="2AC18782" w:rsidR="49331524" w:rsidRDefault="5D2FCC13">
      <w:r w:rsidRPr="5D2FCC13">
        <w:rPr>
          <w:b/>
          <w:bCs/>
        </w:rPr>
        <w:t>“157815820”</w:t>
      </w:r>
      <w:r>
        <w:t>, is the key to the json object and timestamp in epoch time (see below for more information on epoch time)</w:t>
      </w:r>
    </w:p>
    <w:p w14:paraId="600B3763" w14:textId="7783C5B1" w:rsidR="49331524" w:rsidRDefault="5D2FCC13">
      <w:r w:rsidRPr="5D2FCC13">
        <w:rPr>
          <w:b/>
          <w:bCs/>
        </w:rPr>
        <w:t>“device”</w:t>
      </w:r>
      <w:r>
        <w:t xml:space="preserve"> is the type of device in the hotel that has reported an event, in this example it’s an “Access point” but there are other types of devices listed below.</w:t>
      </w:r>
    </w:p>
    <w:p w14:paraId="385646CD" w14:textId="5F722359" w:rsidR="49331524" w:rsidRDefault="5D2FCC13">
      <w:r w:rsidRPr="5D2FCC13">
        <w:rPr>
          <w:b/>
          <w:bCs/>
        </w:rPr>
        <w:t>“device-id”</w:t>
      </w:r>
      <w:r>
        <w:t xml:space="preserve"> is the specific device that recorded the event, in this case its “AP2-1” an access point on the 2</w:t>
      </w:r>
      <w:r w:rsidRPr="5D2FCC13">
        <w:rPr>
          <w:vertAlign w:val="superscript"/>
        </w:rPr>
        <w:t>nd</w:t>
      </w:r>
      <w:r>
        <w:t xml:space="preserve"> floor of the hotel.</w:t>
      </w:r>
    </w:p>
    <w:p w14:paraId="339CF82F" w14:textId="17E686AC" w:rsidR="49331524" w:rsidRDefault="5D2FCC13">
      <w:r w:rsidRPr="5D2FCC13">
        <w:rPr>
          <w:b/>
          <w:bCs/>
        </w:rPr>
        <w:t>“event”</w:t>
      </w:r>
      <w:r>
        <w:t xml:space="preserve"> is the actual event that was recorded, in this case it’s “User connected”, a list of events is available below.</w:t>
      </w:r>
    </w:p>
    <w:p w14:paraId="7E59626B" w14:textId="6377956E" w:rsidR="49331524" w:rsidRDefault="5D2FCC13" w:rsidP="49331524">
      <w:r w:rsidRPr="5D2FCC13">
        <w:rPr>
          <w:b/>
          <w:bCs/>
        </w:rPr>
        <w:t>“guest-id”</w:t>
      </w:r>
      <w:r>
        <w:t xml:space="preserve"> is the guest or person associated with the event if applicable, some hardware is unable to record a guest-id and it will respond with “n/a”</w:t>
      </w:r>
    </w:p>
    <w:p w14:paraId="2C737D31" w14:textId="6106490B" w:rsidR="20659C37" w:rsidRDefault="20659C37" w:rsidP="49331524"/>
    <w:p w14:paraId="4E057464" w14:textId="127222CF" w:rsidR="4E6E7272" w:rsidRDefault="5D2FCC13" w:rsidP="3FC666EE">
      <w:pPr>
        <w:pStyle w:val="Heading1"/>
        <w:rPr>
          <w:color w:val="C00000"/>
        </w:rPr>
      </w:pPr>
      <w:r w:rsidRPr="5D2FCC13">
        <w:rPr>
          <w:color w:val="C00000"/>
        </w:rPr>
        <w:t>Hotel Sensors</w:t>
      </w:r>
    </w:p>
    <w:p w14:paraId="583229D1" w14:textId="3EBBF600" w:rsidR="1866B56D" w:rsidRDefault="4E6E7272" w:rsidP="1866B56D">
      <w:pPr>
        <w:rPr>
          <w:rFonts w:ascii="Calibri" w:eastAsia="Calibri" w:hAnsi="Calibri" w:cs="Calibri"/>
        </w:rPr>
      </w:pPr>
      <w:r w:rsidRPr="3A53C411">
        <w:rPr>
          <w:rFonts w:ascii="Calibri" w:eastAsia="Calibri" w:hAnsi="Calibri" w:cs="Calibri"/>
        </w:rPr>
        <w:t xml:space="preserve">The hotel is equipped with the </w:t>
      </w:r>
      <w:r w:rsidR="23EF706E" w:rsidRPr="23EF706E">
        <w:rPr>
          <w:rFonts w:ascii="Calibri" w:eastAsia="Calibri" w:hAnsi="Calibri" w:cs="Calibri"/>
        </w:rPr>
        <w:t xml:space="preserve">4 </w:t>
      </w:r>
      <w:r w:rsidRPr="3A53C411">
        <w:rPr>
          <w:rFonts w:ascii="Calibri" w:eastAsia="Calibri" w:hAnsi="Calibri" w:cs="Calibri"/>
        </w:rPr>
        <w:t>sensors shown below</w:t>
      </w:r>
      <w:r w:rsidR="4BC1B437" w:rsidRPr="4BC1B437">
        <w:rPr>
          <w:rFonts w:ascii="Calibri" w:eastAsia="Calibri" w:hAnsi="Calibri" w:cs="Calibri"/>
        </w:rPr>
        <w:t xml:space="preserve"> with their</w:t>
      </w:r>
      <w:r w:rsidRPr="3A53C411">
        <w:rPr>
          <w:rFonts w:ascii="Calibri" w:eastAsia="Calibri" w:hAnsi="Calibri" w:cs="Calibri"/>
        </w:rPr>
        <w:t xml:space="preserve"> corresponding events</w:t>
      </w:r>
      <w:r w:rsidR="32D8B1DD" w:rsidRPr="32D8B1DD">
        <w:rPr>
          <w:rFonts w:ascii="Calibri" w:eastAsia="Calibri" w:hAnsi="Calibri" w:cs="Calibri"/>
        </w:rPr>
        <w:t>.</w:t>
      </w:r>
    </w:p>
    <w:p w14:paraId="16FE2D5C" w14:textId="61C1B3D4" w:rsidR="4E6E7272" w:rsidRDefault="4E6E7272" w:rsidP="4E6E7272">
      <w:pPr>
        <w:pStyle w:val="Heading3"/>
        <w:rPr>
          <w:rFonts w:asciiTheme="minorHAnsi" w:eastAsiaTheme="minorEastAsia" w:hAnsiTheme="minorHAnsi" w:cstheme="minorBidi"/>
          <w:b/>
          <w:bCs/>
          <w:color w:val="auto"/>
          <w:sz w:val="22"/>
          <w:szCs w:val="22"/>
        </w:rPr>
      </w:pPr>
      <w:r w:rsidRPr="4E6E7272">
        <w:rPr>
          <w:rFonts w:asciiTheme="minorHAnsi" w:eastAsiaTheme="minorEastAsia" w:hAnsiTheme="minorHAnsi" w:cstheme="minorBidi"/>
          <w:b/>
          <w:bCs/>
          <w:color w:val="auto"/>
          <w:sz w:val="22"/>
          <w:szCs w:val="22"/>
        </w:rPr>
        <w:t>Access Points</w:t>
      </w:r>
    </w:p>
    <w:tbl>
      <w:tblPr>
        <w:tblStyle w:val="PlainTable1"/>
        <w:tblW w:w="0" w:type="auto"/>
        <w:tblLook w:val="04A0" w:firstRow="1" w:lastRow="0" w:firstColumn="1" w:lastColumn="0" w:noHBand="0" w:noVBand="1"/>
      </w:tblPr>
      <w:tblGrid>
        <w:gridCol w:w="1525"/>
        <w:gridCol w:w="2160"/>
        <w:gridCol w:w="5665"/>
      </w:tblGrid>
      <w:tr w:rsidR="4E6E7272" w14:paraId="72500948" w14:textId="77777777" w:rsidTr="41F500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A956C0A" w14:textId="435D0D71" w:rsidR="4E6E7272" w:rsidRDefault="4E6E7272" w:rsidP="4E6E7272">
            <w:pPr>
              <w:rPr>
                <w:rFonts w:ascii="Calibri" w:eastAsia="Calibri" w:hAnsi="Calibri" w:cs="Calibri"/>
                <w:b w:val="0"/>
              </w:rPr>
            </w:pPr>
            <w:r w:rsidRPr="5A9E552D">
              <w:rPr>
                <w:rFonts w:ascii="Calibri" w:eastAsia="Calibri" w:hAnsi="Calibri" w:cs="Calibri"/>
                <w:b w:val="0"/>
              </w:rPr>
              <w:t xml:space="preserve">Description: </w:t>
            </w:r>
          </w:p>
        </w:tc>
        <w:tc>
          <w:tcPr>
            <w:tcW w:w="7825" w:type="dxa"/>
            <w:gridSpan w:val="2"/>
          </w:tcPr>
          <w:p w14:paraId="2971AE53" w14:textId="25D24420" w:rsidR="4E6E7272" w:rsidRDefault="4E6E7272">
            <w:pPr>
              <w:cnfStyle w:val="100000000000" w:firstRow="1" w:lastRow="0" w:firstColumn="0" w:lastColumn="0" w:oddVBand="0" w:evenVBand="0" w:oddHBand="0" w:evenHBand="0" w:firstRowFirstColumn="0" w:firstRowLastColumn="0" w:lastRowFirstColumn="0" w:lastRowLastColumn="0"/>
              <w:rPr>
                <w:b w:val="0"/>
              </w:rPr>
            </w:pPr>
            <w:r>
              <w:rPr>
                <w:b w:val="0"/>
              </w:rPr>
              <w:t xml:space="preserve">The hotel has 7 </w:t>
            </w:r>
            <w:r w:rsidR="003F00EF">
              <w:rPr>
                <w:b w:val="0"/>
                <w:bCs w:val="0"/>
              </w:rPr>
              <w:t>Wi-Fi</w:t>
            </w:r>
            <w:r>
              <w:rPr>
                <w:b w:val="0"/>
              </w:rPr>
              <w:t xml:space="preserve"> access points spread out over both floors. Most of the guests carry smart phones connected to the hotel </w:t>
            </w:r>
            <w:r w:rsidR="003F00EF">
              <w:rPr>
                <w:b w:val="0"/>
                <w:bCs w:val="0"/>
              </w:rPr>
              <w:t>Wi-Fi.</w:t>
            </w:r>
            <w:r>
              <w:rPr>
                <w:b w:val="0"/>
              </w:rPr>
              <w:t xml:space="preserve"> This data shows which access point each guest is connected to. </w:t>
            </w:r>
          </w:p>
        </w:tc>
      </w:tr>
      <w:tr w:rsidR="4E6E7272" w14:paraId="3EA6E6E0" w14:textId="77777777" w:rsidTr="5047F95C">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525" w:type="dxa"/>
            <w:vMerge w:val="restart"/>
          </w:tcPr>
          <w:p w14:paraId="0C1DC8F1" w14:textId="201BE3CA" w:rsidR="4E6E7272" w:rsidRDefault="4E6E7272" w:rsidP="4E6E7272">
            <w:pPr>
              <w:rPr>
                <w:rFonts w:ascii="Calibri" w:eastAsia="Calibri" w:hAnsi="Calibri" w:cs="Calibri"/>
                <w:b w:val="0"/>
              </w:rPr>
            </w:pPr>
            <w:r w:rsidRPr="5A9E552D">
              <w:rPr>
                <w:rFonts w:ascii="Calibri" w:eastAsia="Calibri" w:hAnsi="Calibri" w:cs="Calibri"/>
                <w:b w:val="0"/>
              </w:rPr>
              <w:t>Fields</w:t>
            </w:r>
          </w:p>
        </w:tc>
        <w:tc>
          <w:tcPr>
            <w:tcW w:w="2160" w:type="dxa"/>
          </w:tcPr>
          <w:p w14:paraId="31C668F4" w14:textId="7E3043B4" w:rsidR="4E6E7272" w:rsidRDefault="4E6E7272">
            <w:pPr>
              <w:cnfStyle w:val="000000100000" w:firstRow="0" w:lastRow="0" w:firstColumn="0" w:lastColumn="0" w:oddVBand="0" w:evenVBand="0" w:oddHBand="1" w:evenHBand="0" w:firstRowFirstColumn="0" w:firstRowLastColumn="0" w:lastRowFirstColumn="0" w:lastRowLastColumn="0"/>
            </w:pPr>
            <w:r>
              <w:t>Device-id</w:t>
            </w:r>
          </w:p>
        </w:tc>
        <w:tc>
          <w:tcPr>
            <w:tcW w:w="5665" w:type="dxa"/>
          </w:tcPr>
          <w:p w14:paraId="12D6552F" w14:textId="0EABDF42" w:rsidR="4E6E7272" w:rsidRDefault="4E6E7272">
            <w:pPr>
              <w:cnfStyle w:val="000000100000" w:firstRow="0" w:lastRow="0" w:firstColumn="0" w:lastColumn="0" w:oddVBand="0" w:evenVBand="0" w:oddHBand="1" w:evenHBand="0" w:firstRowFirstColumn="0" w:firstRowLastColumn="0" w:lastRowFirstColumn="0" w:lastRowLastColumn="0"/>
            </w:pPr>
            <w:r>
              <w:t xml:space="preserve">The id of the access point. This will correspond to one of the </w:t>
            </w:r>
            <w:proofErr w:type="gramStart"/>
            <w:r>
              <w:t>id’s</w:t>
            </w:r>
            <w:proofErr w:type="gramEnd"/>
            <w:r>
              <w:t xml:space="preserve"> on the floor plan.</w:t>
            </w:r>
          </w:p>
        </w:tc>
      </w:tr>
      <w:tr w:rsidR="4E6E7272" w14:paraId="66286AB9" w14:textId="77777777" w:rsidTr="5047F95C">
        <w:trPr>
          <w:trHeight w:val="73"/>
        </w:trPr>
        <w:tc>
          <w:tcPr>
            <w:cnfStyle w:val="001000000000" w:firstRow="0" w:lastRow="0" w:firstColumn="1" w:lastColumn="0" w:oddVBand="0" w:evenVBand="0" w:oddHBand="0" w:evenHBand="0" w:firstRowFirstColumn="0" w:firstRowLastColumn="0" w:lastRowFirstColumn="0" w:lastRowLastColumn="0"/>
            <w:tcW w:w="1525" w:type="dxa"/>
            <w:vMerge/>
          </w:tcPr>
          <w:p w14:paraId="277B7AD0" w14:textId="77777777" w:rsidR="00451E96" w:rsidRDefault="00451E96"/>
        </w:tc>
        <w:tc>
          <w:tcPr>
            <w:tcW w:w="2160" w:type="dxa"/>
          </w:tcPr>
          <w:p w14:paraId="053C2122" w14:textId="58D355C7" w:rsidR="4E6E7272" w:rsidRDefault="4E6E7272">
            <w:pPr>
              <w:cnfStyle w:val="000000000000" w:firstRow="0" w:lastRow="0" w:firstColumn="0" w:lastColumn="0" w:oddVBand="0" w:evenVBand="0" w:oddHBand="0" w:evenHBand="0" w:firstRowFirstColumn="0" w:firstRowLastColumn="0" w:lastRowFirstColumn="0" w:lastRowLastColumn="0"/>
            </w:pPr>
            <w:r>
              <w:t>Event</w:t>
            </w:r>
          </w:p>
        </w:tc>
        <w:tc>
          <w:tcPr>
            <w:tcW w:w="5665" w:type="dxa"/>
          </w:tcPr>
          <w:p w14:paraId="6FEA8738" w14:textId="5DD8D43A" w:rsidR="4E6E7272" w:rsidRDefault="4E6E7272">
            <w:pPr>
              <w:cnfStyle w:val="000000000000" w:firstRow="0" w:lastRow="0" w:firstColumn="0" w:lastColumn="0" w:oddVBand="0" w:evenVBand="0" w:oddHBand="0" w:evenHBand="0" w:firstRowFirstColumn="0" w:firstRowLastColumn="0" w:lastRowFirstColumn="0" w:lastRowLastColumn="0"/>
            </w:pPr>
            <w:r>
              <w:t>See the list of events below.</w:t>
            </w:r>
          </w:p>
        </w:tc>
      </w:tr>
      <w:tr w:rsidR="4E6E7272" w14:paraId="3260EE2B" w14:textId="77777777" w:rsidTr="5047F95C">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525" w:type="dxa"/>
            <w:vMerge/>
          </w:tcPr>
          <w:p w14:paraId="641B2A36" w14:textId="77777777" w:rsidR="00451E96" w:rsidRDefault="00451E96"/>
        </w:tc>
        <w:tc>
          <w:tcPr>
            <w:tcW w:w="2160" w:type="dxa"/>
          </w:tcPr>
          <w:p w14:paraId="498E66D4" w14:textId="616903FE" w:rsidR="4E6E7272" w:rsidRDefault="4E6E7272">
            <w:pPr>
              <w:cnfStyle w:val="000000100000" w:firstRow="0" w:lastRow="0" w:firstColumn="0" w:lastColumn="0" w:oddVBand="0" w:evenVBand="0" w:oddHBand="1" w:evenHBand="0" w:firstRowFirstColumn="0" w:firstRowLastColumn="0" w:lastRowFirstColumn="0" w:lastRowLastColumn="0"/>
            </w:pPr>
            <w:r>
              <w:t>Guest-id</w:t>
            </w:r>
          </w:p>
        </w:tc>
        <w:tc>
          <w:tcPr>
            <w:tcW w:w="5665" w:type="dxa"/>
          </w:tcPr>
          <w:p w14:paraId="7410455F" w14:textId="6A65C8E4" w:rsidR="4E6E7272" w:rsidRDefault="4E6E7272">
            <w:pPr>
              <w:cnfStyle w:val="000000100000" w:firstRow="0" w:lastRow="0" w:firstColumn="0" w:lastColumn="0" w:oddVBand="0" w:evenVBand="0" w:oddHBand="1" w:evenHBand="0" w:firstRowFirstColumn="0" w:firstRowLastColumn="0" w:lastRowFirstColumn="0" w:lastRowLastColumn="0"/>
            </w:pPr>
            <w:r>
              <w:t>Name of the owner of the device.</w:t>
            </w:r>
          </w:p>
        </w:tc>
      </w:tr>
      <w:tr w:rsidR="4E6E7272" w14:paraId="071663B4" w14:textId="77777777" w:rsidTr="5047F95C">
        <w:trPr>
          <w:trHeight w:val="55"/>
        </w:trPr>
        <w:tc>
          <w:tcPr>
            <w:cnfStyle w:val="001000000000" w:firstRow="0" w:lastRow="0" w:firstColumn="1" w:lastColumn="0" w:oddVBand="0" w:evenVBand="0" w:oddHBand="0" w:evenHBand="0" w:firstRowFirstColumn="0" w:firstRowLastColumn="0" w:lastRowFirstColumn="0" w:lastRowLastColumn="0"/>
            <w:tcW w:w="1525" w:type="dxa"/>
            <w:vMerge w:val="restart"/>
          </w:tcPr>
          <w:p w14:paraId="07449B03" w14:textId="378569D4" w:rsidR="4E6E7272" w:rsidRDefault="4E6E7272" w:rsidP="4E6E7272">
            <w:pPr>
              <w:rPr>
                <w:rFonts w:ascii="Calibri" w:eastAsia="Calibri" w:hAnsi="Calibri" w:cs="Calibri"/>
                <w:b w:val="0"/>
              </w:rPr>
            </w:pPr>
            <w:r w:rsidRPr="5A9E552D">
              <w:rPr>
                <w:rFonts w:ascii="Calibri" w:eastAsia="Calibri" w:hAnsi="Calibri" w:cs="Calibri"/>
                <w:b w:val="0"/>
              </w:rPr>
              <w:t>Events:</w:t>
            </w:r>
          </w:p>
        </w:tc>
        <w:tc>
          <w:tcPr>
            <w:tcW w:w="2160" w:type="dxa"/>
          </w:tcPr>
          <w:p w14:paraId="4090C663" w14:textId="0644B6A0" w:rsidR="4E6E7272" w:rsidRDefault="4E6E7272">
            <w:pPr>
              <w:cnfStyle w:val="000000000000" w:firstRow="0" w:lastRow="0" w:firstColumn="0" w:lastColumn="0" w:oddVBand="0" w:evenVBand="0" w:oddHBand="0" w:evenHBand="0" w:firstRowFirstColumn="0" w:firstRowLastColumn="0" w:lastRowFirstColumn="0" w:lastRowLastColumn="0"/>
            </w:pPr>
            <w:r>
              <w:t>New client</w:t>
            </w:r>
          </w:p>
        </w:tc>
        <w:tc>
          <w:tcPr>
            <w:tcW w:w="5665" w:type="dxa"/>
          </w:tcPr>
          <w:p w14:paraId="5D8EC54D" w14:textId="6E205B91" w:rsidR="4E6E7272" w:rsidRDefault="4E6E7272">
            <w:pPr>
              <w:cnfStyle w:val="000000000000" w:firstRow="0" w:lastRow="0" w:firstColumn="0" w:lastColumn="0" w:oddVBand="0" w:evenVBand="0" w:oddHBand="0" w:evenHBand="0" w:firstRowFirstColumn="0" w:firstRowLastColumn="0" w:lastRowFirstColumn="0" w:lastRowLastColumn="0"/>
            </w:pPr>
            <w:r>
              <w:t>A device new to the network connects to an access point.</w:t>
            </w:r>
          </w:p>
        </w:tc>
      </w:tr>
      <w:tr w:rsidR="4E6E7272" w14:paraId="0130DD0D" w14:textId="77777777" w:rsidTr="5047F95C">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1525" w:type="dxa"/>
            <w:vMerge/>
          </w:tcPr>
          <w:p w14:paraId="79190B07" w14:textId="77777777" w:rsidR="00451E96" w:rsidRDefault="00451E96"/>
        </w:tc>
        <w:tc>
          <w:tcPr>
            <w:tcW w:w="2160" w:type="dxa"/>
          </w:tcPr>
          <w:p w14:paraId="1FEFE230" w14:textId="1C1E026E" w:rsidR="4E6E7272" w:rsidRDefault="4E6E7272">
            <w:pPr>
              <w:cnfStyle w:val="000000100000" w:firstRow="0" w:lastRow="0" w:firstColumn="0" w:lastColumn="0" w:oddVBand="0" w:evenVBand="0" w:oddHBand="1" w:evenHBand="0" w:firstRowFirstColumn="0" w:firstRowLastColumn="0" w:lastRowFirstColumn="0" w:lastRowLastColumn="0"/>
            </w:pPr>
            <w:r>
              <w:t>User connected</w:t>
            </w:r>
          </w:p>
        </w:tc>
        <w:tc>
          <w:tcPr>
            <w:tcW w:w="5665" w:type="dxa"/>
          </w:tcPr>
          <w:p w14:paraId="531B067F" w14:textId="215984DC" w:rsidR="4E6E7272" w:rsidRDefault="4E6E7272">
            <w:pPr>
              <w:cnfStyle w:val="000000100000" w:firstRow="0" w:lastRow="0" w:firstColumn="0" w:lastColumn="0" w:oddVBand="0" w:evenVBand="0" w:oddHBand="1" w:evenHBand="0" w:firstRowFirstColumn="0" w:firstRowLastColumn="0" w:lastRowFirstColumn="0" w:lastRowLastColumn="0"/>
            </w:pPr>
            <w:r>
              <w:t>A device moves to a new access point.</w:t>
            </w:r>
          </w:p>
        </w:tc>
      </w:tr>
      <w:tr w:rsidR="4E6E7272" w14:paraId="1BAE8C70" w14:textId="77777777" w:rsidTr="5047F95C">
        <w:trPr>
          <w:trHeight w:val="55"/>
        </w:trPr>
        <w:tc>
          <w:tcPr>
            <w:cnfStyle w:val="001000000000" w:firstRow="0" w:lastRow="0" w:firstColumn="1" w:lastColumn="0" w:oddVBand="0" w:evenVBand="0" w:oddHBand="0" w:evenHBand="0" w:firstRowFirstColumn="0" w:firstRowLastColumn="0" w:lastRowFirstColumn="0" w:lastRowLastColumn="0"/>
            <w:tcW w:w="1525" w:type="dxa"/>
            <w:vMerge/>
          </w:tcPr>
          <w:p w14:paraId="1D62BC5D" w14:textId="77777777" w:rsidR="00451E96" w:rsidRDefault="00451E96"/>
        </w:tc>
        <w:tc>
          <w:tcPr>
            <w:tcW w:w="2160" w:type="dxa"/>
          </w:tcPr>
          <w:p w14:paraId="35DF5ED6" w14:textId="4550E539" w:rsidR="4E6E7272" w:rsidRDefault="4E6E7272">
            <w:pPr>
              <w:cnfStyle w:val="000000000000" w:firstRow="0" w:lastRow="0" w:firstColumn="0" w:lastColumn="0" w:oddVBand="0" w:evenVBand="0" w:oddHBand="0" w:evenHBand="0" w:firstRowFirstColumn="0" w:firstRowLastColumn="0" w:lastRowFirstColumn="0" w:lastRowLastColumn="0"/>
            </w:pPr>
            <w:r>
              <w:t>User disconnected</w:t>
            </w:r>
          </w:p>
        </w:tc>
        <w:tc>
          <w:tcPr>
            <w:tcW w:w="5665" w:type="dxa"/>
          </w:tcPr>
          <w:p w14:paraId="55902BFA" w14:textId="130ABFFE" w:rsidR="4E6E7272" w:rsidRDefault="4E6E7272">
            <w:pPr>
              <w:cnfStyle w:val="000000000000" w:firstRow="0" w:lastRow="0" w:firstColumn="0" w:lastColumn="0" w:oddVBand="0" w:evenVBand="0" w:oddHBand="0" w:evenHBand="0" w:firstRowFirstColumn="0" w:firstRowLastColumn="0" w:lastRowFirstColumn="0" w:lastRowLastColumn="0"/>
            </w:pPr>
            <w:r>
              <w:t>A device leaves an access point.</w:t>
            </w:r>
          </w:p>
        </w:tc>
      </w:tr>
    </w:tbl>
    <w:p w14:paraId="3501A5DF" w14:textId="188D4534" w:rsidR="6592DF3F" w:rsidRDefault="6592DF3F"/>
    <w:p w14:paraId="74900A09" w14:textId="090FD7AC" w:rsidR="4E6E7272" w:rsidRDefault="4E6E7272"/>
    <w:p w14:paraId="09902C09" w14:textId="43D92D56" w:rsidR="4E6E7272" w:rsidRDefault="4E6E7272" w:rsidP="4E6E7272">
      <w:pPr>
        <w:pStyle w:val="Heading3"/>
        <w:rPr>
          <w:rFonts w:asciiTheme="minorHAnsi" w:eastAsiaTheme="minorEastAsia" w:hAnsiTheme="minorHAnsi" w:cstheme="minorBidi"/>
          <w:b/>
          <w:bCs/>
          <w:color w:val="auto"/>
          <w:sz w:val="22"/>
          <w:szCs w:val="22"/>
        </w:rPr>
      </w:pPr>
      <w:r w:rsidRPr="4E6E7272">
        <w:rPr>
          <w:rFonts w:asciiTheme="minorHAnsi" w:eastAsiaTheme="minorEastAsia" w:hAnsiTheme="minorHAnsi" w:cstheme="minorBidi"/>
          <w:b/>
          <w:bCs/>
          <w:color w:val="auto"/>
          <w:sz w:val="22"/>
          <w:szCs w:val="22"/>
        </w:rPr>
        <w:t>Door Sensors</w:t>
      </w:r>
    </w:p>
    <w:tbl>
      <w:tblPr>
        <w:tblStyle w:val="PlainTable1"/>
        <w:tblW w:w="0" w:type="auto"/>
        <w:tblLook w:val="04A0" w:firstRow="1" w:lastRow="0" w:firstColumn="1" w:lastColumn="0" w:noHBand="0" w:noVBand="1"/>
      </w:tblPr>
      <w:tblGrid>
        <w:gridCol w:w="1525"/>
        <w:gridCol w:w="2160"/>
        <w:gridCol w:w="5665"/>
      </w:tblGrid>
      <w:tr w:rsidR="4E6E7272" w14:paraId="777BE47A" w14:textId="77777777" w:rsidTr="2F24EA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AA856A7" w14:textId="77777777" w:rsidR="4E6E7272" w:rsidRDefault="4E6E7272" w:rsidP="4E6E7272">
            <w:pPr>
              <w:rPr>
                <w:rFonts w:ascii="Calibri" w:eastAsia="Calibri" w:hAnsi="Calibri" w:cs="Calibri"/>
                <w:b w:val="0"/>
              </w:rPr>
            </w:pPr>
            <w:r w:rsidRPr="5A9E552D">
              <w:rPr>
                <w:rFonts w:ascii="Calibri" w:eastAsia="Calibri" w:hAnsi="Calibri" w:cs="Calibri"/>
                <w:b w:val="0"/>
              </w:rPr>
              <w:t xml:space="preserve">Description: </w:t>
            </w:r>
          </w:p>
        </w:tc>
        <w:tc>
          <w:tcPr>
            <w:tcW w:w="7825" w:type="dxa"/>
            <w:gridSpan w:val="2"/>
          </w:tcPr>
          <w:p w14:paraId="57ECF769" w14:textId="2BB6BF44" w:rsidR="4E6E7272" w:rsidRDefault="4E6E7272">
            <w:pPr>
              <w:cnfStyle w:val="100000000000" w:firstRow="1" w:lastRow="0" w:firstColumn="0" w:lastColumn="0" w:oddVBand="0" w:evenVBand="0" w:oddHBand="0" w:evenHBand="0" w:firstRowFirstColumn="0" w:firstRowLastColumn="0" w:lastRowFirstColumn="0" w:lastRowLastColumn="0"/>
              <w:rPr>
                <w:b w:val="0"/>
              </w:rPr>
            </w:pPr>
            <w:r>
              <w:rPr>
                <w:b w:val="0"/>
              </w:rPr>
              <w:t>Most of the doors in the hotel are equipped with door sensors, except for the washrooms</w:t>
            </w:r>
            <w:r w:rsidR="00F75616">
              <w:rPr>
                <w:b w:val="0"/>
              </w:rPr>
              <w:t xml:space="preserve"> and</w:t>
            </w:r>
            <w:r>
              <w:rPr>
                <w:b w:val="0"/>
              </w:rPr>
              <w:t xml:space="preserve"> the front</w:t>
            </w:r>
            <w:r w:rsidR="00F75616">
              <w:rPr>
                <w:b w:val="0"/>
              </w:rPr>
              <w:t xml:space="preserve"> door</w:t>
            </w:r>
            <w:r>
              <w:rPr>
                <w:b w:val="0"/>
              </w:rPr>
              <w:t>.</w:t>
            </w:r>
          </w:p>
        </w:tc>
      </w:tr>
      <w:tr w:rsidR="4E6E7272" w14:paraId="545EEBF1" w14:textId="77777777" w:rsidTr="2F24EAAC">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525" w:type="dxa"/>
            <w:vMerge w:val="restart"/>
          </w:tcPr>
          <w:p w14:paraId="3BF7D684" w14:textId="77777777" w:rsidR="4E6E7272" w:rsidRDefault="4E6E7272" w:rsidP="4E6E7272">
            <w:pPr>
              <w:rPr>
                <w:rFonts w:ascii="Calibri" w:eastAsia="Calibri" w:hAnsi="Calibri" w:cs="Calibri"/>
                <w:b w:val="0"/>
              </w:rPr>
            </w:pPr>
            <w:r w:rsidRPr="5A9E552D">
              <w:rPr>
                <w:rFonts w:ascii="Calibri" w:eastAsia="Calibri" w:hAnsi="Calibri" w:cs="Calibri"/>
                <w:b w:val="0"/>
              </w:rPr>
              <w:t>Fields</w:t>
            </w:r>
          </w:p>
        </w:tc>
        <w:tc>
          <w:tcPr>
            <w:tcW w:w="2160" w:type="dxa"/>
          </w:tcPr>
          <w:p w14:paraId="3113FC7F" w14:textId="77777777" w:rsidR="4E6E7272" w:rsidRDefault="4E6E7272">
            <w:pPr>
              <w:cnfStyle w:val="000000100000" w:firstRow="0" w:lastRow="0" w:firstColumn="0" w:lastColumn="0" w:oddVBand="0" w:evenVBand="0" w:oddHBand="1" w:evenHBand="0" w:firstRowFirstColumn="0" w:firstRowLastColumn="0" w:lastRowFirstColumn="0" w:lastRowLastColumn="0"/>
            </w:pPr>
            <w:r>
              <w:t>Device-id</w:t>
            </w:r>
          </w:p>
        </w:tc>
        <w:tc>
          <w:tcPr>
            <w:tcW w:w="5665" w:type="dxa"/>
          </w:tcPr>
          <w:p w14:paraId="6CCDAB20" w14:textId="76FF2461" w:rsidR="4E6E7272" w:rsidRDefault="4E6E7272">
            <w:pPr>
              <w:cnfStyle w:val="000000100000" w:firstRow="0" w:lastRow="0" w:firstColumn="0" w:lastColumn="0" w:oddVBand="0" w:evenVBand="0" w:oddHBand="1" w:evenHBand="0" w:firstRowFirstColumn="0" w:firstRowLastColumn="0" w:lastRowFirstColumn="0" w:lastRowLastColumn="0"/>
            </w:pPr>
            <w:r>
              <w:t>The room number that the door leads to.</w:t>
            </w:r>
          </w:p>
        </w:tc>
      </w:tr>
      <w:tr w:rsidR="4E6E7272" w14:paraId="09185B41" w14:textId="77777777" w:rsidTr="2F24EAAC">
        <w:trPr>
          <w:trHeight w:val="73"/>
        </w:trPr>
        <w:tc>
          <w:tcPr>
            <w:cnfStyle w:val="001000000000" w:firstRow="0" w:lastRow="0" w:firstColumn="1" w:lastColumn="0" w:oddVBand="0" w:evenVBand="0" w:oddHBand="0" w:evenHBand="0" w:firstRowFirstColumn="0" w:firstRowLastColumn="0" w:lastRowFirstColumn="0" w:lastRowLastColumn="0"/>
            <w:tcW w:w="1525" w:type="dxa"/>
            <w:vMerge/>
          </w:tcPr>
          <w:p w14:paraId="2968A5E5" w14:textId="77777777" w:rsidR="00451E96" w:rsidRDefault="00451E96"/>
        </w:tc>
        <w:tc>
          <w:tcPr>
            <w:tcW w:w="2160" w:type="dxa"/>
          </w:tcPr>
          <w:p w14:paraId="542C2F3B" w14:textId="77777777" w:rsidR="4E6E7272" w:rsidRDefault="4E6E7272">
            <w:pPr>
              <w:cnfStyle w:val="000000000000" w:firstRow="0" w:lastRow="0" w:firstColumn="0" w:lastColumn="0" w:oddVBand="0" w:evenVBand="0" w:oddHBand="0" w:evenHBand="0" w:firstRowFirstColumn="0" w:firstRowLastColumn="0" w:lastRowFirstColumn="0" w:lastRowLastColumn="0"/>
            </w:pPr>
            <w:r>
              <w:t>Event</w:t>
            </w:r>
          </w:p>
        </w:tc>
        <w:tc>
          <w:tcPr>
            <w:tcW w:w="5665" w:type="dxa"/>
          </w:tcPr>
          <w:p w14:paraId="0B741A90" w14:textId="4DB306F9" w:rsidR="4E6E7272" w:rsidRDefault="4E6E7272">
            <w:pPr>
              <w:cnfStyle w:val="000000000000" w:firstRow="0" w:lastRow="0" w:firstColumn="0" w:lastColumn="0" w:oddVBand="0" w:evenVBand="0" w:oddHBand="0" w:evenHBand="0" w:firstRowFirstColumn="0" w:firstRowLastColumn="0" w:lastRowFirstColumn="0" w:lastRowLastColumn="0"/>
            </w:pPr>
            <w:r>
              <w:t>See the list of events below.</w:t>
            </w:r>
          </w:p>
        </w:tc>
      </w:tr>
      <w:tr w:rsidR="4E6E7272" w14:paraId="78E68939" w14:textId="77777777" w:rsidTr="2F24EAAC">
        <w:trPr>
          <w:cnfStyle w:val="000000100000" w:firstRow="0" w:lastRow="0" w:firstColumn="0" w:lastColumn="0" w:oddVBand="0" w:evenVBand="0" w:oddHBand="1" w:evenHBand="0" w:firstRowFirstColumn="0" w:firstRowLastColumn="0" w:lastRowFirstColumn="0" w:lastRowLastColumn="0"/>
          <w:trHeight w:val="73"/>
        </w:trPr>
        <w:tc>
          <w:tcPr>
            <w:cnfStyle w:val="001000000000" w:firstRow="0" w:lastRow="0" w:firstColumn="1" w:lastColumn="0" w:oddVBand="0" w:evenVBand="0" w:oddHBand="0" w:evenHBand="0" w:firstRowFirstColumn="0" w:firstRowLastColumn="0" w:lastRowFirstColumn="0" w:lastRowLastColumn="0"/>
            <w:tcW w:w="1525" w:type="dxa"/>
            <w:vMerge/>
          </w:tcPr>
          <w:p w14:paraId="507A13FC" w14:textId="77777777" w:rsidR="00451E96" w:rsidRDefault="00451E96"/>
        </w:tc>
        <w:tc>
          <w:tcPr>
            <w:tcW w:w="2160" w:type="dxa"/>
          </w:tcPr>
          <w:p w14:paraId="2B691B9E" w14:textId="77777777" w:rsidR="4E6E7272" w:rsidRDefault="4E6E7272">
            <w:pPr>
              <w:cnfStyle w:val="000000100000" w:firstRow="0" w:lastRow="0" w:firstColumn="0" w:lastColumn="0" w:oddVBand="0" w:evenVBand="0" w:oddHBand="1" w:evenHBand="0" w:firstRowFirstColumn="0" w:firstRowLastColumn="0" w:lastRowFirstColumn="0" w:lastRowLastColumn="0"/>
            </w:pPr>
            <w:r>
              <w:t>Guest-id</w:t>
            </w:r>
          </w:p>
        </w:tc>
        <w:tc>
          <w:tcPr>
            <w:tcW w:w="5665" w:type="dxa"/>
          </w:tcPr>
          <w:p w14:paraId="1FA173DA" w14:textId="6A8A10CA" w:rsidR="4E6E7272" w:rsidRDefault="4E6E7272">
            <w:pPr>
              <w:cnfStyle w:val="000000100000" w:firstRow="0" w:lastRow="0" w:firstColumn="0" w:lastColumn="0" w:oddVBand="0" w:evenVBand="0" w:oddHBand="1" w:evenHBand="0" w:firstRowFirstColumn="0" w:firstRowLastColumn="0" w:lastRowFirstColumn="0" w:lastRowLastColumn="0"/>
            </w:pPr>
            <w:r>
              <w:t>Name of the owner of the keycard used to open the door. If no keycard was used there will be no data here.</w:t>
            </w:r>
          </w:p>
        </w:tc>
      </w:tr>
      <w:tr w:rsidR="4E6E7272" w14:paraId="588C3BD8" w14:textId="77777777" w:rsidTr="2F24EAAC">
        <w:trPr>
          <w:trHeight w:val="55"/>
        </w:trPr>
        <w:tc>
          <w:tcPr>
            <w:cnfStyle w:val="001000000000" w:firstRow="0" w:lastRow="0" w:firstColumn="1" w:lastColumn="0" w:oddVBand="0" w:evenVBand="0" w:oddHBand="0" w:evenHBand="0" w:firstRowFirstColumn="0" w:firstRowLastColumn="0" w:lastRowFirstColumn="0" w:lastRowLastColumn="0"/>
            <w:tcW w:w="1525" w:type="dxa"/>
            <w:vMerge w:val="restart"/>
          </w:tcPr>
          <w:p w14:paraId="2AACA259" w14:textId="77777777" w:rsidR="4E6E7272" w:rsidRDefault="4E6E7272" w:rsidP="4E6E7272">
            <w:pPr>
              <w:rPr>
                <w:rFonts w:ascii="Calibri" w:eastAsia="Calibri" w:hAnsi="Calibri" w:cs="Calibri"/>
                <w:b w:val="0"/>
              </w:rPr>
            </w:pPr>
            <w:r w:rsidRPr="5A9E552D">
              <w:rPr>
                <w:rFonts w:ascii="Calibri" w:eastAsia="Calibri" w:hAnsi="Calibri" w:cs="Calibri"/>
                <w:b w:val="0"/>
              </w:rPr>
              <w:lastRenderedPageBreak/>
              <w:t>Events:</w:t>
            </w:r>
          </w:p>
        </w:tc>
        <w:tc>
          <w:tcPr>
            <w:tcW w:w="2160" w:type="dxa"/>
          </w:tcPr>
          <w:p w14:paraId="0C8721EE" w14:textId="69417786" w:rsidR="4E6E7272" w:rsidRDefault="4E6E7272">
            <w:pPr>
              <w:cnfStyle w:val="000000000000" w:firstRow="0" w:lastRow="0" w:firstColumn="0" w:lastColumn="0" w:oddVBand="0" w:evenVBand="0" w:oddHBand="0" w:evenHBand="0" w:firstRowFirstColumn="0" w:firstRowLastColumn="0" w:lastRowFirstColumn="0" w:lastRowLastColumn="0"/>
            </w:pPr>
            <w:r>
              <w:t xml:space="preserve">Successful keycard </w:t>
            </w:r>
            <w:proofErr w:type="gramStart"/>
            <w:r>
              <w:t>unlock</w:t>
            </w:r>
            <w:proofErr w:type="gramEnd"/>
          </w:p>
        </w:tc>
        <w:tc>
          <w:tcPr>
            <w:tcW w:w="5665" w:type="dxa"/>
          </w:tcPr>
          <w:p w14:paraId="35766010" w14:textId="35ED1342" w:rsidR="4E6E7272" w:rsidRDefault="4E6E7272">
            <w:pPr>
              <w:cnfStyle w:val="000000000000" w:firstRow="0" w:lastRow="0" w:firstColumn="0" w:lastColumn="0" w:oddVBand="0" w:evenVBand="0" w:oddHBand="0" w:evenHBand="0" w:firstRowFirstColumn="0" w:firstRowLastColumn="0" w:lastRowFirstColumn="0" w:lastRowLastColumn="0"/>
            </w:pPr>
            <w:r>
              <w:t>Door is unlocked from the outside.</w:t>
            </w:r>
          </w:p>
        </w:tc>
      </w:tr>
      <w:tr w:rsidR="4E6E7272" w14:paraId="171FA1A8" w14:textId="77777777" w:rsidTr="2F24EAAC">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1525" w:type="dxa"/>
            <w:vMerge/>
          </w:tcPr>
          <w:p w14:paraId="432A180D" w14:textId="77777777" w:rsidR="00451E96" w:rsidRDefault="00451E96"/>
        </w:tc>
        <w:tc>
          <w:tcPr>
            <w:tcW w:w="2160" w:type="dxa"/>
          </w:tcPr>
          <w:p w14:paraId="7F7BBFA6" w14:textId="2FE1FF8B" w:rsidR="4E6E7272" w:rsidRDefault="4E6E7272">
            <w:pPr>
              <w:cnfStyle w:val="000000100000" w:firstRow="0" w:lastRow="0" w:firstColumn="0" w:lastColumn="0" w:oddVBand="0" w:evenVBand="0" w:oddHBand="1" w:evenHBand="0" w:firstRowFirstColumn="0" w:firstRowLastColumn="0" w:lastRowFirstColumn="0" w:lastRowLastColumn="0"/>
            </w:pPr>
            <w:r>
              <w:t xml:space="preserve">Unlocked no keycard </w:t>
            </w:r>
          </w:p>
        </w:tc>
        <w:tc>
          <w:tcPr>
            <w:tcW w:w="5665" w:type="dxa"/>
          </w:tcPr>
          <w:p w14:paraId="7E1F0D5F" w14:textId="4EEEE155" w:rsidR="4E6E7272" w:rsidRDefault="0CBFCC0C" w:rsidP="25CB9E3F">
            <w:pPr>
              <w:spacing w:line="259" w:lineRule="auto"/>
              <w:cnfStyle w:val="000000100000" w:firstRow="0" w:lastRow="0" w:firstColumn="0" w:lastColumn="0" w:oddVBand="0" w:evenVBand="0" w:oddHBand="1" w:evenHBand="0" w:firstRowFirstColumn="0" w:firstRowLastColumn="0" w:lastRowFirstColumn="0" w:lastRowLastColumn="0"/>
            </w:pPr>
            <w:r>
              <w:t xml:space="preserve">Door is unlocked from the inside </w:t>
            </w:r>
            <w:r w:rsidR="2DD3C1BF">
              <w:t>without the use of a keycard</w:t>
            </w:r>
            <w:r w:rsidR="3C695F43">
              <w:t>.</w:t>
            </w:r>
          </w:p>
        </w:tc>
      </w:tr>
      <w:tr w:rsidR="4E6E7272" w14:paraId="6E4F3E04" w14:textId="77777777" w:rsidTr="2F24EAAC">
        <w:trPr>
          <w:trHeight w:val="55"/>
        </w:trPr>
        <w:tc>
          <w:tcPr>
            <w:cnfStyle w:val="001000000000" w:firstRow="0" w:lastRow="0" w:firstColumn="1" w:lastColumn="0" w:oddVBand="0" w:evenVBand="0" w:oddHBand="0" w:evenHBand="0" w:firstRowFirstColumn="0" w:firstRowLastColumn="0" w:lastRowFirstColumn="0" w:lastRowLastColumn="0"/>
            <w:tcW w:w="1525" w:type="dxa"/>
            <w:vMerge/>
          </w:tcPr>
          <w:p w14:paraId="2DAD8177" w14:textId="77777777" w:rsidR="00451E96" w:rsidRDefault="00451E96"/>
        </w:tc>
        <w:tc>
          <w:tcPr>
            <w:tcW w:w="2160" w:type="dxa"/>
          </w:tcPr>
          <w:p w14:paraId="6DFBA203" w14:textId="7C2C6C12" w:rsidR="4E6E7272" w:rsidRDefault="4E6E7272">
            <w:pPr>
              <w:cnfStyle w:val="000000000000" w:firstRow="0" w:lastRow="0" w:firstColumn="0" w:lastColumn="0" w:oddVBand="0" w:evenVBand="0" w:oddHBand="0" w:evenHBand="0" w:firstRowFirstColumn="0" w:firstRowLastColumn="0" w:lastRowFirstColumn="0" w:lastRowLastColumn="0"/>
            </w:pPr>
            <w:r>
              <w:t>Door closed</w:t>
            </w:r>
          </w:p>
        </w:tc>
        <w:tc>
          <w:tcPr>
            <w:tcW w:w="5665" w:type="dxa"/>
          </w:tcPr>
          <w:p w14:paraId="260A1F79" w14:textId="26080D16" w:rsidR="4E6E7272" w:rsidRDefault="4E6E7272">
            <w:pPr>
              <w:cnfStyle w:val="000000000000" w:firstRow="0" w:lastRow="0" w:firstColumn="0" w:lastColumn="0" w:oddVBand="0" w:evenVBand="0" w:oddHBand="0" w:evenHBand="0" w:firstRowFirstColumn="0" w:firstRowLastColumn="0" w:lastRowFirstColumn="0" w:lastRowLastColumn="0"/>
            </w:pPr>
            <w:r>
              <w:t>The door was closed.</w:t>
            </w:r>
          </w:p>
        </w:tc>
      </w:tr>
    </w:tbl>
    <w:p w14:paraId="0B12647C" w14:textId="1C3686AE" w:rsidR="4E6E7272" w:rsidRDefault="4E6E7272"/>
    <w:p w14:paraId="6F232723" w14:textId="673D1271" w:rsidR="4E6E7272" w:rsidRDefault="4E6E7272" w:rsidP="4E6E7272">
      <w:pPr>
        <w:pStyle w:val="Heading3"/>
        <w:rPr>
          <w:rFonts w:asciiTheme="minorHAnsi" w:eastAsiaTheme="minorEastAsia" w:hAnsiTheme="minorHAnsi" w:cstheme="minorBidi"/>
          <w:b/>
          <w:bCs/>
          <w:color w:val="auto"/>
          <w:sz w:val="22"/>
          <w:szCs w:val="22"/>
        </w:rPr>
      </w:pPr>
      <w:r w:rsidRPr="4E6E7272">
        <w:rPr>
          <w:rFonts w:asciiTheme="minorHAnsi" w:eastAsiaTheme="minorEastAsia" w:hAnsiTheme="minorHAnsi" w:cstheme="minorBidi"/>
          <w:b/>
          <w:bCs/>
          <w:color w:val="auto"/>
          <w:sz w:val="22"/>
          <w:szCs w:val="22"/>
        </w:rPr>
        <w:t>Motion Sensors</w:t>
      </w:r>
    </w:p>
    <w:tbl>
      <w:tblPr>
        <w:tblStyle w:val="PlainTable1"/>
        <w:tblW w:w="0" w:type="auto"/>
        <w:tblLook w:val="04A0" w:firstRow="1" w:lastRow="0" w:firstColumn="1" w:lastColumn="0" w:noHBand="0" w:noVBand="1"/>
      </w:tblPr>
      <w:tblGrid>
        <w:gridCol w:w="1525"/>
        <w:gridCol w:w="2160"/>
        <w:gridCol w:w="5665"/>
      </w:tblGrid>
      <w:tr w:rsidR="4E6E7272" w14:paraId="32F5999D" w14:textId="77777777" w:rsidTr="7B7665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8E0CEC9" w14:textId="77777777" w:rsidR="4E6E7272" w:rsidRDefault="4E6E7272" w:rsidP="4E6E7272">
            <w:pPr>
              <w:rPr>
                <w:rFonts w:ascii="Calibri" w:eastAsia="Calibri" w:hAnsi="Calibri" w:cs="Calibri"/>
                <w:b w:val="0"/>
              </w:rPr>
            </w:pPr>
            <w:r w:rsidRPr="5A9E552D">
              <w:rPr>
                <w:rFonts w:ascii="Calibri" w:eastAsia="Calibri" w:hAnsi="Calibri" w:cs="Calibri"/>
                <w:b w:val="0"/>
              </w:rPr>
              <w:t xml:space="preserve">Description: </w:t>
            </w:r>
          </w:p>
        </w:tc>
        <w:tc>
          <w:tcPr>
            <w:tcW w:w="7825" w:type="dxa"/>
            <w:gridSpan w:val="2"/>
          </w:tcPr>
          <w:p w14:paraId="0543C715" w14:textId="0311812D" w:rsidR="4E6E7272" w:rsidRDefault="4E6E7272">
            <w:pPr>
              <w:cnfStyle w:val="100000000000" w:firstRow="1" w:lastRow="0" w:firstColumn="0" w:lastColumn="0" w:oddVBand="0" w:evenVBand="0" w:oddHBand="0" w:evenHBand="0" w:firstRowFirstColumn="0" w:firstRowLastColumn="0" w:lastRowFirstColumn="0" w:lastRowLastColumn="0"/>
              <w:rPr>
                <w:b w:val="0"/>
              </w:rPr>
            </w:pPr>
            <w:r>
              <w:rPr>
                <w:b w:val="0"/>
              </w:rPr>
              <w:t>The hotel is also equipped with 3 motion sensors. These are in the elevator, the stairwell and in front of the ice machine.</w:t>
            </w:r>
          </w:p>
        </w:tc>
      </w:tr>
      <w:tr w:rsidR="4E6E7272" w14:paraId="78326C16" w14:textId="77777777" w:rsidTr="7B76655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525" w:type="dxa"/>
            <w:vMerge w:val="restart"/>
          </w:tcPr>
          <w:p w14:paraId="15AED68C" w14:textId="77777777" w:rsidR="4E6E7272" w:rsidRDefault="4E6E7272" w:rsidP="4E6E7272">
            <w:pPr>
              <w:rPr>
                <w:rFonts w:ascii="Calibri" w:eastAsia="Calibri" w:hAnsi="Calibri" w:cs="Calibri"/>
                <w:b w:val="0"/>
              </w:rPr>
            </w:pPr>
            <w:r w:rsidRPr="5A9E552D">
              <w:rPr>
                <w:rFonts w:ascii="Calibri" w:eastAsia="Calibri" w:hAnsi="Calibri" w:cs="Calibri"/>
                <w:b w:val="0"/>
              </w:rPr>
              <w:t>Fields</w:t>
            </w:r>
          </w:p>
        </w:tc>
        <w:tc>
          <w:tcPr>
            <w:tcW w:w="2160" w:type="dxa"/>
          </w:tcPr>
          <w:p w14:paraId="54856F33" w14:textId="77777777" w:rsidR="4E6E7272" w:rsidRDefault="4E6E7272">
            <w:pPr>
              <w:cnfStyle w:val="000000100000" w:firstRow="0" w:lastRow="0" w:firstColumn="0" w:lastColumn="0" w:oddVBand="0" w:evenVBand="0" w:oddHBand="1" w:evenHBand="0" w:firstRowFirstColumn="0" w:firstRowLastColumn="0" w:lastRowFirstColumn="0" w:lastRowLastColumn="0"/>
            </w:pPr>
            <w:r>
              <w:t>Device-id</w:t>
            </w:r>
          </w:p>
        </w:tc>
        <w:tc>
          <w:tcPr>
            <w:tcW w:w="5665" w:type="dxa"/>
          </w:tcPr>
          <w:p w14:paraId="4B4CAFB5" w14:textId="48F0E995" w:rsidR="4E6E7272" w:rsidRDefault="4E6E7272">
            <w:pPr>
              <w:cnfStyle w:val="000000100000" w:firstRow="0" w:lastRow="0" w:firstColumn="0" w:lastColumn="0" w:oddVBand="0" w:evenVBand="0" w:oddHBand="1" w:evenHBand="0" w:firstRowFirstColumn="0" w:firstRowLastColumn="0" w:lastRowFirstColumn="0" w:lastRowLastColumn="0"/>
            </w:pPr>
            <w:r>
              <w:t>The location of the sensor. This is either “Elevator”, “Stairwell” or “Ice machine”.</w:t>
            </w:r>
          </w:p>
        </w:tc>
      </w:tr>
      <w:tr w:rsidR="4E6E7272" w14:paraId="2390C09C" w14:textId="77777777" w:rsidTr="7B766555">
        <w:trPr>
          <w:trHeight w:val="73"/>
        </w:trPr>
        <w:tc>
          <w:tcPr>
            <w:cnfStyle w:val="001000000000" w:firstRow="0" w:lastRow="0" w:firstColumn="1" w:lastColumn="0" w:oddVBand="0" w:evenVBand="0" w:oddHBand="0" w:evenHBand="0" w:firstRowFirstColumn="0" w:firstRowLastColumn="0" w:lastRowFirstColumn="0" w:lastRowLastColumn="0"/>
            <w:tcW w:w="1525" w:type="dxa"/>
            <w:vMerge/>
          </w:tcPr>
          <w:p w14:paraId="6F49A9D6" w14:textId="77777777" w:rsidR="00451E96" w:rsidRDefault="00451E96"/>
        </w:tc>
        <w:tc>
          <w:tcPr>
            <w:tcW w:w="2160" w:type="dxa"/>
          </w:tcPr>
          <w:p w14:paraId="72633581" w14:textId="77777777" w:rsidR="4E6E7272" w:rsidRDefault="4E6E7272">
            <w:pPr>
              <w:cnfStyle w:val="000000000000" w:firstRow="0" w:lastRow="0" w:firstColumn="0" w:lastColumn="0" w:oddVBand="0" w:evenVBand="0" w:oddHBand="0" w:evenHBand="0" w:firstRowFirstColumn="0" w:firstRowLastColumn="0" w:lastRowFirstColumn="0" w:lastRowLastColumn="0"/>
            </w:pPr>
            <w:r>
              <w:t>Event</w:t>
            </w:r>
          </w:p>
        </w:tc>
        <w:tc>
          <w:tcPr>
            <w:tcW w:w="5665" w:type="dxa"/>
          </w:tcPr>
          <w:p w14:paraId="1D0B50CE" w14:textId="6A366727" w:rsidR="4E6E7272" w:rsidRDefault="4E6E7272">
            <w:pPr>
              <w:cnfStyle w:val="000000000000" w:firstRow="0" w:lastRow="0" w:firstColumn="0" w:lastColumn="0" w:oddVBand="0" w:evenVBand="0" w:oddHBand="0" w:evenHBand="0" w:firstRowFirstColumn="0" w:firstRowLastColumn="0" w:lastRowFirstColumn="0" w:lastRowLastColumn="0"/>
            </w:pPr>
            <w:r>
              <w:t>This is always “Motion detected”</w:t>
            </w:r>
          </w:p>
        </w:tc>
      </w:tr>
    </w:tbl>
    <w:p w14:paraId="2CDFF568" w14:textId="1995A5D4" w:rsidR="4E6E7272" w:rsidRDefault="4E6E7272"/>
    <w:p w14:paraId="3058B6C7" w14:textId="06B4D072" w:rsidR="4E6E7272" w:rsidRDefault="4E6E7272" w:rsidP="4E6E7272">
      <w:pPr>
        <w:pStyle w:val="Heading3"/>
        <w:rPr>
          <w:rFonts w:asciiTheme="minorHAnsi" w:eastAsiaTheme="minorEastAsia" w:hAnsiTheme="minorHAnsi" w:cstheme="minorBidi"/>
          <w:b/>
          <w:bCs/>
          <w:color w:val="auto"/>
          <w:sz w:val="22"/>
          <w:szCs w:val="22"/>
        </w:rPr>
      </w:pPr>
      <w:r w:rsidRPr="4E6E7272">
        <w:rPr>
          <w:rFonts w:asciiTheme="minorHAnsi" w:eastAsiaTheme="minorEastAsia" w:hAnsiTheme="minorHAnsi" w:cstheme="minorBidi"/>
          <w:b/>
          <w:bCs/>
          <w:color w:val="auto"/>
          <w:sz w:val="22"/>
          <w:szCs w:val="22"/>
        </w:rPr>
        <w:t>Phones</w:t>
      </w:r>
    </w:p>
    <w:tbl>
      <w:tblPr>
        <w:tblStyle w:val="PlainTable1"/>
        <w:tblW w:w="0" w:type="auto"/>
        <w:tblLook w:val="04A0" w:firstRow="1" w:lastRow="0" w:firstColumn="1" w:lastColumn="0" w:noHBand="0" w:noVBand="1"/>
      </w:tblPr>
      <w:tblGrid>
        <w:gridCol w:w="1525"/>
        <w:gridCol w:w="2160"/>
        <w:gridCol w:w="5665"/>
      </w:tblGrid>
      <w:tr w:rsidR="4E6E7272" w14:paraId="715BD99D" w14:textId="77777777" w:rsidTr="5A9E552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D7498F5" w14:textId="77777777" w:rsidR="4E6E7272" w:rsidRDefault="4E6E7272" w:rsidP="4E6E7272">
            <w:pPr>
              <w:rPr>
                <w:rFonts w:ascii="Calibri" w:eastAsia="Calibri" w:hAnsi="Calibri" w:cs="Calibri"/>
                <w:b w:val="0"/>
              </w:rPr>
            </w:pPr>
            <w:r w:rsidRPr="6C989C5F">
              <w:rPr>
                <w:rFonts w:ascii="Calibri" w:eastAsia="Calibri" w:hAnsi="Calibri" w:cs="Calibri"/>
                <w:b w:val="0"/>
              </w:rPr>
              <w:t xml:space="preserve">Description: </w:t>
            </w:r>
          </w:p>
        </w:tc>
        <w:tc>
          <w:tcPr>
            <w:tcW w:w="7825" w:type="dxa"/>
            <w:gridSpan w:val="2"/>
          </w:tcPr>
          <w:p w14:paraId="4AD230C3" w14:textId="6E4A651F" w:rsidR="4E6E7272" w:rsidRDefault="4E6E7272">
            <w:pPr>
              <w:cnfStyle w:val="100000000000" w:firstRow="1" w:lastRow="0" w:firstColumn="0" w:lastColumn="0" w:oddVBand="0" w:evenVBand="0" w:oddHBand="0" w:evenHBand="0" w:firstRowFirstColumn="0" w:firstRowLastColumn="0" w:lastRowFirstColumn="0" w:lastRowLastColumn="0"/>
              <w:rPr>
                <w:b w:val="0"/>
              </w:rPr>
            </w:pPr>
            <w:r>
              <w:rPr>
                <w:b w:val="0"/>
              </w:rPr>
              <w:t>Every room in the hotel is equipped with a phone, and there is also a phone at the front desk</w:t>
            </w:r>
          </w:p>
        </w:tc>
      </w:tr>
      <w:tr w:rsidR="4E6E7272" w14:paraId="7064946F" w14:textId="77777777" w:rsidTr="5A9E552D">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525" w:type="dxa"/>
            <w:vMerge w:val="restart"/>
          </w:tcPr>
          <w:p w14:paraId="7A18994A" w14:textId="77777777" w:rsidR="4E6E7272" w:rsidRDefault="4E6E7272" w:rsidP="4E6E7272">
            <w:pPr>
              <w:rPr>
                <w:rFonts w:ascii="Calibri" w:eastAsia="Calibri" w:hAnsi="Calibri" w:cs="Calibri"/>
                <w:b w:val="0"/>
              </w:rPr>
            </w:pPr>
            <w:r w:rsidRPr="6C989C5F">
              <w:rPr>
                <w:rFonts w:ascii="Calibri" w:eastAsia="Calibri" w:hAnsi="Calibri" w:cs="Calibri"/>
                <w:b w:val="0"/>
              </w:rPr>
              <w:t>Fields</w:t>
            </w:r>
          </w:p>
        </w:tc>
        <w:tc>
          <w:tcPr>
            <w:tcW w:w="2160" w:type="dxa"/>
          </w:tcPr>
          <w:p w14:paraId="0D55665D" w14:textId="77777777" w:rsidR="4E6E7272" w:rsidRDefault="4E6E7272">
            <w:pPr>
              <w:cnfStyle w:val="000000100000" w:firstRow="0" w:lastRow="0" w:firstColumn="0" w:lastColumn="0" w:oddVBand="0" w:evenVBand="0" w:oddHBand="1" w:evenHBand="0" w:firstRowFirstColumn="0" w:firstRowLastColumn="0" w:lastRowFirstColumn="0" w:lastRowLastColumn="0"/>
            </w:pPr>
            <w:r>
              <w:t>Device-id</w:t>
            </w:r>
          </w:p>
        </w:tc>
        <w:tc>
          <w:tcPr>
            <w:tcW w:w="5665" w:type="dxa"/>
          </w:tcPr>
          <w:p w14:paraId="6C9E2EF7" w14:textId="29F3EF19" w:rsidR="4E6E7272" w:rsidRDefault="4E6E7272">
            <w:pPr>
              <w:cnfStyle w:val="000000100000" w:firstRow="0" w:lastRow="0" w:firstColumn="0" w:lastColumn="0" w:oddVBand="0" w:evenVBand="0" w:oddHBand="1" w:evenHBand="0" w:firstRowFirstColumn="0" w:firstRowLastColumn="0" w:lastRowFirstColumn="0" w:lastRowLastColumn="0"/>
            </w:pPr>
            <w:r>
              <w:t>The location of the phone. This is either a room number or “reception”</w:t>
            </w:r>
          </w:p>
        </w:tc>
      </w:tr>
      <w:tr w:rsidR="4E6E7272" w14:paraId="2DD91021" w14:textId="77777777" w:rsidTr="5A9E552D">
        <w:trPr>
          <w:trHeight w:val="73"/>
        </w:trPr>
        <w:tc>
          <w:tcPr>
            <w:cnfStyle w:val="001000000000" w:firstRow="0" w:lastRow="0" w:firstColumn="1" w:lastColumn="0" w:oddVBand="0" w:evenVBand="0" w:oddHBand="0" w:evenHBand="0" w:firstRowFirstColumn="0" w:firstRowLastColumn="0" w:lastRowFirstColumn="0" w:lastRowLastColumn="0"/>
            <w:tcW w:w="1525" w:type="dxa"/>
            <w:vMerge/>
          </w:tcPr>
          <w:p w14:paraId="4C8B4F4C" w14:textId="77777777" w:rsidR="00451E96" w:rsidRDefault="00451E96"/>
        </w:tc>
        <w:tc>
          <w:tcPr>
            <w:tcW w:w="2160" w:type="dxa"/>
          </w:tcPr>
          <w:p w14:paraId="35B6E2D0" w14:textId="77777777" w:rsidR="4E6E7272" w:rsidRDefault="4E6E7272">
            <w:pPr>
              <w:cnfStyle w:val="000000000000" w:firstRow="0" w:lastRow="0" w:firstColumn="0" w:lastColumn="0" w:oddVBand="0" w:evenVBand="0" w:oddHBand="0" w:evenHBand="0" w:firstRowFirstColumn="0" w:firstRowLastColumn="0" w:lastRowFirstColumn="0" w:lastRowLastColumn="0"/>
            </w:pPr>
            <w:r>
              <w:t>Event</w:t>
            </w:r>
          </w:p>
        </w:tc>
        <w:tc>
          <w:tcPr>
            <w:tcW w:w="5665" w:type="dxa"/>
          </w:tcPr>
          <w:p w14:paraId="60354E3A" w14:textId="77777777" w:rsidR="4E6E7272" w:rsidRDefault="4E6E7272">
            <w:pPr>
              <w:cnfStyle w:val="000000000000" w:firstRow="0" w:lastRow="0" w:firstColumn="0" w:lastColumn="0" w:oddVBand="0" w:evenVBand="0" w:oddHBand="0" w:evenHBand="0" w:firstRowFirstColumn="0" w:firstRowLastColumn="0" w:lastRowFirstColumn="0" w:lastRowLastColumn="0"/>
            </w:pPr>
            <w:r>
              <w:t>See the list of events below.</w:t>
            </w:r>
          </w:p>
        </w:tc>
      </w:tr>
      <w:tr w:rsidR="4E6E7272" w14:paraId="0E198378" w14:textId="77777777" w:rsidTr="5A9E552D">
        <w:trPr>
          <w:cnfStyle w:val="000000100000" w:firstRow="0" w:lastRow="0" w:firstColumn="0" w:lastColumn="0" w:oddVBand="0" w:evenVBand="0" w:oddHBand="1" w:evenHBand="0" w:firstRowFirstColumn="0" w:firstRowLastColumn="0" w:lastRowFirstColumn="0" w:lastRowLastColumn="0"/>
          <w:trHeight w:val="55"/>
        </w:trPr>
        <w:tc>
          <w:tcPr>
            <w:cnfStyle w:val="001000000000" w:firstRow="0" w:lastRow="0" w:firstColumn="1" w:lastColumn="0" w:oddVBand="0" w:evenVBand="0" w:oddHBand="0" w:evenHBand="0" w:firstRowFirstColumn="0" w:firstRowLastColumn="0" w:lastRowFirstColumn="0" w:lastRowLastColumn="0"/>
            <w:tcW w:w="1525" w:type="dxa"/>
            <w:vMerge w:val="restart"/>
          </w:tcPr>
          <w:p w14:paraId="23646C6F" w14:textId="77777777" w:rsidR="4E6E7272" w:rsidRDefault="4E6E7272" w:rsidP="4E6E7272">
            <w:pPr>
              <w:rPr>
                <w:rFonts w:ascii="Calibri" w:eastAsia="Calibri" w:hAnsi="Calibri" w:cs="Calibri"/>
                <w:b w:val="0"/>
              </w:rPr>
            </w:pPr>
            <w:r w:rsidRPr="6C989C5F">
              <w:rPr>
                <w:rFonts w:ascii="Calibri" w:eastAsia="Calibri" w:hAnsi="Calibri" w:cs="Calibri"/>
                <w:b w:val="0"/>
              </w:rPr>
              <w:t>Events:</w:t>
            </w:r>
          </w:p>
        </w:tc>
        <w:tc>
          <w:tcPr>
            <w:tcW w:w="2160" w:type="dxa"/>
          </w:tcPr>
          <w:p w14:paraId="44DA0E9D" w14:textId="0941821F" w:rsidR="4E6E7272" w:rsidRDefault="4E6E7272">
            <w:pPr>
              <w:cnfStyle w:val="000000100000" w:firstRow="0" w:lastRow="0" w:firstColumn="0" w:lastColumn="0" w:oddVBand="0" w:evenVBand="0" w:oddHBand="1" w:evenHBand="0" w:firstRowFirstColumn="0" w:firstRowLastColumn="0" w:lastRowFirstColumn="0" w:lastRowLastColumn="0"/>
            </w:pPr>
            <w:r>
              <w:t>Off hook</w:t>
            </w:r>
          </w:p>
        </w:tc>
        <w:tc>
          <w:tcPr>
            <w:tcW w:w="5665" w:type="dxa"/>
          </w:tcPr>
          <w:p w14:paraId="4318F8DE" w14:textId="43FA23DC" w:rsidR="4E6E7272" w:rsidRDefault="4E6E7272">
            <w:pPr>
              <w:cnfStyle w:val="000000100000" w:firstRow="0" w:lastRow="0" w:firstColumn="0" w:lastColumn="0" w:oddVBand="0" w:evenVBand="0" w:oddHBand="1" w:evenHBand="0" w:firstRowFirstColumn="0" w:firstRowLastColumn="0" w:lastRowFirstColumn="0" w:lastRowLastColumn="0"/>
            </w:pPr>
            <w:r>
              <w:t>A new call is started.</w:t>
            </w:r>
          </w:p>
        </w:tc>
      </w:tr>
      <w:tr w:rsidR="4E6E7272" w14:paraId="5513BD53" w14:textId="77777777" w:rsidTr="5A9E552D">
        <w:trPr>
          <w:trHeight w:val="55"/>
        </w:trPr>
        <w:tc>
          <w:tcPr>
            <w:cnfStyle w:val="001000000000" w:firstRow="0" w:lastRow="0" w:firstColumn="1" w:lastColumn="0" w:oddVBand="0" w:evenVBand="0" w:oddHBand="0" w:evenHBand="0" w:firstRowFirstColumn="0" w:firstRowLastColumn="0" w:lastRowFirstColumn="0" w:lastRowLastColumn="0"/>
            <w:tcW w:w="1525" w:type="dxa"/>
            <w:vMerge/>
          </w:tcPr>
          <w:p w14:paraId="7FDF73A5" w14:textId="77777777" w:rsidR="00451E96" w:rsidRDefault="00451E96"/>
        </w:tc>
        <w:tc>
          <w:tcPr>
            <w:tcW w:w="2160" w:type="dxa"/>
          </w:tcPr>
          <w:p w14:paraId="03E9266D" w14:textId="1C8C9A92" w:rsidR="4E6E7272" w:rsidRDefault="4E6E7272">
            <w:pPr>
              <w:cnfStyle w:val="000000000000" w:firstRow="0" w:lastRow="0" w:firstColumn="0" w:lastColumn="0" w:oddVBand="0" w:evenVBand="0" w:oddHBand="0" w:evenHBand="0" w:firstRowFirstColumn="0" w:firstRowLastColumn="0" w:lastRowFirstColumn="0" w:lastRowLastColumn="0"/>
            </w:pPr>
            <w:r>
              <w:t>On hook</w:t>
            </w:r>
          </w:p>
        </w:tc>
        <w:tc>
          <w:tcPr>
            <w:tcW w:w="5665" w:type="dxa"/>
          </w:tcPr>
          <w:p w14:paraId="0EC54AFE" w14:textId="59E0CBA9" w:rsidR="4E6E7272" w:rsidRDefault="4E6E7272">
            <w:pPr>
              <w:cnfStyle w:val="000000000000" w:firstRow="0" w:lastRow="0" w:firstColumn="0" w:lastColumn="0" w:oddVBand="0" w:evenVBand="0" w:oddHBand="0" w:evenHBand="0" w:firstRowFirstColumn="0" w:firstRowLastColumn="0" w:lastRowFirstColumn="0" w:lastRowLastColumn="0"/>
            </w:pPr>
            <w:r>
              <w:t>A call has ended.</w:t>
            </w:r>
          </w:p>
        </w:tc>
      </w:tr>
    </w:tbl>
    <w:p w14:paraId="592C85C1" w14:textId="06AEE6E1" w:rsidR="4E6E7272" w:rsidRDefault="4E6E7272"/>
    <w:p w14:paraId="51B745D2" w14:textId="06AEE6E1" w:rsidR="349C3999" w:rsidRDefault="349C3999" w:rsidP="349C3999"/>
    <w:p w14:paraId="4FAA7D81" w14:textId="5C91DAA1" w:rsidR="00792D66" w:rsidRDefault="1DBDFC21" w:rsidP="00792D66">
      <w:pPr>
        <w:pStyle w:val="Heading1"/>
        <w:rPr>
          <w:color w:val="C00000"/>
        </w:rPr>
      </w:pPr>
      <w:r w:rsidRPr="38706ECA">
        <w:rPr>
          <w:color w:val="C00000"/>
        </w:rPr>
        <w:t>Hotel Guests</w:t>
      </w:r>
    </w:p>
    <w:p w14:paraId="180F2D9C" w14:textId="41762D6D" w:rsidR="07812DE7" w:rsidRDefault="1B8EBDA4" w:rsidP="07812DE7">
      <w:pPr>
        <w:rPr>
          <w:rFonts w:ascii="Calibri" w:eastAsia="Calibri" w:hAnsi="Calibri" w:cs="Calibri"/>
        </w:rPr>
      </w:pPr>
      <w:r w:rsidRPr="1B8EBDA4">
        <w:rPr>
          <w:rFonts w:ascii="Calibri" w:eastAsia="Calibri" w:hAnsi="Calibri" w:cs="Calibri"/>
        </w:rPr>
        <w:t>This</w:t>
      </w:r>
      <w:r w:rsidR="0E0D9C11" w:rsidRPr="0E0D9C11">
        <w:rPr>
          <w:rFonts w:ascii="Calibri" w:eastAsia="Calibri" w:hAnsi="Calibri" w:cs="Calibri"/>
        </w:rPr>
        <w:t xml:space="preserve"> is a list of hotel </w:t>
      </w:r>
      <w:r w:rsidR="49CA59B4" w:rsidRPr="49CA59B4">
        <w:rPr>
          <w:rFonts w:ascii="Calibri" w:eastAsia="Calibri" w:hAnsi="Calibri" w:cs="Calibri"/>
        </w:rPr>
        <w:t xml:space="preserve">guests and their corresponding </w:t>
      </w:r>
      <w:r w:rsidR="0A95BB08" w:rsidRPr="0A95BB08">
        <w:rPr>
          <w:rFonts w:ascii="Calibri" w:eastAsia="Calibri" w:hAnsi="Calibri" w:cs="Calibri"/>
        </w:rPr>
        <w:t>room numbers below:</w:t>
      </w:r>
    </w:p>
    <w:tbl>
      <w:tblPr>
        <w:tblStyle w:val="GridTable2-Accent1"/>
        <w:tblW w:w="0" w:type="auto"/>
        <w:tblLook w:val="06A0" w:firstRow="1" w:lastRow="0" w:firstColumn="1" w:lastColumn="0" w:noHBand="1" w:noVBand="1"/>
      </w:tblPr>
      <w:tblGrid>
        <w:gridCol w:w="4680"/>
        <w:gridCol w:w="4680"/>
      </w:tblGrid>
      <w:tr w:rsidR="21519104" w14:paraId="151D40B3" w14:textId="77777777" w:rsidTr="5D2FCC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E52A3B8" w14:textId="1B26BEDC" w:rsidR="21519104" w:rsidRDefault="2C8B4AF5" w:rsidP="21519104">
            <w:pPr>
              <w:spacing w:line="259" w:lineRule="auto"/>
            </w:pPr>
            <w:r>
              <w:t>Name</w:t>
            </w:r>
          </w:p>
        </w:tc>
        <w:tc>
          <w:tcPr>
            <w:tcW w:w="4680" w:type="dxa"/>
          </w:tcPr>
          <w:p w14:paraId="7A7F653F" w14:textId="5888FC09" w:rsidR="21519104" w:rsidRDefault="5D2FCC13">
            <w:pPr>
              <w:cnfStyle w:val="100000000000" w:firstRow="1" w:lastRow="0" w:firstColumn="0" w:lastColumn="0" w:oddVBand="0" w:evenVBand="0" w:oddHBand="0" w:evenHBand="0" w:firstRowFirstColumn="0" w:firstRowLastColumn="0" w:lastRowFirstColumn="0" w:lastRowLastColumn="0"/>
            </w:pPr>
            <w:r>
              <w:t>Room Number</w:t>
            </w:r>
          </w:p>
        </w:tc>
      </w:tr>
      <w:tr w:rsidR="21519104" w14:paraId="0D444631" w14:textId="77777777" w:rsidTr="5D2FCC13">
        <w:tc>
          <w:tcPr>
            <w:cnfStyle w:val="001000000000" w:firstRow="0" w:lastRow="0" w:firstColumn="1" w:lastColumn="0" w:oddVBand="0" w:evenVBand="0" w:oddHBand="0" w:evenHBand="0" w:firstRowFirstColumn="0" w:firstRowLastColumn="0" w:lastRowFirstColumn="0" w:lastRowLastColumn="0"/>
            <w:tcW w:w="4680" w:type="dxa"/>
          </w:tcPr>
          <w:p w14:paraId="636DC5DA" w14:textId="5A65B2CB" w:rsidR="21519104" w:rsidRDefault="5D2FCC13">
            <w:r>
              <w:t>Veronica</w:t>
            </w:r>
          </w:p>
        </w:tc>
        <w:tc>
          <w:tcPr>
            <w:tcW w:w="4680" w:type="dxa"/>
          </w:tcPr>
          <w:p w14:paraId="60128945" w14:textId="231EEB0A" w:rsidR="21519104" w:rsidRDefault="5D2FCC13">
            <w:pPr>
              <w:cnfStyle w:val="000000000000" w:firstRow="0" w:lastRow="0" w:firstColumn="0" w:lastColumn="0" w:oddVBand="0" w:evenVBand="0" w:oddHBand="0" w:evenHBand="0" w:firstRowFirstColumn="0" w:firstRowLastColumn="0" w:lastRowFirstColumn="0" w:lastRowLastColumn="0"/>
            </w:pPr>
            <w:r>
              <w:t>210</w:t>
            </w:r>
          </w:p>
        </w:tc>
      </w:tr>
      <w:tr w:rsidR="21519104" w14:paraId="4BFA0A9F" w14:textId="77777777" w:rsidTr="5D2FCC13">
        <w:tc>
          <w:tcPr>
            <w:cnfStyle w:val="001000000000" w:firstRow="0" w:lastRow="0" w:firstColumn="1" w:lastColumn="0" w:oddVBand="0" w:evenVBand="0" w:oddHBand="0" w:evenHBand="0" w:firstRowFirstColumn="0" w:firstRowLastColumn="0" w:lastRowFirstColumn="0" w:lastRowLastColumn="0"/>
            <w:tcW w:w="4680" w:type="dxa"/>
          </w:tcPr>
          <w:p w14:paraId="29C7BA65" w14:textId="4C138EEA" w:rsidR="21519104" w:rsidRDefault="5D2FCC13">
            <w:r>
              <w:t>Jason</w:t>
            </w:r>
          </w:p>
        </w:tc>
        <w:tc>
          <w:tcPr>
            <w:tcW w:w="4680" w:type="dxa"/>
          </w:tcPr>
          <w:p w14:paraId="5AFCE07D" w14:textId="73508C44" w:rsidR="21519104" w:rsidRDefault="5D2FCC13">
            <w:pPr>
              <w:cnfStyle w:val="000000000000" w:firstRow="0" w:lastRow="0" w:firstColumn="0" w:lastColumn="0" w:oddVBand="0" w:evenVBand="0" w:oddHBand="0" w:evenHBand="0" w:firstRowFirstColumn="0" w:firstRowLastColumn="0" w:lastRowFirstColumn="0" w:lastRowLastColumn="0"/>
            </w:pPr>
            <w:r>
              <w:t>241</w:t>
            </w:r>
          </w:p>
        </w:tc>
      </w:tr>
      <w:tr w:rsidR="21519104" w14:paraId="06F246D8" w14:textId="77777777" w:rsidTr="5D2FCC13">
        <w:tc>
          <w:tcPr>
            <w:cnfStyle w:val="001000000000" w:firstRow="0" w:lastRow="0" w:firstColumn="1" w:lastColumn="0" w:oddVBand="0" w:evenVBand="0" w:oddHBand="0" w:evenHBand="0" w:firstRowFirstColumn="0" w:firstRowLastColumn="0" w:lastRowFirstColumn="0" w:lastRowLastColumn="0"/>
            <w:tcW w:w="4680" w:type="dxa"/>
          </w:tcPr>
          <w:p w14:paraId="43844C2C" w14:textId="656035CE" w:rsidR="21519104" w:rsidRDefault="5D2FCC13">
            <w:r>
              <w:t>Thomas</w:t>
            </w:r>
          </w:p>
        </w:tc>
        <w:tc>
          <w:tcPr>
            <w:tcW w:w="4680" w:type="dxa"/>
          </w:tcPr>
          <w:p w14:paraId="0D3B7B07" w14:textId="637C62EE" w:rsidR="21519104" w:rsidRDefault="5D2FCC13">
            <w:pPr>
              <w:cnfStyle w:val="000000000000" w:firstRow="0" w:lastRow="0" w:firstColumn="0" w:lastColumn="0" w:oddVBand="0" w:evenVBand="0" w:oddHBand="0" w:evenHBand="0" w:firstRowFirstColumn="0" w:firstRowLastColumn="0" w:lastRowFirstColumn="0" w:lastRowLastColumn="0"/>
            </w:pPr>
            <w:r>
              <w:t>248</w:t>
            </w:r>
          </w:p>
        </w:tc>
      </w:tr>
      <w:tr w:rsidR="21519104" w14:paraId="6FE12F77" w14:textId="77777777" w:rsidTr="5D2FCC13">
        <w:tc>
          <w:tcPr>
            <w:cnfStyle w:val="001000000000" w:firstRow="0" w:lastRow="0" w:firstColumn="1" w:lastColumn="0" w:oddVBand="0" w:evenVBand="0" w:oddHBand="0" w:evenHBand="0" w:firstRowFirstColumn="0" w:firstRowLastColumn="0" w:lastRowFirstColumn="0" w:lastRowLastColumn="0"/>
            <w:tcW w:w="4680" w:type="dxa"/>
          </w:tcPr>
          <w:p w14:paraId="71A506E7" w14:textId="56B992A2" w:rsidR="21519104" w:rsidRDefault="5D2FCC13" w:rsidP="21519104">
            <w:pPr>
              <w:spacing w:line="259" w:lineRule="auto"/>
            </w:pPr>
            <w:r>
              <w:t>Rob</w:t>
            </w:r>
          </w:p>
        </w:tc>
        <w:tc>
          <w:tcPr>
            <w:tcW w:w="4680" w:type="dxa"/>
          </w:tcPr>
          <w:p w14:paraId="4E5451F6" w14:textId="1BF7A60B" w:rsidR="21519104" w:rsidRDefault="5D2FCC13">
            <w:pPr>
              <w:cnfStyle w:val="000000000000" w:firstRow="0" w:lastRow="0" w:firstColumn="0" w:lastColumn="0" w:oddVBand="0" w:evenVBand="0" w:oddHBand="0" w:evenHBand="0" w:firstRowFirstColumn="0" w:firstRowLastColumn="0" w:lastRowFirstColumn="0" w:lastRowLastColumn="0"/>
            </w:pPr>
            <w:r>
              <w:t>231</w:t>
            </w:r>
          </w:p>
        </w:tc>
      </w:tr>
      <w:tr w:rsidR="21519104" w14:paraId="18FC6401" w14:textId="77777777" w:rsidTr="5D2FCC13">
        <w:tc>
          <w:tcPr>
            <w:cnfStyle w:val="001000000000" w:firstRow="0" w:lastRow="0" w:firstColumn="1" w:lastColumn="0" w:oddVBand="0" w:evenVBand="0" w:oddHBand="0" w:evenHBand="0" w:firstRowFirstColumn="0" w:firstRowLastColumn="0" w:lastRowFirstColumn="0" w:lastRowLastColumn="0"/>
            <w:tcW w:w="4680" w:type="dxa"/>
          </w:tcPr>
          <w:p w14:paraId="325CD651" w14:textId="1F9E2C5B" w:rsidR="21519104" w:rsidRDefault="5D2FCC13" w:rsidP="21519104">
            <w:pPr>
              <w:spacing w:line="259" w:lineRule="auto"/>
            </w:pPr>
            <w:r>
              <w:t>Kristina</w:t>
            </w:r>
          </w:p>
        </w:tc>
        <w:tc>
          <w:tcPr>
            <w:tcW w:w="4680" w:type="dxa"/>
          </w:tcPr>
          <w:p w14:paraId="7C3EB4FF" w14:textId="233EFCA7" w:rsidR="21519104" w:rsidRDefault="5D2FCC13">
            <w:pPr>
              <w:cnfStyle w:val="000000000000" w:firstRow="0" w:lastRow="0" w:firstColumn="0" w:lastColumn="0" w:oddVBand="0" w:evenVBand="0" w:oddHBand="0" w:evenHBand="0" w:firstRowFirstColumn="0" w:firstRowLastColumn="0" w:lastRowFirstColumn="0" w:lastRowLastColumn="0"/>
            </w:pPr>
            <w:r>
              <w:t>235</w:t>
            </w:r>
          </w:p>
        </w:tc>
      </w:tr>
    </w:tbl>
    <w:p w14:paraId="71AC60FE" w14:textId="7FA74163" w:rsidR="2C8B4AF5" w:rsidRDefault="2C8B4AF5"/>
    <w:p w14:paraId="5D9DD379" w14:textId="18EBFDD2" w:rsidR="00126E48" w:rsidRPr="00126E48" w:rsidRDefault="00126E48" w:rsidP="00126E48"/>
    <w:p w14:paraId="20858AF0" w14:textId="18EBFDD2" w:rsidR="64899948" w:rsidRDefault="64899948" w:rsidP="64899948"/>
    <w:p w14:paraId="70A2C993" w14:textId="40B76F10" w:rsidR="1D35AB95" w:rsidRDefault="1D35AB95" w:rsidP="1D35AB95">
      <w:pPr>
        <w:pStyle w:val="Heading1"/>
        <w:rPr>
          <w:color w:val="C00000"/>
        </w:rPr>
      </w:pPr>
      <w:r w:rsidRPr="51733D6C">
        <w:rPr>
          <w:color w:val="C00000"/>
        </w:rPr>
        <w:t>Hotel Staff</w:t>
      </w:r>
    </w:p>
    <w:p w14:paraId="0C2B6590" w14:textId="287A19E3" w:rsidR="626CC86F" w:rsidRDefault="5D2FCC13" w:rsidP="626CC86F">
      <w:pPr>
        <w:rPr>
          <w:rFonts w:ascii="Calibri" w:eastAsia="Calibri" w:hAnsi="Calibri" w:cs="Calibri"/>
        </w:rPr>
      </w:pPr>
      <w:r w:rsidRPr="5D2FCC13">
        <w:rPr>
          <w:rFonts w:ascii="Calibri" w:eastAsia="Calibri" w:hAnsi="Calibri" w:cs="Calibri"/>
        </w:rPr>
        <w:t>This is a list of hotel staff and their roles below:</w:t>
      </w:r>
    </w:p>
    <w:tbl>
      <w:tblPr>
        <w:tblStyle w:val="GridTable2-Accent1"/>
        <w:tblW w:w="0" w:type="auto"/>
        <w:tblLook w:val="06A0" w:firstRow="1" w:lastRow="0" w:firstColumn="1" w:lastColumn="0" w:noHBand="1" w:noVBand="1"/>
      </w:tblPr>
      <w:tblGrid>
        <w:gridCol w:w="4680"/>
        <w:gridCol w:w="4680"/>
      </w:tblGrid>
      <w:tr w:rsidR="127442E3" w14:paraId="1519B3DE" w14:textId="77777777" w:rsidTr="5D2FCC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74572C31" w14:textId="3BAA52F8" w:rsidR="127442E3" w:rsidRDefault="2C8B4AF5">
            <w:r>
              <w:t>Name</w:t>
            </w:r>
          </w:p>
        </w:tc>
        <w:tc>
          <w:tcPr>
            <w:tcW w:w="4680" w:type="dxa"/>
          </w:tcPr>
          <w:p w14:paraId="2151E7D9" w14:textId="79880458" w:rsidR="127442E3" w:rsidRDefault="127442E3" w:rsidP="127442E3">
            <w:pPr>
              <w:spacing w:line="259" w:lineRule="auto"/>
              <w:cnfStyle w:val="100000000000" w:firstRow="1" w:lastRow="0" w:firstColumn="0" w:lastColumn="0" w:oddVBand="0" w:evenVBand="0" w:oddHBand="0" w:evenHBand="0" w:firstRowFirstColumn="0" w:firstRowLastColumn="0" w:lastRowFirstColumn="0" w:lastRowLastColumn="0"/>
            </w:pPr>
            <w:r>
              <w:t>Role</w:t>
            </w:r>
          </w:p>
        </w:tc>
      </w:tr>
      <w:tr w:rsidR="127442E3" w14:paraId="67D30A71" w14:textId="77777777" w:rsidTr="5D2FCC13">
        <w:tc>
          <w:tcPr>
            <w:cnfStyle w:val="001000000000" w:firstRow="0" w:lastRow="0" w:firstColumn="1" w:lastColumn="0" w:oddVBand="0" w:evenVBand="0" w:oddHBand="0" w:evenHBand="0" w:firstRowFirstColumn="0" w:firstRowLastColumn="0" w:lastRowFirstColumn="0" w:lastRowLastColumn="0"/>
            <w:tcW w:w="4680" w:type="dxa"/>
          </w:tcPr>
          <w:p w14:paraId="56398894" w14:textId="28389E17" w:rsidR="127442E3" w:rsidRDefault="5D2FCC13">
            <w:r>
              <w:t>Marc-Andre</w:t>
            </w:r>
          </w:p>
        </w:tc>
        <w:tc>
          <w:tcPr>
            <w:tcW w:w="4680" w:type="dxa"/>
          </w:tcPr>
          <w:p w14:paraId="7B7F44D2" w14:textId="60F52DD4" w:rsidR="127442E3" w:rsidRDefault="5D2FCC13">
            <w:pPr>
              <w:cnfStyle w:val="000000000000" w:firstRow="0" w:lastRow="0" w:firstColumn="0" w:lastColumn="0" w:oddVBand="0" w:evenVBand="0" w:oddHBand="0" w:evenHBand="0" w:firstRowFirstColumn="0" w:firstRowLastColumn="0" w:lastRowFirstColumn="0" w:lastRowLastColumn="0"/>
            </w:pPr>
            <w:r>
              <w:t>Cleaning Staff</w:t>
            </w:r>
          </w:p>
        </w:tc>
      </w:tr>
      <w:tr w:rsidR="127442E3" w14:paraId="733D467A" w14:textId="77777777" w:rsidTr="5D2FCC13">
        <w:tc>
          <w:tcPr>
            <w:cnfStyle w:val="001000000000" w:firstRow="0" w:lastRow="0" w:firstColumn="1" w:lastColumn="0" w:oddVBand="0" w:evenVBand="0" w:oddHBand="0" w:evenHBand="0" w:firstRowFirstColumn="0" w:firstRowLastColumn="0" w:lastRowFirstColumn="0" w:lastRowLastColumn="0"/>
            <w:tcW w:w="4680" w:type="dxa"/>
          </w:tcPr>
          <w:p w14:paraId="2CBC1E7C" w14:textId="0A098392" w:rsidR="127442E3" w:rsidRDefault="5D2FCC13">
            <w:r>
              <w:lastRenderedPageBreak/>
              <w:t>Dave</w:t>
            </w:r>
          </w:p>
        </w:tc>
        <w:tc>
          <w:tcPr>
            <w:tcW w:w="4680" w:type="dxa"/>
          </w:tcPr>
          <w:p w14:paraId="6A1F3659" w14:textId="180C28AF" w:rsidR="127442E3" w:rsidRDefault="5D2FCC13">
            <w:pPr>
              <w:cnfStyle w:val="000000000000" w:firstRow="0" w:lastRow="0" w:firstColumn="0" w:lastColumn="0" w:oddVBand="0" w:evenVBand="0" w:oddHBand="0" w:evenHBand="0" w:firstRowFirstColumn="0" w:firstRowLastColumn="0" w:lastRowFirstColumn="0" w:lastRowLastColumn="0"/>
            </w:pPr>
            <w:r>
              <w:t>Cooking Staff</w:t>
            </w:r>
          </w:p>
        </w:tc>
      </w:tr>
      <w:tr w:rsidR="127442E3" w14:paraId="58228C89" w14:textId="77777777" w:rsidTr="5D2FCC13">
        <w:tc>
          <w:tcPr>
            <w:cnfStyle w:val="001000000000" w:firstRow="0" w:lastRow="0" w:firstColumn="1" w:lastColumn="0" w:oddVBand="0" w:evenVBand="0" w:oddHBand="0" w:evenHBand="0" w:firstRowFirstColumn="0" w:firstRowLastColumn="0" w:lastRowFirstColumn="0" w:lastRowLastColumn="0"/>
            <w:tcW w:w="4680" w:type="dxa"/>
          </w:tcPr>
          <w:p w14:paraId="4D6F89DE" w14:textId="3CA27E71" w:rsidR="127442E3" w:rsidRDefault="127442E3">
            <w:r>
              <w:t>Salina</w:t>
            </w:r>
          </w:p>
        </w:tc>
        <w:tc>
          <w:tcPr>
            <w:tcW w:w="4680" w:type="dxa"/>
          </w:tcPr>
          <w:p w14:paraId="3E162C1D" w14:textId="6DD06566" w:rsidR="127442E3" w:rsidRDefault="5D2FCC13">
            <w:pPr>
              <w:cnfStyle w:val="000000000000" w:firstRow="0" w:lastRow="0" w:firstColumn="0" w:lastColumn="0" w:oddVBand="0" w:evenVBand="0" w:oddHBand="0" w:evenHBand="0" w:firstRowFirstColumn="0" w:firstRowLastColumn="0" w:lastRowFirstColumn="0" w:lastRowLastColumn="0"/>
            </w:pPr>
            <w:r>
              <w:t>Reception Staff</w:t>
            </w:r>
          </w:p>
        </w:tc>
      </w:tr>
      <w:tr w:rsidR="127442E3" w14:paraId="2AEB5EE3" w14:textId="77777777" w:rsidTr="5D2FCC13">
        <w:tc>
          <w:tcPr>
            <w:cnfStyle w:val="001000000000" w:firstRow="0" w:lastRow="0" w:firstColumn="1" w:lastColumn="0" w:oddVBand="0" w:evenVBand="0" w:oddHBand="0" w:evenHBand="0" w:firstRowFirstColumn="0" w:firstRowLastColumn="0" w:lastRowFirstColumn="0" w:lastRowLastColumn="0"/>
            <w:tcW w:w="4680" w:type="dxa"/>
          </w:tcPr>
          <w:p w14:paraId="1C52C496" w14:textId="7ED7BCF6" w:rsidR="127442E3" w:rsidRDefault="5D2FCC13">
            <w:r>
              <w:t>Harrison</w:t>
            </w:r>
          </w:p>
        </w:tc>
        <w:tc>
          <w:tcPr>
            <w:tcW w:w="4680" w:type="dxa"/>
          </w:tcPr>
          <w:p w14:paraId="313B1CCD" w14:textId="471E23E8" w:rsidR="127442E3" w:rsidRDefault="5D2FCC13">
            <w:pPr>
              <w:cnfStyle w:val="000000000000" w:firstRow="0" w:lastRow="0" w:firstColumn="0" w:lastColumn="0" w:oddVBand="0" w:evenVBand="0" w:oddHBand="0" w:evenHBand="0" w:firstRowFirstColumn="0" w:firstRowLastColumn="0" w:lastRowFirstColumn="0" w:lastRowLastColumn="0"/>
            </w:pPr>
            <w:r>
              <w:t>Reception Late-night Staff</w:t>
            </w:r>
          </w:p>
        </w:tc>
      </w:tr>
    </w:tbl>
    <w:p w14:paraId="50BC9118" w14:textId="7864BE1F" w:rsidR="626CC86F" w:rsidRDefault="626CC86F" w:rsidP="626CC86F">
      <w:pPr>
        <w:rPr>
          <w:rFonts w:ascii="Calibri" w:eastAsia="Calibri" w:hAnsi="Calibri" w:cs="Calibri"/>
        </w:rPr>
      </w:pPr>
    </w:p>
    <w:p w14:paraId="65AFAA27" w14:textId="7864BE1F" w:rsidR="64899948" w:rsidRDefault="64899948" w:rsidP="64899948">
      <w:pPr>
        <w:rPr>
          <w:rFonts w:ascii="Calibri" w:eastAsia="Calibri" w:hAnsi="Calibri" w:cs="Calibri"/>
        </w:rPr>
      </w:pPr>
    </w:p>
    <w:p w14:paraId="4D3869F3" w14:textId="2BBFBE1C" w:rsidR="1AFC56FA" w:rsidRDefault="1AFC56FA" w:rsidP="1AFC56FA">
      <w:pPr>
        <w:pStyle w:val="Heading1"/>
        <w:rPr>
          <w:color w:val="C00000"/>
        </w:rPr>
      </w:pPr>
      <w:r w:rsidRPr="7B4A490D">
        <w:rPr>
          <w:color w:val="C00000"/>
        </w:rPr>
        <w:t xml:space="preserve">Hotel </w:t>
      </w:r>
      <w:r w:rsidR="12F2C9F7" w:rsidRPr="7B4A490D">
        <w:rPr>
          <w:color w:val="C00000"/>
        </w:rPr>
        <w:t>Floor Plan</w:t>
      </w:r>
    </w:p>
    <w:p w14:paraId="3AD3750F" w14:textId="1610E680" w:rsidR="21F593AE" w:rsidRDefault="21F593AE" w:rsidP="21F593AE">
      <w:r>
        <w:rPr>
          <w:noProof/>
        </w:rPr>
        <w:drawing>
          <wp:inline distT="0" distB="0" distL="0" distR="0" wp14:anchorId="13C4F8F2" wp14:editId="7DD338B8">
            <wp:extent cx="6011056" cy="3819525"/>
            <wp:effectExtent l="0" t="0" r="0" b="0"/>
            <wp:docPr id="2122583527" name="Picture 1162600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2600080"/>
                    <pic:cNvPicPr/>
                  </pic:nvPicPr>
                  <pic:blipFill>
                    <a:blip r:embed="rId10">
                      <a:extLst>
                        <a:ext uri="{28A0092B-C50C-407E-A947-70E740481C1C}">
                          <a14:useLocalDpi xmlns:a14="http://schemas.microsoft.com/office/drawing/2010/main" val="0"/>
                        </a:ext>
                      </a:extLst>
                    </a:blip>
                    <a:stretch>
                      <a:fillRect/>
                    </a:stretch>
                  </pic:blipFill>
                  <pic:spPr>
                    <a:xfrm>
                      <a:off x="0" y="0"/>
                      <a:ext cx="6011056" cy="3819525"/>
                    </a:xfrm>
                    <a:prstGeom prst="rect">
                      <a:avLst/>
                    </a:prstGeom>
                  </pic:spPr>
                </pic:pic>
              </a:graphicData>
            </a:graphic>
          </wp:inline>
        </w:drawing>
      </w:r>
    </w:p>
    <w:p w14:paraId="45AE61C6" w14:textId="6CCA09D2" w:rsidR="06050A32" w:rsidRDefault="21F593AE" w:rsidP="06050A32">
      <w:r>
        <w:rPr>
          <w:noProof/>
        </w:rPr>
        <w:lastRenderedPageBreak/>
        <w:drawing>
          <wp:inline distT="0" distB="0" distL="0" distR="0" wp14:anchorId="66432EC7" wp14:editId="261595F8">
            <wp:extent cx="6115050" cy="3070264"/>
            <wp:effectExtent l="0" t="0" r="0" b="0"/>
            <wp:docPr id="26487818" name="Picture 970437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437115"/>
                    <pic:cNvPicPr/>
                  </pic:nvPicPr>
                  <pic:blipFill>
                    <a:blip r:embed="rId11">
                      <a:extLst>
                        <a:ext uri="{28A0092B-C50C-407E-A947-70E740481C1C}">
                          <a14:useLocalDpi xmlns:a14="http://schemas.microsoft.com/office/drawing/2010/main" val="0"/>
                        </a:ext>
                      </a:extLst>
                    </a:blip>
                    <a:stretch>
                      <a:fillRect/>
                    </a:stretch>
                  </pic:blipFill>
                  <pic:spPr>
                    <a:xfrm>
                      <a:off x="0" y="0"/>
                      <a:ext cx="6115050" cy="3070264"/>
                    </a:xfrm>
                    <a:prstGeom prst="rect">
                      <a:avLst/>
                    </a:prstGeom>
                  </pic:spPr>
                </pic:pic>
              </a:graphicData>
            </a:graphic>
          </wp:inline>
        </w:drawing>
      </w:r>
    </w:p>
    <w:p w14:paraId="58D855AB" w14:textId="4392F321" w:rsidR="1AFC56FA" w:rsidRDefault="1AFC56FA" w:rsidP="1AFC56FA"/>
    <w:p w14:paraId="1CDAC28B" w14:textId="234EF8C7" w:rsidR="64899948" w:rsidRDefault="64899948" w:rsidP="64899948"/>
    <w:p w14:paraId="0E1FDE24" w14:textId="3CACB73C" w:rsidR="00B95D28" w:rsidRPr="00B95D28" w:rsidRDefault="4A0809E9" w:rsidP="00B95D28">
      <w:pPr>
        <w:pStyle w:val="Heading1"/>
        <w:rPr>
          <w:color w:val="C00000"/>
        </w:rPr>
      </w:pPr>
      <w:r w:rsidRPr="62F39E30">
        <w:rPr>
          <w:color w:val="C00000"/>
        </w:rPr>
        <w:t>References</w:t>
      </w:r>
    </w:p>
    <w:p w14:paraId="5D9FBDDF" w14:textId="1AB758A0" w:rsidR="2B1D2C90" w:rsidRDefault="48716CC1" w:rsidP="2B1D2C90">
      <w:pPr>
        <w:rPr>
          <w:b/>
        </w:rPr>
      </w:pPr>
      <w:r w:rsidRPr="48716CC1">
        <w:rPr>
          <w:b/>
          <w:bCs/>
        </w:rPr>
        <w:t xml:space="preserve">Epoch </w:t>
      </w:r>
      <w:r w:rsidR="12CC462C" w:rsidRPr="12CC462C">
        <w:rPr>
          <w:b/>
          <w:bCs/>
        </w:rPr>
        <w:t>time</w:t>
      </w:r>
      <w:r w:rsidR="74EED3D5">
        <w:br/>
      </w:r>
      <w:r w:rsidR="12CC462C">
        <w:t>In</w:t>
      </w:r>
      <w:r w:rsidR="0D1BA347">
        <w:t xml:space="preserve"> our data format, we store times in Epoch time. Most programming languages have a method for converting from these to a </w:t>
      </w:r>
      <w:r w:rsidR="595D69FD">
        <w:t>human-readable</w:t>
      </w:r>
      <w:r w:rsidR="0D1BA347">
        <w:t xml:space="preserve"> </w:t>
      </w:r>
      <w:proofErr w:type="spellStart"/>
      <w:r w:rsidR="0D1BA347">
        <w:t>DateTime</w:t>
      </w:r>
      <w:proofErr w:type="spellEnd"/>
      <w:r w:rsidR="0D1BA347">
        <w:t xml:space="preserve"> format. </w:t>
      </w:r>
      <w:r w:rsidR="267F410F">
        <w:t xml:space="preserve">The epoch </w:t>
      </w:r>
      <w:r w:rsidR="30C321C6">
        <w:t xml:space="preserve">for a </w:t>
      </w:r>
      <w:r w:rsidR="77BF3ACB">
        <w:t xml:space="preserve">given moment in time is </w:t>
      </w:r>
      <w:r w:rsidR="631F9F93">
        <w:t xml:space="preserve">the number of seconds </w:t>
      </w:r>
      <w:r w:rsidR="633ACEE3">
        <w:t xml:space="preserve">which </w:t>
      </w:r>
      <w:r w:rsidR="2C8B4AF5">
        <w:t>have passed</w:t>
      </w:r>
      <w:r w:rsidR="633ACEE3">
        <w:t xml:space="preserve"> since January </w:t>
      </w:r>
      <w:r w:rsidR="06165975">
        <w:t xml:space="preserve">1st, </w:t>
      </w:r>
      <w:r w:rsidR="5C5CDCC2">
        <w:t xml:space="preserve">1970, in the UTC </w:t>
      </w:r>
      <w:r w:rsidR="486DCFD9">
        <w:t>time zone.</w:t>
      </w:r>
    </w:p>
    <w:p w14:paraId="5A736245" w14:textId="1B7E47FE" w:rsidR="008B0CE1" w:rsidRPr="008B0CE1" w:rsidRDefault="5D2FCC13" w:rsidP="008B0CE1">
      <w:pPr>
        <w:rPr>
          <w:rStyle w:val="Hyperlink"/>
          <w:rFonts w:ascii="Calibri" w:eastAsia="Calibri" w:hAnsi="Calibri" w:cs="Calibri"/>
        </w:rPr>
      </w:pPr>
      <w:r>
        <w:t xml:space="preserve">References: </w:t>
      </w:r>
      <w:hyperlink r:id="rId12">
        <w:r w:rsidRPr="5D2FCC13">
          <w:rPr>
            <w:rStyle w:val="Hyperlink"/>
            <w:rFonts w:ascii="Calibri" w:eastAsia="Calibri" w:hAnsi="Calibri" w:cs="Calibri"/>
          </w:rPr>
          <w:t>https://en.wikipedia.org/wiki/Unix_time</w:t>
        </w:r>
      </w:hyperlink>
    </w:p>
    <w:p w14:paraId="1111D119" w14:textId="41F75F6C" w:rsidR="6FA0363C" w:rsidRDefault="5D2FCC13" w:rsidP="6FA0363C">
      <w:pPr>
        <w:ind w:left="720"/>
      </w:pPr>
      <w:r w:rsidRPr="5D2FCC13">
        <w:rPr>
          <w:rFonts w:ascii="Calibri" w:eastAsia="Calibri" w:hAnsi="Calibri" w:cs="Calibri"/>
        </w:rPr>
        <w:t xml:space="preserve">        </w:t>
      </w:r>
      <w:hyperlink r:id="rId13">
        <w:r w:rsidRPr="5D2FCC13">
          <w:rPr>
            <w:rStyle w:val="Hyperlink"/>
            <w:rFonts w:ascii="Calibri" w:eastAsia="Calibri" w:hAnsi="Calibri" w:cs="Calibri"/>
          </w:rPr>
          <w:t>https://www.epochconverter.com/</w:t>
        </w:r>
      </w:hyperlink>
    </w:p>
    <w:p w14:paraId="4D5DEC77" w14:textId="69450D37" w:rsidR="679BA7C6" w:rsidRDefault="679BA7C6" w:rsidP="3631F868">
      <w:pPr>
        <w:ind w:left="720"/>
        <w:rPr>
          <w:rFonts w:ascii="Calibri" w:eastAsia="Calibri" w:hAnsi="Calibri" w:cs="Calibri"/>
        </w:rPr>
      </w:pPr>
    </w:p>
    <w:p w14:paraId="740A3217" w14:textId="3C8A1074" w:rsidR="00D94574" w:rsidRPr="00D94574" w:rsidRDefault="00D94574" w:rsidP="00D94574">
      <w:bookmarkStart w:id="0" w:name="_GoBack"/>
      <w:bookmarkEnd w:id="0"/>
    </w:p>
    <w:sectPr w:rsidR="00D94574" w:rsidRPr="00D945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E7177"/>
    <w:multiLevelType w:val="hybridMultilevel"/>
    <w:tmpl w:val="FFFFFFFF"/>
    <w:lvl w:ilvl="0" w:tplc="41CA3C8E">
      <w:start w:val="1"/>
      <w:numFmt w:val="decimal"/>
      <w:lvlText w:val="%1."/>
      <w:lvlJc w:val="left"/>
      <w:pPr>
        <w:ind w:left="720" w:hanging="360"/>
      </w:pPr>
    </w:lvl>
    <w:lvl w:ilvl="1" w:tplc="5EF2D6CE">
      <w:start w:val="1"/>
      <w:numFmt w:val="lowerLetter"/>
      <w:lvlText w:val="%2."/>
      <w:lvlJc w:val="left"/>
      <w:pPr>
        <w:ind w:left="1440" w:hanging="360"/>
      </w:pPr>
    </w:lvl>
    <w:lvl w:ilvl="2" w:tplc="252EBA6C">
      <w:start w:val="1"/>
      <w:numFmt w:val="lowerRoman"/>
      <w:lvlText w:val="%3."/>
      <w:lvlJc w:val="right"/>
      <w:pPr>
        <w:ind w:left="2160" w:hanging="180"/>
      </w:pPr>
    </w:lvl>
    <w:lvl w:ilvl="3" w:tplc="3B5A5EC2">
      <w:start w:val="1"/>
      <w:numFmt w:val="decimal"/>
      <w:lvlText w:val="%4."/>
      <w:lvlJc w:val="left"/>
      <w:pPr>
        <w:ind w:left="2880" w:hanging="360"/>
      </w:pPr>
    </w:lvl>
    <w:lvl w:ilvl="4" w:tplc="D63C457C">
      <w:start w:val="1"/>
      <w:numFmt w:val="lowerLetter"/>
      <w:lvlText w:val="%5."/>
      <w:lvlJc w:val="left"/>
      <w:pPr>
        <w:ind w:left="3600" w:hanging="360"/>
      </w:pPr>
    </w:lvl>
    <w:lvl w:ilvl="5" w:tplc="0A4EBA5E">
      <w:start w:val="1"/>
      <w:numFmt w:val="lowerRoman"/>
      <w:lvlText w:val="%6."/>
      <w:lvlJc w:val="right"/>
      <w:pPr>
        <w:ind w:left="4320" w:hanging="180"/>
      </w:pPr>
    </w:lvl>
    <w:lvl w:ilvl="6" w:tplc="42B0E7AC">
      <w:start w:val="1"/>
      <w:numFmt w:val="decimal"/>
      <w:lvlText w:val="%7."/>
      <w:lvlJc w:val="left"/>
      <w:pPr>
        <w:ind w:left="5040" w:hanging="360"/>
      </w:pPr>
    </w:lvl>
    <w:lvl w:ilvl="7" w:tplc="33F8230A">
      <w:start w:val="1"/>
      <w:numFmt w:val="lowerLetter"/>
      <w:lvlText w:val="%8."/>
      <w:lvlJc w:val="left"/>
      <w:pPr>
        <w:ind w:left="5760" w:hanging="360"/>
      </w:pPr>
    </w:lvl>
    <w:lvl w:ilvl="8" w:tplc="A3406530">
      <w:start w:val="1"/>
      <w:numFmt w:val="lowerRoman"/>
      <w:lvlText w:val="%9."/>
      <w:lvlJc w:val="right"/>
      <w:pPr>
        <w:ind w:left="6480" w:hanging="180"/>
      </w:pPr>
    </w:lvl>
  </w:abstractNum>
  <w:abstractNum w:abstractNumId="1" w15:restartNumberingAfterBreak="0">
    <w:nsid w:val="12F61465"/>
    <w:multiLevelType w:val="hybridMultilevel"/>
    <w:tmpl w:val="FFFFFFFF"/>
    <w:lvl w:ilvl="0" w:tplc="1D5E1862">
      <w:start w:val="1"/>
      <w:numFmt w:val="decimal"/>
      <w:lvlText w:val="%1."/>
      <w:lvlJc w:val="left"/>
      <w:pPr>
        <w:ind w:left="720" w:hanging="360"/>
      </w:pPr>
    </w:lvl>
    <w:lvl w:ilvl="1" w:tplc="E138B6AA">
      <w:start w:val="1"/>
      <w:numFmt w:val="lowerLetter"/>
      <w:lvlText w:val="%2."/>
      <w:lvlJc w:val="left"/>
      <w:pPr>
        <w:ind w:left="1440" w:hanging="360"/>
      </w:pPr>
    </w:lvl>
    <w:lvl w:ilvl="2" w:tplc="27901EC4">
      <w:start w:val="1"/>
      <w:numFmt w:val="lowerRoman"/>
      <w:lvlText w:val="%3."/>
      <w:lvlJc w:val="right"/>
      <w:pPr>
        <w:ind w:left="2160" w:hanging="180"/>
      </w:pPr>
    </w:lvl>
    <w:lvl w:ilvl="3" w:tplc="92A694F8">
      <w:start w:val="1"/>
      <w:numFmt w:val="decimal"/>
      <w:lvlText w:val="%4."/>
      <w:lvlJc w:val="left"/>
      <w:pPr>
        <w:ind w:left="2880" w:hanging="360"/>
      </w:pPr>
    </w:lvl>
    <w:lvl w:ilvl="4" w:tplc="6E5AF32A">
      <w:start w:val="1"/>
      <w:numFmt w:val="lowerLetter"/>
      <w:lvlText w:val="%5."/>
      <w:lvlJc w:val="left"/>
      <w:pPr>
        <w:ind w:left="3600" w:hanging="360"/>
      </w:pPr>
    </w:lvl>
    <w:lvl w:ilvl="5" w:tplc="51DCB958">
      <w:start w:val="1"/>
      <w:numFmt w:val="lowerRoman"/>
      <w:lvlText w:val="%6."/>
      <w:lvlJc w:val="right"/>
      <w:pPr>
        <w:ind w:left="4320" w:hanging="180"/>
      </w:pPr>
    </w:lvl>
    <w:lvl w:ilvl="6" w:tplc="F452851C">
      <w:start w:val="1"/>
      <w:numFmt w:val="decimal"/>
      <w:lvlText w:val="%7."/>
      <w:lvlJc w:val="left"/>
      <w:pPr>
        <w:ind w:left="5040" w:hanging="360"/>
      </w:pPr>
    </w:lvl>
    <w:lvl w:ilvl="7" w:tplc="E1F4F014">
      <w:start w:val="1"/>
      <w:numFmt w:val="lowerLetter"/>
      <w:lvlText w:val="%8."/>
      <w:lvlJc w:val="left"/>
      <w:pPr>
        <w:ind w:left="5760" w:hanging="360"/>
      </w:pPr>
    </w:lvl>
    <w:lvl w:ilvl="8" w:tplc="D228C4C0">
      <w:start w:val="1"/>
      <w:numFmt w:val="lowerRoman"/>
      <w:lvlText w:val="%9."/>
      <w:lvlJc w:val="right"/>
      <w:pPr>
        <w:ind w:left="6480" w:hanging="180"/>
      </w:pPr>
    </w:lvl>
  </w:abstractNum>
  <w:abstractNum w:abstractNumId="2" w15:restartNumberingAfterBreak="0">
    <w:nsid w:val="24E059F3"/>
    <w:multiLevelType w:val="hybridMultilevel"/>
    <w:tmpl w:val="FFFFFFFF"/>
    <w:lvl w:ilvl="0" w:tplc="0614A6B4">
      <w:start w:val="1"/>
      <w:numFmt w:val="decimal"/>
      <w:lvlText w:val="%1."/>
      <w:lvlJc w:val="left"/>
      <w:pPr>
        <w:ind w:left="720" w:hanging="360"/>
      </w:pPr>
    </w:lvl>
    <w:lvl w:ilvl="1" w:tplc="D5B2CBEE">
      <w:start w:val="1"/>
      <w:numFmt w:val="lowerLetter"/>
      <w:lvlText w:val="%2."/>
      <w:lvlJc w:val="left"/>
      <w:pPr>
        <w:ind w:left="1440" w:hanging="360"/>
      </w:pPr>
    </w:lvl>
    <w:lvl w:ilvl="2" w:tplc="01906D4A">
      <w:start w:val="1"/>
      <w:numFmt w:val="lowerRoman"/>
      <w:lvlText w:val="%3."/>
      <w:lvlJc w:val="right"/>
      <w:pPr>
        <w:ind w:left="2160" w:hanging="180"/>
      </w:pPr>
    </w:lvl>
    <w:lvl w:ilvl="3" w:tplc="3EA497E4">
      <w:start w:val="1"/>
      <w:numFmt w:val="decimal"/>
      <w:lvlText w:val="%4."/>
      <w:lvlJc w:val="left"/>
      <w:pPr>
        <w:ind w:left="2880" w:hanging="360"/>
      </w:pPr>
    </w:lvl>
    <w:lvl w:ilvl="4" w:tplc="9716CB5E">
      <w:start w:val="1"/>
      <w:numFmt w:val="lowerLetter"/>
      <w:lvlText w:val="%5."/>
      <w:lvlJc w:val="left"/>
      <w:pPr>
        <w:ind w:left="3600" w:hanging="360"/>
      </w:pPr>
    </w:lvl>
    <w:lvl w:ilvl="5" w:tplc="5F281B78">
      <w:start w:val="1"/>
      <w:numFmt w:val="lowerRoman"/>
      <w:lvlText w:val="%6."/>
      <w:lvlJc w:val="right"/>
      <w:pPr>
        <w:ind w:left="4320" w:hanging="180"/>
      </w:pPr>
    </w:lvl>
    <w:lvl w:ilvl="6" w:tplc="3E3E2BC4">
      <w:start w:val="1"/>
      <w:numFmt w:val="decimal"/>
      <w:lvlText w:val="%7."/>
      <w:lvlJc w:val="left"/>
      <w:pPr>
        <w:ind w:left="5040" w:hanging="360"/>
      </w:pPr>
    </w:lvl>
    <w:lvl w:ilvl="7" w:tplc="6EB24582">
      <w:start w:val="1"/>
      <w:numFmt w:val="lowerLetter"/>
      <w:lvlText w:val="%8."/>
      <w:lvlJc w:val="left"/>
      <w:pPr>
        <w:ind w:left="5760" w:hanging="360"/>
      </w:pPr>
    </w:lvl>
    <w:lvl w:ilvl="8" w:tplc="1E96C91E">
      <w:start w:val="1"/>
      <w:numFmt w:val="lowerRoman"/>
      <w:lvlText w:val="%9."/>
      <w:lvlJc w:val="right"/>
      <w:pPr>
        <w:ind w:left="6480" w:hanging="180"/>
      </w:pPr>
    </w:lvl>
  </w:abstractNum>
  <w:abstractNum w:abstractNumId="3" w15:restartNumberingAfterBreak="0">
    <w:nsid w:val="256961DE"/>
    <w:multiLevelType w:val="hybridMultilevel"/>
    <w:tmpl w:val="FFFFFFFF"/>
    <w:lvl w:ilvl="0" w:tplc="853CB7F6">
      <w:start w:val="1"/>
      <w:numFmt w:val="decimal"/>
      <w:lvlText w:val="%1."/>
      <w:lvlJc w:val="left"/>
      <w:pPr>
        <w:ind w:left="720" w:hanging="360"/>
      </w:pPr>
    </w:lvl>
    <w:lvl w:ilvl="1" w:tplc="CFDE36C8">
      <w:start w:val="1"/>
      <w:numFmt w:val="lowerLetter"/>
      <w:lvlText w:val="%2."/>
      <w:lvlJc w:val="left"/>
      <w:pPr>
        <w:ind w:left="1440" w:hanging="360"/>
      </w:pPr>
    </w:lvl>
    <w:lvl w:ilvl="2" w:tplc="FAAAD7F4">
      <w:start w:val="1"/>
      <w:numFmt w:val="lowerRoman"/>
      <w:lvlText w:val="%3."/>
      <w:lvlJc w:val="right"/>
      <w:pPr>
        <w:ind w:left="2160" w:hanging="180"/>
      </w:pPr>
    </w:lvl>
    <w:lvl w:ilvl="3" w:tplc="2326E5BC">
      <w:start w:val="1"/>
      <w:numFmt w:val="decimal"/>
      <w:lvlText w:val="%4."/>
      <w:lvlJc w:val="left"/>
      <w:pPr>
        <w:ind w:left="2880" w:hanging="360"/>
      </w:pPr>
    </w:lvl>
    <w:lvl w:ilvl="4" w:tplc="18A61A7E">
      <w:start w:val="1"/>
      <w:numFmt w:val="lowerLetter"/>
      <w:lvlText w:val="%5."/>
      <w:lvlJc w:val="left"/>
      <w:pPr>
        <w:ind w:left="3600" w:hanging="360"/>
      </w:pPr>
    </w:lvl>
    <w:lvl w:ilvl="5" w:tplc="993AB978">
      <w:start w:val="1"/>
      <w:numFmt w:val="lowerRoman"/>
      <w:lvlText w:val="%6."/>
      <w:lvlJc w:val="right"/>
      <w:pPr>
        <w:ind w:left="4320" w:hanging="180"/>
      </w:pPr>
    </w:lvl>
    <w:lvl w:ilvl="6" w:tplc="C8BEA3AE">
      <w:start w:val="1"/>
      <w:numFmt w:val="decimal"/>
      <w:lvlText w:val="%7."/>
      <w:lvlJc w:val="left"/>
      <w:pPr>
        <w:ind w:left="5040" w:hanging="360"/>
      </w:pPr>
    </w:lvl>
    <w:lvl w:ilvl="7" w:tplc="CEE6E8AC">
      <w:start w:val="1"/>
      <w:numFmt w:val="lowerLetter"/>
      <w:lvlText w:val="%8."/>
      <w:lvlJc w:val="left"/>
      <w:pPr>
        <w:ind w:left="5760" w:hanging="360"/>
      </w:pPr>
    </w:lvl>
    <w:lvl w:ilvl="8" w:tplc="C55A84C0">
      <w:start w:val="1"/>
      <w:numFmt w:val="lowerRoman"/>
      <w:lvlText w:val="%9."/>
      <w:lvlJc w:val="right"/>
      <w:pPr>
        <w:ind w:left="6480" w:hanging="180"/>
      </w:pPr>
    </w:lvl>
  </w:abstractNum>
  <w:abstractNum w:abstractNumId="4" w15:restartNumberingAfterBreak="0">
    <w:nsid w:val="32650F99"/>
    <w:multiLevelType w:val="hybridMultilevel"/>
    <w:tmpl w:val="FFFFFFFF"/>
    <w:lvl w:ilvl="0" w:tplc="1EB43D6A">
      <w:start w:val="1"/>
      <w:numFmt w:val="decimal"/>
      <w:lvlText w:val="%1."/>
      <w:lvlJc w:val="left"/>
      <w:pPr>
        <w:ind w:left="720" w:hanging="360"/>
      </w:pPr>
    </w:lvl>
    <w:lvl w:ilvl="1" w:tplc="99189846">
      <w:start w:val="1"/>
      <w:numFmt w:val="lowerLetter"/>
      <w:lvlText w:val="%2."/>
      <w:lvlJc w:val="left"/>
      <w:pPr>
        <w:ind w:left="1440" w:hanging="360"/>
      </w:pPr>
    </w:lvl>
    <w:lvl w:ilvl="2" w:tplc="2418135E">
      <w:start w:val="1"/>
      <w:numFmt w:val="lowerRoman"/>
      <w:lvlText w:val="%3."/>
      <w:lvlJc w:val="right"/>
      <w:pPr>
        <w:ind w:left="2160" w:hanging="180"/>
      </w:pPr>
    </w:lvl>
    <w:lvl w:ilvl="3" w:tplc="84ECC668">
      <w:start w:val="1"/>
      <w:numFmt w:val="decimal"/>
      <w:lvlText w:val="%4."/>
      <w:lvlJc w:val="left"/>
      <w:pPr>
        <w:ind w:left="2880" w:hanging="360"/>
      </w:pPr>
    </w:lvl>
    <w:lvl w:ilvl="4" w:tplc="12209F62">
      <w:start w:val="1"/>
      <w:numFmt w:val="lowerLetter"/>
      <w:lvlText w:val="%5."/>
      <w:lvlJc w:val="left"/>
      <w:pPr>
        <w:ind w:left="3600" w:hanging="360"/>
      </w:pPr>
    </w:lvl>
    <w:lvl w:ilvl="5" w:tplc="0CB4BC22">
      <w:start w:val="1"/>
      <w:numFmt w:val="lowerRoman"/>
      <w:lvlText w:val="%6."/>
      <w:lvlJc w:val="right"/>
      <w:pPr>
        <w:ind w:left="4320" w:hanging="180"/>
      </w:pPr>
    </w:lvl>
    <w:lvl w:ilvl="6" w:tplc="D62E19D2">
      <w:start w:val="1"/>
      <w:numFmt w:val="decimal"/>
      <w:lvlText w:val="%7."/>
      <w:lvlJc w:val="left"/>
      <w:pPr>
        <w:ind w:left="5040" w:hanging="360"/>
      </w:pPr>
    </w:lvl>
    <w:lvl w:ilvl="7" w:tplc="F67E025C">
      <w:start w:val="1"/>
      <w:numFmt w:val="lowerLetter"/>
      <w:lvlText w:val="%8."/>
      <w:lvlJc w:val="left"/>
      <w:pPr>
        <w:ind w:left="5760" w:hanging="360"/>
      </w:pPr>
    </w:lvl>
    <w:lvl w:ilvl="8" w:tplc="CA2EF11A">
      <w:start w:val="1"/>
      <w:numFmt w:val="lowerRoman"/>
      <w:lvlText w:val="%9."/>
      <w:lvlJc w:val="right"/>
      <w:pPr>
        <w:ind w:left="6480" w:hanging="180"/>
      </w:pPr>
    </w:lvl>
  </w:abstractNum>
  <w:abstractNum w:abstractNumId="5" w15:restartNumberingAfterBreak="0">
    <w:nsid w:val="345C6B96"/>
    <w:multiLevelType w:val="hybridMultilevel"/>
    <w:tmpl w:val="FFFFFFFF"/>
    <w:lvl w:ilvl="0" w:tplc="76285CDA">
      <w:start w:val="1"/>
      <w:numFmt w:val="decimal"/>
      <w:lvlText w:val="%1."/>
      <w:lvlJc w:val="left"/>
      <w:pPr>
        <w:ind w:left="720" w:hanging="360"/>
      </w:pPr>
    </w:lvl>
    <w:lvl w:ilvl="1" w:tplc="8878FF6E">
      <w:start w:val="1"/>
      <w:numFmt w:val="lowerLetter"/>
      <w:lvlText w:val="%2."/>
      <w:lvlJc w:val="left"/>
      <w:pPr>
        <w:ind w:left="1440" w:hanging="360"/>
      </w:pPr>
    </w:lvl>
    <w:lvl w:ilvl="2" w:tplc="B5C604F0">
      <w:start w:val="1"/>
      <w:numFmt w:val="lowerRoman"/>
      <w:lvlText w:val="%3."/>
      <w:lvlJc w:val="right"/>
      <w:pPr>
        <w:ind w:left="2160" w:hanging="180"/>
      </w:pPr>
    </w:lvl>
    <w:lvl w:ilvl="3" w:tplc="D62AC59C">
      <w:start w:val="1"/>
      <w:numFmt w:val="decimal"/>
      <w:lvlText w:val="%4."/>
      <w:lvlJc w:val="left"/>
      <w:pPr>
        <w:ind w:left="2880" w:hanging="360"/>
      </w:pPr>
    </w:lvl>
    <w:lvl w:ilvl="4" w:tplc="82687212">
      <w:start w:val="1"/>
      <w:numFmt w:val="lowerLetter"/>
      <w:lvlText w:val="%5."/>
      <w:lvlJc w:val="left"/>
      <w:pPr>
        <w:ind w:left="3600" w:hanging="360"/>
      </w:pPr>
    </w:lvl>
    <w:lvl w:ilvl="5" w:tplc="BE9AD474">
      <w:start w:val="1"/>
      <w:numFmt w:val="lowerRoman"/>
      <w:lvlText w:val="%6."/>
      <w:lvlJc w:val="right"/>
      <w:pPr>
        <w:ind w:left="4320" w:hanging="180"/>
      </w:pPr>
    </w:lvl>
    <w:lvl w:ilvl="6" w:tplc="043026CA">
      <w:start w:val="1"/>
      <w:numFmt w:val="decimal"/>
      <w:lvlText w:val="%7."/>
      <w:lvlJc w:val="left"/>
      <w:pPr>
        <w:ind w:left="5040" w:hanging="360"/>
      </w:pPr>
    </w:lvl>
    <w:lvl w:ilvl="7" w:tplc="73DC1B34">
      <w:start w:val="1"/>
      <w:numFmt w:val="lowerLetter"/>
      <w:lvlText w:val="%8."/>
      <w:lvlJc w:val="left"/>
      <w:pPr>
        <w:ind w:left="5760" w:hanging="360"/>
      </w:pPr>
    </w:lvl>
    <w:lvl w:ilvl="8" w:tplc="0D000638">
      <w:start w:val="1"/>
      <w:numFmt w:val="lowerRoman"/>
      <w:lvlText w:val="%9."/>
      <w:lvlJc w:val="right"/>
      <w:pPr>
        <w:ind w:left="6480" w:hanging="180"/>
      </w:pPr>
    </w:lvl>
  </w:abstractNum>
  <w:abstractNum w:abstractNumId="6" w15:restartNumberingAfterBreak="0">
    <w:nsid w:val="3883453B"/>
    <w:multiLevelType w:val="hybridMultilevel"/>
    <w:tmpl w:val="FFFFFFFF"/>
    <w:lvl w:ilvl="0" w:tplc="59BC1502">
      <w:start w:val="1"/>
      <w:numFmt w:val="decimal"/>
      <w:lvlText w:val="%1."/>
      <w:lvlJc w:val="left"/>
      <w:pPr>
        <w:ind w:left="720" w:hanging="360"/>
      </w:pPr>
    </w:lvl>
    <w:lvl w:ilvl="1" w:tplc="4EFECD8A">
      <w:start w:val="1"/>
      <w:numFmt w:val="lowerLetter"/>
      <w:lvlText w:val="%2."/>
      <w:lvlJc w:val="left"/>
      <w:pPr>
        <w:ind w:left="1440" w:hanging="360"/>
      </w:pPr>
    </w:lvl>
    <w:lvl w:ilvl="2" w:tplc="C74E8AAA">
      <w:start w:val="1"/>
      <w:numFmt w:val="lowerRoman"/>
      <w:lvlText w:val="%3."/>
      <w:lvlJc w:val="right"/>
      <w:pPr>
        <w:ind w:left="2160" w:hanging="180"/>
      </w:pPr>
    </w:lvl>
    <w:lvl w:ilvl="3" w:tplc="464076F6">
      <w:start w:val="1"/>
      <w:numFmt w:val="decimal"/>
      <w:lvlText w:val="%4."/>
      <w:lvlJc w:val="left"/>
      <w:pPr>
        <w:ind w:left="2880" w:hanging="360"/>
      </w:pPr>
    </w:lvl>
    <w:lvl w:ilvl="4" w:tplc="3606FB96">
      <w:start w:val="1"/>
      <w:numFmt w:val="lowerLetter"/>
      <w:lvlText w:val="%5."/>
      <w:lvlJc w:val="left"/>
      <w:pPr>
        <w:ind w:left="3600" w:hanging="360"/>
      </w:pPr>
    </w:lvl>
    <w:lvl w:ilvl="5" w:tplc="6884046A">
      <w:start w:val="1"/>
      <w:numFmt w:val="lowerRoman"/>
      <w:lvlText w:val="%6."/>
      <w:lvlJc w:val="right"/>
      <w:pPr>
        <w:ind w:left="4320" w:hanging="180"/>
      </w:pPr>
    </w:lvl>
    <w:lvl w:ilvl="6" w:tplc="AC8C2004">
      <w:start w:val="1"/>
      <w:numFmt w:val="decimal"/>
      <w:lvlText w:val="%7."/>
      <w:lvlJc w:val="left"/>
      <w:pPr>
        <w:ind w:left="5040" w:hanging="360"/>
      </w:pPr>
    </w:lvl>
    <w:lvl w:ilvl="7" w:tplc="85185836">
      <w:start w:val="1"/>
      <w:numFmt w:val="lowerLetter"/>
      <w:lvlText w:val="%8."/>
      <w:lvlJc w:val="left"/>
      <w:pPr>
        <w:ind w:left="5760" w:hanging="360"/>
      </w:pPr>
    </w:lvl>
    <w:lvl w:ilvl="8" w:tplc="A78AF332">
      <w:start w:val="1"/>
      <w:numFmt w:val="lowerRoman"/>
      <w:lvlText w:val="%9."/>
      <w:lvlJc w:val="right"/>
      <w:pPr>
        <w:ind w:left="6480" w:hanging="180"/>
      </w:pPr>
    </w:lvl>
  </w:abstractNum>
  <w:abstractNum w:abstractNumId="7" w15:restartNumberingAfterBreak="0">
    <w:nsid w:val="3E3123B4"/>
    <w:multiLevelType w:val="hybridMultilevel"/>
    <w:tmpl w:val="FFFFFFFF"/>
    <w:lvl w:ilvl="0" w:tplc="B7C49310">
      <w:start w:val="1"/>
      <w:numFmt w:val="decimal"/>
      <w:lvlText w:val="%1."/>
      <w:lvlJc w:val="left"/>
      <w:pPr>
        <w:ind w:left="720" w:hanging="360"/>
      </w:pPr>
    </w:lvl>
    <w:lvl w:ilvl="1" w:tplc="2F9246E2">
      <w:start w:val="1"/>
      <w:numFmt w:val="lowerLetter"/>
      <w:lvlText w:val="%2."/>
      <w:lvlJc w:val="left"/>
      <w:pPr>
        <w:ind w:left="1440" w:hanging="360"/>
      </w:pPr>
    </w:lvl>
    <w:lvl w:ilvl="2" w:tplc="AC8C0AD2">
      <w:start w:val="1"/>
      <w:numFmt w:val="lowerRoman"/>
      <w:lvlText w:val="%3."/>
      <w:lvlJc w:val="right"/>
      <w:pPr>
        <w:ind w:left="2160" w:hanging="180"/>
      </w:pPr>
    </w:lvl>
    <w:lvl w:ilvl="3" w:tplc="88862544">
      <w:start w:val="1"/>
      <w:numFmt w:val="decimal"/>
      <w:lvlText w:val="%4."/>
      <w:lvlJc w:val="left"/>
      <w:pPr>
        <w:ind w:left="2880" w:hanging="360"/>
      </w:pPr>
    </w:lvl>
    <w:lvl w:ilvl="4" w:tplc="089A6DDC">
      <w:start w:val="1"/>
      <w:numFmt w:val="lowerLetter"/>
      <w:lvlText w:val="%5."/>
      <w:lvlJc w:val="left"/>
      <w:pPr>
        <w:ind w:left="3600" w:hanging="360"/>
      </w:pPr>
    </w:lvl>
    <w:lvl w:ilvl="5" w:tplc="2CB6B9D2">
      <w:start w:val="1"/>
      <w:numFmt w:val="lowerRoman"/>
      <w:lvlText w:val="%6."/>
      <w:lvlJc w:val="right"/>
      <w:pPr>
        <w:ind w:left="4320" w:hanging="180"/>
      </w:pPr>
    </w:lvl>
    <w:lvl w:ilvl="6" w:tplc="2CD07306">
      <w:start w:val="1"/>
      <w:numFmt w:val="decimal"/>
      <w:lvlText w:val="%7."/>
      <w:lvlJc w:val="left"/>
      <w:pPr>
        <w:ind w:left="5040" w:hanging="360"/>
      </w:pPr>
    </w:lvl>
    <w:lvl w:ilvl="7" w:tplc="4B1A8CE2">
      <w:start w:val="1"/>
      <w:numFmt w:val="lowerLetter"/>
      <w:lvlText w:val="%8."/>
      <w:lvlJc w:val="left"/>
      <w:pPr>
        <w:ind w:left="5760" w:hanging="360"/>
      </w:pPr>
    </w:lvl>
    <w:lvl w:ilvl="8" w:tplc="1E842F7A">
      <w:start w:val="1"/>
      <w:numFmt w:val="lowerRoman"/>
      <w:lvlText w:val="%9."/>
      <w:lvlJc w:val="right"/>
      <w:pPr>
        <w:ind w:left="6480" w:hanging="180"/>
      </w:pPr>
    </w:lvl>
  </w:abstractNum>
  <w:abstractNum w:abstractNumId="8" w15:restartNumberingAfterBreak="0">
    <w:nsid w:val="421B50D9"/>
    <w:multiLevelType w:val="hybridMultilevel"/>
    <w:tmpl w:val="FFFFFFFF"/>
    <w:lvl w:ilvl="0" w:tplc="9E7CABD8">
      <w:start w:val="1"/>
      <w:numFmt w:val="decimal"/>
      <w:lvlText w:val="%1."/>
      <w:lvlJc w:val="left"/>
      <w:pPr>
        <w:ind w:left="720" w:hanging="360"/>
      </w:pPr>
    </w:lvl>
    <w:lvl w:ilvl="1" w:tplc="21D661AE">
      <w:start w:val="1"/>
      <w:numFmt w:val="lowerLetter"/>
      <w:lvlText w:val="%2."/>
      <w:lvlJc w:val="left"/>
      <w:pPr>
        <w:ind w:left="1440" w:hanging="360"/>
      </w:pPr>
    </w:lvl>
    <w:lvl w:ilvl="2" w:tplc="CAAE058A">
      <w:start w:val="1"/>
      <w:numFmt w:val="lowerRoman"/>
      <w:lvlText w:val="%3."/>
      <w:lvlJc w:val="right"/>
      <w:pPr>
        <w:ind w:left="2160" w:hanging="180"/>
      </w:pPr>
    </w:lvl>
    <w:lvl w:ilvl="3" w:tplc="F08A74CE">
      <w:start w:val="1"/>
      <w:numFmt w:val="decimal"/>
      <w:lvlText w:val="%4."/>
      <w:lvlJc w:val="left"/>
      <w:pPr>
        <w:ind w:left="2880" w:hanging="360"/>
      </w:pPr>
    </w:lvl>
    <w:lvl w:ilvl="4" w:tplc="61FA36BE">
      <w:start w:val="1"/>
      <w:numFmt w:val="lowerLetter"/>
      <w:lvlText w:val="%5."/>
      <w:lvlJc w:val="left"/>
      <w:pPr>
        <w:ind w:left="3600" w:hanging="360"/>
      </w:pPr>
    </w:lvl>
    <w:lvl w:ilvl="5" w:tplc="853A72C4">
      <w:start w:val="1"/>
      <w:numFmt w:val="lowerRoman"/>
      <w:lvlText w:val="%6."/>
      <w:lvlJc w:val="right"/>
      <w:pPr>
        <w:ind w:left="4320" w:hanging="180"/>
      </w:pPr>
    </w:lvl>
    <w:lvl w:ilvl="6" w:tplc="593EFBF6">
      <w:start w:val="1"/>
      <w:numFmt w:val="decimal"/>
      <w:lvlText w:val="%7."/>
      <w:lvlJc w:val="left"/>
      <w:pPr>
        <w:ind w:left="5040" w:hanging="360"/>
      </w:pPr>
    </w:lvl>
    <w:lvl w:ilvl="7" w:tplc="9644295E">
      <w:start w:val="1"/>
      <w:numFmt w:val="lowerLetter"/>
      <w:lvlText w:val="%8."/>
      <w:lvlJc w:val="left"/>
      <w:pPr>
        <w:ind w:left="5760" w:hanging="360"/>
      </w:pPr>
    </w:lvl>
    <w:lvl w:ilvl="8" w:tplc="6E3C8294">
      <w:start w:val="1"/>
      <w:numFmt w:val="lowerRoman"/>
      <w:lvlText w:val="%9."/>
      <w:lvlJc w:val="right"/>
      <w:pPr>
        <w:ind w:left="6480" w:hanging="180"/>
      </w:pPr>
    </w:lvl>
  </w:abstractNum>
  <w:abstractNum w:abstractNumId="9" w15:restartNumberingAfterBreak="0">
    <w:nsid w:val="48302B0F"/>
    <w:multiLevelType w:val="hybridMultilevel"/>
    <w:tmpl w:val="FFFFFFFF"/>
    <w:lvl w:ilvl="0" w:tplc="2404086E">
      <w:start w:val="1"/>
      <w:numFmt w:val="decimal"/>
      <w:lvlText w:val="%1."/>
      <w:lvlJc w:val="left"/>
      <w:pPr>
        <w:ind w:left="720" w:hanging="360"/>
      </w:pPr>
    </w:lvl>
    <w:lvl w:ilvl="1" w:tplc="A4B2EDB8">
      <w:start w:val="1"/>
      <w:numFmt w:val="lowerLetter"/>
      <w:lvlText w:val="%2."/>
      <w:lvlJc w:val="left"/>
      <w:pPr>
        <w:ind w:left="1440" w:hanging="360"/>
      </w:pPr>
    </w:lvl>
    <w:lvl w:ilvl="2" w:tplc="706C6434">
      <w:start w:val="1"/>
      <w:numFmt w:val="lowerRoman"/>
      <w:lvlText w:val="%3."/>
      <w:lvlJc w:val="right"/>
      <w:pPr>
        <w:ind w:left="2160" w:hanging="180"/>
      </w:pPr>
    </w:lvl>
    <w:lvl w:ilvl="3" w:tplc="83F83AF6">
      <w:start w:val="1"/>
      <w:numFmt w:val="decimal"/>
      <w:lvlText w:val="%4."/>
      <w:lvlJc w:val="left"/>
      <w:pPr>
        <w:ind w:left="2880" w:hanging="360"/>
      </w:pPr>
    </w:lvl>
    <w:lvl w:ilvl="4" w:tplc="4FF0FCFC">
      <w:start w:val="1"/>
      <w:numFmt w:val="lowerLetter"/>
      <w:lvlText w:val="%5."/>
      <w:lvlJc w:val="left"/>
      <w:pPr>
        <w:ind w:left="3600" w:hanging="360"/>
      </w:pPr>
    </w:lvl>
    <w:lvl w:ilvl="5" w:tplc="D8A23B2A">
      <w:start w:val="1"/>
      <w:numFmt w:val="lowerRoman"/>
      <w:lvlText w:val="%6."/>
      <w:lvlJc w:val="right"/>
      <w:pPr>
        <w:ind w:left="4320" w:hanging="180"/>
      </w:pPr>
    </w:lvl>
    <w:lvl w:ilvl="6" w:tplc="34564EF8">
      <w:start w:val="1"/>
      <w:numFmt w:val="decimal"/>
      <w:lvlText w:val="%7."/>
      <w:lvlJc w:val="left"/>
      <w:pPr>
        <w:ind w:left="5040" w:hanging="360"/>
      </w:pPr>
    </w:lvl>
    <w:lvl w:ilvl="7" w:tplc="FA925C42">
      <w:start w:val="1"/>
      <w:numFmt w:val="lowerLetter"/>
      <w:lvlText w:val="%8."/>
      <w:lvlJc w:val="left"/>
      <w:pPr>
        <w:ind w:left="5760" w:hanging="360"/>
      </w:pPr>
    </w:lvl>
    <w:lvl w:ilvl="8" w:tplc="C8388C02">
      <w:start w:val="1"/>
      <w:numFmt w:val="lowerRoman"/>
      <w:lvlText w:val="%9."/>
      <w:lvlJc w:val="right"/>
      <w:pPr>
        <w:ind w:left="6480" w:hanging="180"/>
      </w:pPr>
    </w:lvl>
  </w:abstractNum>
  <w:abstractNum w:abstractNumId="10" w15:restartNumberingAfterBreak="0">
    <w:nsid w:val="4AE91A37"/>
    <w:multiLevelType w:val="hybridMultilevel"/>
    <w:tmpl w:val="FFFFFFFF"/>
    <w:lvl w:ilvl="0" w:tplc="B336ADAE">
      <w:start w:val="1"/>
      <w:numFmt w:val="decimal"/>
      <w:lvlText w:val="%1."/>
      <w:lvlJc w:val="left"/>
      <w:pPr>
        <w:ind w:left="720" w:hanging="360"/>
      </w:pPr>
    </w:lvl>
    <w:lvl w:ilvl="1" w:tplc="72B63E1A">
      <w:start w:val="1"/>
      <w:numFmt w:val="lowerLetter"/>
      <w:lvlText w:val="%2."/>
      <w:lvlJc w:val="left"/>
      <w:pPr>
        <w:ind w:left="1440" w:hanging="360"/>
      </w:pPr>
    </w:lvl>
    <w:lvl w:ilvl="2" w:tplc="B8065E98">
      <w:start w:val="1"/>
      <w:numFmt w:val="lowerRoman"/>
      <w:lvlText w:val="%3."/>
      <w:lvlJc w:val="right"/>
      <w:pPr>
        <w:ind w:left="2160" w:hanging="180"/>
      </w:pPr>
    </w:lvl>
    <w:lvl w:ilvl="3" w:tplc="7C22A8C0">
      <w:start w:val="1"/>
      <w:numFmt w:val="decimal"/>
      <w:lvlText w:val="%4."/>
      <w:lvlJc w:val="left"/>
      <w:pPr>
        <w:ind w:left="2880" w:hanging="360"/>
      </w:pPr>
    </w:lvl>
    <w:lvl w:ilvl="4" w:tplc="592204D4">
      <w:start w:val="1"/>
      <w:numFmt w:val="lowerLetter"/>
      <w:lvlText w:val="%5."/>
      <w:lvlJc w:val="left"/>
      <w:pPr>
        <w:ind w:left="3600" w:hanging="360"/>
      </w:pPr>
    </w:lvl>
    <w:lvl w:ilvl="5" w:tplc="9BCC67EC">
      <w:start w:val="1"/>
      <w:numFmt w:val="lowerRoman"/>
      <w:lvlText w:val="%6."/>
      <w:lvlJc w:val="right"/>
      <w:pPr>
        <w:ind w:left="4320" w:hanging="180"/>
      </w:pPr>
    </w:lvl>
    <w:lvl w:ilvl="6" w:tplc="34EC895A">
      <w:start w:val="1"/>
      <w:numFmt w:val="decimal"/>
      <w:lvlText w:val="%7."/>
      <w:lvlJc w:val="left"/>
      <w:pPr>
        <w:ind w:left="5040" w:hanging="360"/>
      </w:pPr>
    </w:lvl>
    <w:lvl w:ilvl="7" w:tplc="E370E006">
      <w:start w:val="1"/>
      <w:numFmt w:val="lowerLetter"/>
      <w:lvlText w:val="%8."/>
      <w:lvlJc w:val="left"/>
      <w:pPr>
        <w:ind w:left="5760" w:hanging="360"/>
      </w:pPr>
    </w:lvl>
    <w:lvl w:ilvl="8" w:tplc="EC3EBA16">
      <w:start w:val="1"/>
      <w:numFmt w:val="lowerRoman"/>
      <w:lvlText w:val="%9."/>
      <w:lvlJc w:val="right"/>
      <w:pPr>
        <w:ind w:left="6480" w:hanging="180"/>
      </w:pPr>
    </w:lvl>
  </w:abstractNum>
  <w:abstractNum w:abstractNumId="11" w15:restartNumberingAfterBreak="0">
    <w:nsid w:val="4BC46D12"/>
    <w:multiLevelType w:val="hybridMultilevel"/>
    <w:tmpl w:val="FFFFFFFF"/>
    <w:lvl w:ilvl="0" w:tplc="51C20FEA">
      <w:start w:val="1"/>
      <w:numFmt w:val="decimal"/>
      <w:lvlText w:val="%1."/>
      <w:lvlJc w:val="left"/>
      <w:pPr>
        <w:ind w:left="720" w:hanging="360"/>
      </w:pPr>
    </w:lvl>
    <w:lvl w:ilvl="1" w:tplc="DBE46FF8">
      <w:start w:val="1"/>
      <w:numFmt w:val="lowerLetter"/>
      <w:lvlText w:val="%2."/>
      <w:lvlJc w:val="left"/>
      <w:pPr>
        <w:ind w:left="1440" w:hanging="360"/>
      </w:pPr>
    </w:lvl>
    <w:lvl w:ilvl="2" w:tplc="E558024C">
      <w:start w:val="1"/>
      <w:numFmt w:val="lowerRoman"/>
      <w:lvlText w:val="%3."/>
      <w:lvlJc w:val="right"/>
      <w:pPr>
        <w:ind w:left="2160" w:hanging="180"/>
      </w:pPr>
    </w:lvl>
    <w:lvl w:ilvl="3" w:tplc="9010530E">
      <w:start w:val="1"/>
      <w:numFmt w:val="decimal"/>
      <w:lvlText w:val="%4."/>
      <w:lvlJc w:val="left"/>
      <w:pPr>
        <w:ind w:left="2880" w:hanging="360"/>
      </w:pPr>
    </w:lvl>
    <w:lvl w:ilvl="4" w:tplc="9AEAA1EA">
      <w:start w:val="1"/>
      <w:numFmt w:val="lowerLetter"/>
      <w:lvlText w:val="%5."/>
      <w:lvlJc w:val="left"/>
      <w:pPr>
        <w:ind w:left="3600" w:hanging="360"/>
      </w:pPr>
    </w:lvl>
    <w:lvl w:ilvl="5" w:tplc="355A4748">
      <w:start w:val="1"/>
      <w:numFmt w:val="lowerRoman"/>
      <w:lvlText w:val="%6."/>
      <w:lvlJc w:val="right"/>
      <w:pPr>
        <w:ind w:left="4320" w:hanging="180"/>
      </w:pPr>
    </w:lvl>
    <w:lvl w:ilvl="6" w:tplc="E2DC9C18">
      <w:start w:val="1"/>
      <w:numFmt w:val="decimal"/>
      <w:lvlText w:val="%7."/>
      <w:lvlJc w:val="left"/>
      <w:pPr>
        <w:ind w:left="5040" w:hanging="360"/>
      </w:pPr>
    </w:lvl>
    <w:lvl w:ilvl="7" w:tplc="D056F658">
      <w:start w:val="1"/>
      <w:numFmt w:val="lowerLetter"/>
      <w:lvlText w:val="%8."/>
      <w:lvlJc w:val="left"/>
      <w:pPr>
        <w:ind w:left="5760" w:hanging="360"/>
      </w:pPr>
    </w:lvl>
    <w:lvl w:ilvl="8" w:tplc="2E641D14">
      <w:start w:val="1"/>
      <w:numFmt w:val="lowerRoman"/>
      <w:lvlText w:val="%9."/>
      <w:lvlJc w:val="right"/>
      <w:pPr>
        <w:ind w:left="6480" w:hanging="180"/>
      </w:pPr>
    </w:lvl>
  </w:abstractNum>
  <w:abstractNum w:abstractNumId="12" w15:restartNumberingAfterBreak="0">
    <w:nsid w:val="5169681E"/>
    <w:multiLevelType w:val="hybridMultilevel"/>
    <w:tmpl w:val="FFFFFFFF"/>
    <w:lvl w:ilvl="0" w:tplc="08A86328">
      <w:start w:val="1"/>
      <w:numFmt w:val="decimal"/>
      <w:lvlText w:val="%1."/>
      <w:lvlJc w:val="left"/>
      <w:pPr>
        <w:ind w:left="720" w:hanging="360"/>
      </w:pPr>
    </w:lvl>
    <w:lvl w:ilvl="1" w:tplc="624C8F94">
      <w:start w:val="1"/>
      <w:numFmt w:val="lowerLetter"/>
      <w:lvlText w:val="%2."/>
      <w:lvlJc w:val="left"/>
      <w:pPr>
        <w:ind w:left="1440" w:hanging="360"/>
      </w:pPr>
    </w:lvl>
    <w:lvl w:ilvl="2" w:tplc="875AE776">
      <w:start w:val="1"/>
      <w:numFmt w:val="lowerRoman"/>
      <w:lvlText w:val="%3."/>
      <w:lvlJc w:val="right"/>
      <w:pPr>
        <w:ind w:left="2160" w:hanging="180"/>
      </w:pPr>
    </w:lvl>
    <w:lvl w:ilvl="3" w:tplc="58088CA8">
      <w:start w:val="1"/>
      <w:numFmt w:val="decimal"/>
      <w:lvlText w:val="%4."/>
      <w:lvlJc w:val="left"/>
      <w:pPr>
        <w:ind w:left="2880" w:hanging="360"/>
      </w:pPr>
    </w:lvl>
    <w:lvl w:ilvl="4" w:tplc="9154D024">
      <w:start w:val="1"/>
      <w:numFmt w:val="lowerLetter"/>
      <w:lvlText w:val="%5."/>
      <w:lvlJc w:val="left"/>
      <w:pPr>
        <w:ind w:left="3600" w:hanging="360"/>
      </w:pPr>
    </w:lvl>
    <w:lvl w:ilvl="5" w:tplc="A58425BA">
      <w:start w:val="1"/>
      <w:numFmt w:val="lowerRoman"/>
      <w:lvlText w:val="%6."/>
      <w:lvlJc w:val="right"/>
      <w:pPr>
        <w:ind w:left="4320" w:hanging="180"/>
      </w:pPr>
    </w:lvl>
    <w:lvl w:ilvl="6" w:tplc="CB809A72">
      <w:start w:val="1"/>
      <w:numFmt w:val="decimal"/>
      <w:lvlText w:val="%7."/>
      <w:lvlJc w:val="left"/>
      <w:pPr>
        <w:ind w:left="5040" w:hanging="360"/>
      </w:pPr>
    </w:lvl>
    <w:lvl w:ilvl="7" w:tplc="B41627AA">
      <w:start w:val="1"/>
      <w:numFmt w:val="lowerLetter"/>
      <w:lvlText w:val="%8."/>
      <w:lvlJc w:val="left"/>
      <w:pPr>
        <w:ind w:left="5760" w:hanging="360"/>
      </w:pPr>
    </w:lvl>
    <w:lvl w:ilvl="8" w:tplc="2DDA847E">
      <w:start w:val="1"/>
      <w:numFmt w:val="lowerRoman"/>
      <w:lvlText w:val="%9."/>
      <w:lvlJc w:val="right"/>
      <w:pPr>
        <w:ind w:left="6480" w:hanging="180"/>
      </w:pPr>
    </w:lvl>
  </w:abstractNum>
  <w:abstractNum w:abstractNumId="13" w15:restartNumberingAfterBreak="0">
    <w:nsid w:val="624B288A"/>
    <w:multiLevelType w:val="hybridMultilevel"/>
    <w:tmpl w:val="FFFFFFFF"/>
    <w:lvl w:ilvl="0" w:tplc="D3B41FE8">
      <w:start w:val="1"/>
      <w:numFmt w:val="decimal"/>
      <w:lvlText w:val="%1."/>
      <w:lvlJc w:val="left"/>
      <w:pPr>
        <w:ind w:left="720" w:hanging="360"/>
      </w:pPr>
    </w:lvl>
    <w:lvl w:ilvl="1" w:tplc="8E001888">
      <w:start w:val="1"/>
      <w:numFmt w:val="lowerLetter"/>
      <w:lvlText w:val="%2."/>
      <w:lvlJc w:val="left"/>
      <w:pPr>
        <w:ind w:left="1440" w:hanging="360"/>
      </w:pPr>
    </w:lvl>
    <w:lvl w:ilvl="2" w:tplc="908CC320">
      <w:start w:val="1"/>
      <w:numFmt w:val="lowerRoman"/>
      <w:lvlText w:val="%3."/>
      <w:lvlJc w:val="right"/>
      <w:pPr>
        <w:ind w:left="2160" w:hanging="180"/>
      </w:pPr>
    </w:lvl>
    <w:lvl w:ilvl="3" w:tplc="48FE9558">
      <w:start w:val="1"/>
      <w:numFmt w:val="decimal"/>
      <w:lvlText w:val="%4."/>
      <w:lvlJc w:val="left"/>
      <w:pPr>
        <w:ind w:left="2880" w:hanging="360"/>
      </w:pPr>
    </w:lvl>
    <w:lvl w:ilvl="4" w:tplc="E1DC326E">
      <w:start w:val="1"/>
      <w:numFmt w:val="lowerLetter"/>
      <w:lvlText w:val="%5."/>
      <w:lvlJc w:val="left"/>
      <w:pPr>
        <w:ind w:left="3600" w:hanging="360"/>
      </w:pPr>
    </w:lvl>
    <w:lvl w:ilvl="5" w:tplc="261687BE">
      <w:start w:val="1"/>
      <w:numFmt w:val="lowerRoman"/>
      <w:lvlText w:val="%6."/>
      <w:lvlJc w:val="right"/>
      <w:pPr>
        <w:ind w:left="4320" w:hanging="180"/>
      </w:pPr>
    </w:lvl>
    <w:lvl w:ilvl="6" w:tplc="0B16B31A">
      <w:start w:val="1"/>
      <w:numFmt w:val="decimal"/>
      <w:lvlText w:val="%7."/>
      <w:lvlJc w:val="left"/>
      <w:pPr>
        <w:ind w:left="5040" w:hanging="360"/>
      </w:pPr>
    </w:lvl>
    <w:lvl w:ilvl="7" w:tplc="8250CC18">
      <w:start w:val="1"/>
      <w:numFmt w:val="lowerLetter"/>
      <w:lvlText w:val="%8."/>
      <w:lvlJc w:val="left"/>
      <w:pPr>
        <w:ind w:left="5760" w:hanging="360"/>
      </w:pPr>
    </w:lvl>
    <w:lvl w:ilvl="8" w:tplc="48EE32E2">
      <w:start w:val="1"/>
      <w:numFmt w:val="lowerRoman"/>
      <w:lvlText w:val="%9."/>
      <w:lvlJc w:val="right"/>
      <w:pPr>
        <w:ind w:left="6480" w:hanging="180"/>
      </w:pPr>
    </w:lvl>
  </w:abstractNum>
  <w:abstractNum w:abstractNumId="14" w15:restartNumberingAfterBreak="0">
    <w:nsid w:val="6CEF4EAE"/>
    <w:multiLevelType w:val="hybridMultilevel"/>
    <w:tmpl w:val="FFFFFFFF"/>
    <w:lvl w:ilvl="0" w:tplc="7AB4E1EC">
      <w:start w:val="1"/>
      <w:numFmt w:val="decimal"/>
      <w:lvlText w:val="%1."/>
      <w:lvlJc w:val="left"/>
      <w:pPr>
        <w:ind w:left="720" w:hanging="360"/>
      </w:pPr>
    </w:lvl>
    <w:lvl w:ilvl="1" w:tplc="D8C6A46A">
      <w:start w:val="1"/>
      <w:numFmt w:val="lowerLetter"/>
      <w:lvlText w:val="%2."/>
      <w:lvlJc w:val="left"/>
      <w:pPr>
        <w:ind w:left="1440" w:hanging="360"/>
      </w:pPr>
    </w:lvl>
    <w:lvl w:ilvl="2" w:tplc="02A25B82">
      <w:start w:val="1"/>
      <w:numFmt w:val="lowerRoman"/>
      <w:lvlText w:val="%3."/>
      <w:lvlJc w:val="right"/>
      <w:pPr>
        <w:ind w:left="2160" w:hanging="180"/>
      </w:pPr>
    </w:lvl>
    <w:lvl w:ilvl="3" w:tplc="285CAB3C">
      <w:start w:val="1"/>
      <w:numFmt w:val="decimal"/>
      <w:lvlText w:val="%4."/>
      <w:lvlJc w:val="left"/>
      <w:pPr>
        <w:ind w:left="2880" w:hanging="360"/>
      </w:pPr>
    </w:lvl>
    <w:lvl w:ilvl="4" w:tplc="8C7E3F10">
      <w:start w:val="1"/>
      <w:numFmt w:val="lowerLetter"/>
      <w:lvlText w:val="%5."/>
      <w:lvlJc w:val="left"/>
      <w:pPr>
        <w:ind w:left="3600" w:hanging="360"/>
      </w:pPr>
    </w:lvl>
    <w:lvl w:ilvl="5" w:tplc="C78825A8">
      <w:start w:val="1"/>
      <w:numFmt w:val="lowerRoman"/>
      <w:lvlText w:val="%6."/>
      <w:lvlJc w:val="right"/>
      <w:pPr>
        <w:ind w:left="4320" w:hanging="180"/>
      </w:pPr>
    </w:lvl>
    <w:lvl w:ilvl="6" w:tplc="1EFE5C40">
      <w:start w:val="1"/>
      <w:numFmt w:val="decimal"/>
      <w:lvlText w:val="%7."/>
      <w:lvlJc w:val="left"/>
      <w:pPr>
        <w:ind w:left="5040" w:hanging="360"/>
      </w:pPr>
    </w:lvl>
    <w:lvl w:ilvl="7" w:tplc="76A044B4">
      <w:start w:val="1"/>
      <w:numFmt w:val="lowerLetter"/>
      <w:lvlText w:val="%8."/>
      <w:lvlJc w:val="left"/>
      <w:pPr>
        <w:ind w:left="5760" w:hanging="360"/>
      </w:pPr>
    </w:lvl>
    <w:lvl w:ilvl="8" w:tplc="29005926">
      <w:start w:val="1"/>
      <w:numFmt w:val="lowerRoman"/>
      <w:lvlText w:val="%9."/>
      <w:lvlJc w:val="right"/>
      <w:pPr>
        <w:ind w:left="6480" w:hanging="180"/>
      </w:pPr>
    </w:lvl>
  </w:abstractNum>
  <w:abstractNum w:abstractNumId="15" w15:restartNumberingAfterBreak="0">
    <w:nsid w:val="792A0685"/>
    <w:multiLevelType w:val="hybridMultilevel"/>
    <w:tmpl w:val="B616F07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124662"/>
    <w:multiLevelType w:val="hybridMultilevel"/>
    <w:tmpl w:val="FFFFFFFF"/>
    <w:lvl w:ilvl="0" w:tplc="AE186502">
      <w:start w:val="1"/>
      <w:numFmt w:val="decimal"/>
      <w:lvlText w:val="%1."/>
      <w:lvlJc w:val="left"/>
      <w:pPr>
        <w:ind w:left="720" w:hanging="360"/>
      </w:pPr>
    </w:lvl>
    <w:lvl w:ilvl="1" w:tplc="589CD81C">
      <w:start w:val="1"/>
      <w:numFmt w:val="lowerLetter"/>
      <w:lvlText w:val="%2."/>
      <w:lvlJc w:val="left"/>
      <w:pPr>
        <w:ind w:left="1440" w:hanging="360"/>
      </w:pPr>
    </w:lvl>
    <w:lvl w:ilvl="2" w:tplc="64C43CDE">
      <w:start w:val="1"/>
      <w:numFmt w:val="lowerRoman"/>
      <w:lvlText w:val="%3."/>
      <w:lvlJc w:val="right"/>
      <w:pPr>
        <w:ind w:left="2160" w:hanging="180"/>
      </w:pPr>
    </w:lvl>
    <w:lvl w:ilvl="3" w:tplc="99806D16">
      <w:start w:val="1"/>
      <w:numFmt w:val="decimal"/>
      <w:lvlText w:val="%4."/>
      <w:lvlJc w:val="left"/>
      <w:pPr>
        <w:ind w:left="2880" w:hanging="360"/>
      </w:pPr>
    </w:lvl>
    <w:lvl w:ilvl="4" w:tplc="5FF25554">
      <w:start w:val="1"/>
      <w:numFmt w:val="lowerLetter"/>
      <w:lvlText w:val="%5."/>
      <w:lvlJc w:val="left"/>
      <w:pPr>
        <w:ind w:left="3600" w:hanging="360"/>
      </w:pPr>
    </w:lvl>
    <w:lvl w:ilvl="5" w:tplc="EB547DF8">
      <w:start w:val="1"/>
      <w:numFmt w:val="lowerRoman"/>
      <w:lvlText w:val="%6."/>
      <w:lvlJc w:val="right"/>
      <w:pPr>
        <w:ind w:left="4320" w:hanging="180"/>
      </w:pPr>
    </w:lvl>
    <w:lvl w:ilvl="6" w:tplc="28F49ADE">
      <w:start w:val="1"/>
      <w:numFmt w:val="decimal"/>
      <w:lvlText w:val="%7."/>
      <w:lvlJc w:val="left"/>
      <w:pPr>
        <w:ind w:left="5040" w:hanging="360"/>
      </w:pPr>
    </w:lvl>
    <w:lvl w:ilvl="7" w:tplc="C31C87E6">
      <w:start w:val="1"/>
      <w:numFmt w:val="lowerLetter"/>
      <w:lvlText w:val="%8."/>
      <w:lvlJc w:val="left"/>
      <w:pPr>
        <w:ind w:left="5760" w:hanging="360"/>
      </w:pPr>
    </w:lvl>
    <w:lvl w:ilvl="8" w:tplc="1E725F34">
      <w:start w:val="1"/>
      <w:numFmt w:val="lowerRoman"/>
      <w:lvlText w:val="%9."/>
      <w:lvlJc w:val="right"/>
      <w:pPr>
        <w:ind w:left="6480" w:hanging="180"/>
      </w:pPr>
    </w:lvl>
  </w:abstractNum>
  <w:num w:numId="1">
    <w:abstractNumId w:val="15"/>
  </w:num>
  <w:num w:numId="2">
    <w:abstractNumId w:val="7"/>
  </w:num>
  <w:num w:numId="3">
    <w:abstractNumId w:val="1"/>
  </w:num>
  <w:num w:numId="4">
    <w:abstractNumId w:val="6"/>
  </w:num>
  <w:num w:numId="5">
    <w:abstractNumId w:val="5"/>
  </w:num>
  <w:num w:numId="6">
    <w:abstractNumId w:val="10"/>
  </w:num>
  <w:num w:numId="7">
    <w:abstractNumId w:val="4"/>
  </w:num>
  <w:num w:numId="8">
    <w:abstractNumId w:val="8"/>
  </w:num>
  <w:num w:numId="9">
    <w:abstractNumId w:val="0"/>
  </w:num>
  <w:num w:numId="10">
    <w:abstractNumId w:val="11"/>
  </w:num>
  <w:num w:numId="11">
    <w:abstractNumId w:val="14"/>
  </w:num>
  <w:num w:numId="12">
    <w:abstractNumId w:val="12"/>
  </w:num>
  <w:num w:numId="13">
    <w:abstractNumId w:val="3"/>
  </w:num>
  <w:num w:numId="14">
    <w:abstractNumId w:val="2"/>
  </w:num>
  <w:num w:numId="15">
    <w:abstractNumId w:val="16"/>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sDAytLA0s7A0MTZQ0lEKTi0uzszPAykwrAUALQpQaywAAAA="/>
  </w:docVars>
  <w:rsids>
    <w:rsidRoot w:val="006673B9"/>
    <w:rsid w:val="00000817"/>
    <w:rsid w:val="0000236D"/>
    <w:rsid w:val="00002693"/>
    <w:rsid w:val="00005AD8"/>
    <w:rsid w:val="000061CC"/>
    <w:rsid w:val="00006FCE"/>
    <w:rsid w:val="000108C8"/>
    <w:rsid w:val="00010FC4"/>
    <w:rsid w:val="00015A61"/>
    <w:rsid w:val="00015CFD"/>
    <w:rsid w:val="00017719"/>
    <w:rsid w:val="000236F0"/>
    <w:rsid w:val="00025298"/>
    <w:rsid w:val="00027BE7"/>
    <w:rsid w:val="00035A36"/>
    <w:rsid w:val="00036F48"/>
    <w:rsid w:val="00042CA9"/>
    <w:rsid w:val="0004340F"/>
    <w:rsid w:val="00045670"/>
    <w:rsid w:val="000475F2"/>
    <w:rsid w:val="00047F57"/>
    <w:rsid w:val="00051456"/>
    <w:rsid w:val="00052393"/>
    <w:rsid w:val="000532DE"/>
    <w:rsid w:val="000555F5"/>
    <w:rsid w:val="00057259"/>
    <w:rsid w:val="00064894"/>
    <w:rsid w:val="00064CDF"/>
    <w:rsid w:val="00065CBB"/>
    <w:rsid w:val="000669F2"/>
    <w:rsid w:val="00067D7E"/>
    <w:rsid w:val="000706DA"/>
    <w:rsid w:val="000764AD"/>
    <w:rsid w:val="0007716A"/>
    <w:rsid w:val="000816A4"/>
    <w:rsid w:val="000820E1"/>
    <w:rsid w:val="0008457B"/>
    <w:rsid w:val="0008618C"/>
    <w:rsid w:val="000864E3"/>
    <w:rsid w:val="0008730D"/>
    <w:rsid w:val="00087AC7"/>
    <w:rsid w:val="00093A4F"/>
    <w:rsid w:val="00094BD1"/>
    <w:rsid w:val="00095E97"/>
    <w:rsid w:val="000A3B47"/>
    <w:rsid w:val="000A3DD2"/>
    <w:rsid w:val="000A642D"/>
    <w:rsid w:val="000A7EE5"/>
    <w:rsid w:val="000B2189"/>
    <w:rsid w:val="000B2EE6"/>
    <w:rsid w:val="000B3C19"/>
    <w:rsid w:val="000B7477"/>
    <w:rsid w:val="000C274F"/>
    <w:rsid w:val="000C2AB3"/>
    <w:rsid w:val="000C5297"/>
    <w:rsid w:val="000C5EAE"/>
    <w:rsid w:val="000C5F18"/>
    <w:rsid w:val="000D1848"/>
    <w:rsid w:val="000D64BF"/>
    <w:rsid w:val="000D709D"/>
    <w:rsid w:val="000E1573"/>
    <w:rsid w:val="000E235C"/>
    <w:rsid w:val="000E6D1B"/>
    <w:rsid w:val="000E722C"/>
    <w:rsid w:val="000F1F94"/>
    <w:rsid w:val="000F3266"/>
    <w:rsid w:val="000F37A6"/>
    <w:rsid w:val="000F6826"/>
    <w:rsid w:val="000F69B4"/>
    <w:rsid w:val="000F7A04"/>
    <w:rsid w:val="00100923"/>
    <w:rsid w:val="00104F3C"/>
    <w:rsid w:val="00105A13"/>
    <w:rsid w:val="00106E53"/>
    <w:rsid w:val="001071AA"/>
    <w:rsid w:val="001072B3"/>
    <w:rsid w:val="00107553"/>
    <w:rsid w:val="001119FC"/>
    <w:rsid w:val="00111BAC"/>
    <w:rsid w:val="00115F36"/>
    <w:rsid w:val="00126E48"/>
    <w:rsid w:val="001363C4"/>
    <w:rsid w:val="00142927"/>
    <w:rsid w:val="00143C25"/>
    <w:rsid w:val="00144D4B"/>
    <w:rsid w:val="0014569B"/>
    <w:rsid w:val="00151A4E"/>
    <w:rsid w:val="00151CFB"/>
    <w:rsid w:val="00153A80"/>
    <w:rsid w:val="00153E15"/>
    <w:rsid w:val="00154322"/>
    <w:rsid w:val="0015483F"/>
    <w:rsid w:val="00162260"/>
    <w:rsid w:val="00163B8C"/>
    <w:rsid w:val="00165E6B"/>
    <w:rsid w:val="00166180"/>
    <w:rsid w:val="001665B9"/>
    <w:rsid w:val="00172248"/>
    <w:rsid w:val="001766EC"/>
    <w:rsid w:val="001832C4"/>
    <w:rsid w:val="0018765E"/>
    <w:rsid w:val="00191208"/>
    <w:rsid w:val="001936F8"/>
    <w:rsid w:val="0019384D"/>
    <w:rsid w:val="00195E51"/>
    <w:rsid w:val="001A244A"/>
    <w:rsid w:val="001A2E93"/>
    <w:rsid w:val="001A425A"/>
    <w:rsid w:val="001A7C33"/>
    <w:rsid w:val="001B1864"/>
    <w:rsid w:val="001B1D49"/>
    <w:rsid w:val="001B316E"/>
    <w:rsid w:val="001C1A5F"/>
    <w:rsid w:val="001C257A"/>
    <w:rsid w:val="001C28A6"/>
    <w:rsid w:val="001C4757"/>
    <w:rsid w:val="001C5A1A"/>
    <w:rsid w:val="001C69B4"/>
    <w:rsid w:val="001D4CC2"/>
    <w:rsid w:val="001E0F59"/>
    <w:rsid w:val="001E39C8"/>
    <w:rsid w:val="001E5A4C"/>
    <w:rsid w:val="001E73F6"/>
    <w:rsid w:val="001E7A57"/>
    <w:rsid w:val="001F417F"/>
    <w:rsid w:val="001F4C68"/>
    <w:rsid w:val="0020123F"/>
    <w:rsid w:val="002024C7"/>
    <w:rsid w:val="00206122"/>
    <w:rsid w:val="0020673E"/>
    <w:rsid w:val="00212C51"/>
    <w:rsid w:val="002145FF"/>
    <w:rsid w:val="002160D9"/>
    <w:rsid w:val="002217BC"/>
    <w:rsid w:val="00221EC8"/>
    <w:rsid w:val="002229F3"/>
    <w:rsid w:val="00231C4C"/>
    <w:rsid w:val="002378EF"/>
    <w:rsid w:val="00237FDE"/>
    <w:rsid w:val="002415E3"/>
    <w:rsid w:val="00242268"/>
    <w:rsid w:val="00242511"/>
    <w:rsid w:val="002451ED"/>
    <w:rsid w:val="002476A7"/>
    <w:rsid w:val="002571BB"/>
    <w:rsid w:val="00260795"/>
    <w:rsid w:val="00260BBD"/>
    <w:rsid w:val="00260CEC"/>
    <w:rsid w:val="00263176"/>
    <w:rsid w:val="002674D8"/>
    <w:rsid w:val="002677A5"/>
    <w:rsid w:val="00270810"/>
    <w:rsid w:val="00274EBB"/>
    <w:rsid w:val="002775D8"/>
    <w:rsid w:val="002806DA"/>
    <w:rsid w:val="00281BBA"/>
    <w:rsid w:val="00284BA9"/>
    <w:rsid w:val="00290647"/>
    <w:rsid w:val="002910BA"/>
    <w:rsid w:val="002918D0"/>
    <w:rsid w:val="00295C3E"/>
    <w:rsid w:val="002A059C"/>
    <w:rsid w:val="002A099E"/>
    <w:rsid w:val="002A35F9"/>
    <w:rsid w:val="002A3BE0"/>
    <w:rsid w:val="002A3FF8"/>
    <w:rsid w:val="002A6A3A"/>
    <w:rsid w:val="002C07B6"/>
    <w:rsid w:val="002C24C3"/>
    <w:rsid w:val="002C3334"/>
    <w:rsid w:val="002C39B1"/>
    <w:rsid w:val="002C3CA6"/>
    <w:rsid w:val="002D102F"/>
    <w:rsid w:val="002D13BD"/>
    <w:rsid w:val="002D2DFE"/>
    <w:rsid w:val="002D5E37"/>
    <w:rsid w:val="002D6C65"/>
    <w:rsid w:val="002E2838"/>
    <w:rsid w:val="002E6234"/>
    <w:rsid w:val="002E6EF8"/>
    <w:rsid w:val="002E7F1F"/>
    <w:rsid w:val="002F04FE"/>
    <w:rsid w:val="002F1D34"/>
    <w:rsid w:val="00304F81"/>
    <w:rsid w:val="00305A2B"/>
    <w:rsid w:val="0030697E"/>
    <w:rsid w:val="003075B4"/>
    <w:rsid w:val="003076C3"/>
    <w:rsid w:val="003078B3"/>
    <w:rsid w:val="00315F01"/>
    <w:rsid w:val="00316A65"/>
    <w:rsid w:val="0032114F"/>
    <w:rsid w:val="003227A7"/>
    <w:rsid w:val="00323942"/>
    <w:rsid w:val="00326865"/>
    <w:rsid w:val="00333992"/>
    <w:rsid w:val="00335DDD"/>
    <w:rsid w:val="00337D56"/>
    <w:rsid w:val="00341693"/>
    <w:rsid w:val="00343B7C"/>
    <w:rsid w:val="00344F27"/>
    <w:rsid w:val="003522AD"/>
    <w:rsid w:val="00353117"/>
    <w:rsid w:val="0035336B"/>
    <w:rsid w:val="003540EB"/>
    <w:rsid w:val="00355C9A"/>
    <w:rsid w:val="00360078"/>
    <w:rsid w:val="00361F51"/>
    <w:rsid w:val="003621A7"/>
    <w:rsid w:val="003672EB"/>
    <w:rsid w:val="003707D1"/>
    <w:rsid w:val="0037178A"/>
    <w:rsid w:val="00373C64"/>
    <w:rsid w:val="0037522F"/>
    <w:rsid w:val="00375FB4"/>
    <w:rsid w:val="00377C3A"/>
    <w:rsid w:val="00382ABD"/>
    <w:rsid w:val="00383F57"/>
    <w:rsid w:val="00390A79"/>
    <w:rsid w:val="00392632"/>
    <w:rsid w:val="0039387C"/>
    <w:rsid w:val="003954D9"/>
    <w:rsid w:val="003955CF"/>
    <w:rsid w:val="003968C7"/>
    <w:rsid w:val="003A22AE"/>
    <w:rsid w:val="003B1B3F"/>
    <w:rsid w:val="003B5C37"/>
    <w:rsid w:val="003B66FA"/>
    <w:rsid w:val="003B6BEC"/>
    <w:rsid w:val="003B774B"/>
    <w:rsid w:val="003C7F3C"/>
    <w:rsid w:val="003D535E"/>
    <w:rsid w:val="003D66C5"/>
    <w:rsid w:val="003D785D"/>
    <w:rsid w:val="003E2951"/>
    <w:rsid w:val="003E2AE5"/>
    <w:rsid w:val="003F00EF"/>
    <w:rsid w:val="003F02C2"/>
    <w:rsid w:val="003F358D"/>
    <w:rsid w:val="003F4E17"/>
    <w:rsid w:val="003F7631"/>
    <w:rsid w:val="003F7A56"/>
    <w:rsid w:val="003F7BA2"/>
    <w:rsid w:val="004013C4"/>
    <w:rsid w:val="004063E7"/>
    <w:rsid w:val="00415592"/>
    <w:rsid w:val="00415A0F"/>
    <w:rsid w:val="0041780C"/>
    <w:rsid w:val="00421135"/>
    <w:rsid w:val="00422939"/>
    <w:rsid w:val="00423971"/>
    <w:rsid w:val="00424785"/>
    <w:rsid w:val="00424807"/>
    <w:rsid w:val="0042758A"/>
    <w:rsid w:val="00430FA0"/>
    <w:rsid w:val="00432474"/>
    <w:rsid w:val="00434E91"/>
    <w:rsid w:val="00437781"/>
    <w:rsid w:val="004445F7"/>
    <w:rsid w:val="00444763"/>
    <w:rsid w:val="00445172"/>
    <w:rsid w:val="00451E96"/>
    <w:rsid w:val="00456716"/>
    <w:rsid w:val="00456F5E"/>
    <w:rsid w:val="004601BD"/>
    <w:rsid w:val="00460A95"/>
    <w:rsid w:val="004620A1"/>
    <w:rsid w:val="00462C15"/>
    <w:rsid w:val="00463DA0"/>
    <w:rsid w:val="00466700"/>
    <w:rsid w:val="00470F85"/>
    <w:rsid w:val="004740B1"/>
    <w:rsid w:val="00481CC7"/>
    <w:rsid w:val="004846A2"/>
    <w:rsid w:val="00487090"/>
    <w:rsid w:val="00487322"/>
    <w:rsid w:val="00493682"/>
    <w:rsid w:val="00494C8A"/>
    <w:rsid w:val="004A28BE"/>
    <w:rsid w:val="004A4D7A"/>
    <w:rsid w:val="004A5691"/>
    <w:rsid w:val="004B23CA"/>
    <w:rsid w:val="004B3586"/>
    <w:rsid w:val="004B5A47"/>
    <w:rsid w:val="004B683D"/>
    <w:rsid w:val="004C09DA"/>
    <w:rsid w:val="004C19A5"/>
    <w:rsid w:val="004C2625"/>
    <w:rsid w:val="004C3321"/>
    <w:rsid w:val="004C3A02"/>
    <w:rsid w:val="004C52FD"/>
    <w:rsid w:val="004D33AF"/>
    <w:rsid w:val="004D401A"/>
    <w:rsid w:val="004D5BC8"/>
    <w:rsid w:val="004D6D19"/>
    <w:rsid w:val="004E0D44"/>
    <w:rsid w:val="004E1ABD"/>
    <w:rsid w:val="004E2F0B"/>
    <w:rsid w:val="004E48FE"/>
    <w:rsid w:val="004E5B65"/>
    <w:rsid w:val="004E5B96"/>
    <w:rsid w:val="004E6D17"/>
    <w:rsid w:val="004E764E"/>
    <w:rsid w:val="004F1A85"/>
    <w:rsid w:val="004F218D"/>
    <w:rsid w:val="004F2ADC"/>
    <w:rsid w:val="004F87A8"/>
    <w:rsid w:val="005014B5"/>
    <w:rsid w:val="00502ED7"/>
    <w:rsid w:val="005044BF"/>
    <w:rsid w:val="005050FE"/>
    <w:rsid w:val="00507614"/>
    <w:rsid w:val="005079D7"/>
    <w:rsid w:val="0051310B"/>
    <w:rsid w:val="00513DE6"/>
    <w:rsid w:val="005172A9"/>
    <w:rsid w:val="00520A29"/>
    <w:rsid w:val="00522A58"/>
    <w:rsid w:val="00523445"/>
    <w:rsid w:val="00523EBE"/>
    <w:rsid w:val="0052584C"/>
    <w:rsid w:val="00525C46"/>
    <w:rsid w:val="005265DB"/>
    <w:rsid w:val="00532ECE"/>
    <w:rsid w:val="005330BC"/>
    <w:rsid w:val="005338EC"/>
    <w:rsid w:val="00534452"/>
    <w:rsid w:val="00534A52"/>
    <w:rsid w:val="00534C18"/>
    <w:rsid w:val="00537C7A"/>
    <w:rsid w:val="00540F5B"/>
    <w:rsid w:val="00542953"/>
    <w:rsid w:val="005448E8"/>
    <w:rsid w:val="005455A5"/>
    <w:rsid w:val="0054651D"/>
    <w:rsid w:val="005479C1"/>
    <w:rsid w:val="005516DC"/>
    <w:rsid w:val="00551C1F"/>
    <w:rsid w:val="0055485C"/>
    <w:rsid w:val="0055543F"/>
    <w:rsid w:val="00560A7D"/>
    <w:rsid w:val="00561B33"/>
    <w:rsid w:val="00563294"/>
    <w:rsid w:val="005701B9"/>
    <w:rsid w:val="00571D2D"/>
    <w:rsid w:val="00573D95"/>
    <w:rsid w:val="00574382"/>
    <w:rsid w:val="005768A4"/>
    <w:rsid w:val="00576CF0"/>
    <w:rsid w:val="00577532"/>
    <w:rsid w:val="0058181D"/>
    <w:rsid w:val="00582FFF"/>
    <w:rsid w:val="00583257"/>
    <w:rsid w:val="00584A15"/>
    <w:rsid w:val="00586C1F"/>
    <w:rsid w:val="00591D9B"/>
    <w:rsid w:val="005A01A3"/>
    <w:rsid w:val="005A0541"/>
    <w:rsid w:val="005A0AD1"/>
    <w:rsid w:val="005A21D0"/>
    <w:rsid w:val="005A3E0D"/>
    <w:rsid w:val="005B37C4"/>
    <w:rsid w:val="005B38EB"/>
    <w:rsid w:val="005C1294"/>
    <w:rsid w:val="005C1876"/>
    <w:rsid w:val="005C2411"/>
    <w:rsid w:val="005C353A"/>
    <w:rsid w:val="005C4820"/>
    <w:rsid w:val="005C6191"/>
    <w:rsid w:val="005C71E9"/>
    <w:rsid w:val="005D1489"/>
    <w:rsid w:val="005D1D94"/>
    <w:rsid w:val="005D274F"/>
    <w:rsid w:val="005D4880"/>
    <w:rsid w:val="005D4A48"/>
    <w:rsid w:val="005E2E39"/>
    <w:rsid w:val="005E4676"/>
    <w:rsid w:val="005F0F06"/>
    <w:rsid w:val="005F47E1"/>
    <w:rsid w:val="00600F23"/>
    <w:rsid w:val="006039BE"/>
    <w:rsid w:val="00606A1E"/>
    <w:rsid w:val="00607992"/>
    <w:rsid w:val="00610DA4"/>
    <w:rsid w:val="00610DC7"/>
    <w:rsid w:val="00611029"/>
    <w:rsid w:val="00612FAD"/>
    <w:rsid w:val="006133C6"/>
    <w:rsid w:val="006140AE"/>
    <w:rsid w:val="006178E7"/>
    <w:rsid w:val="006213AD"/>
    <w:rsid w:val="0062205D"/>
    <w:rsid w:val="00623D2B"/>
    <w:rsid w:val="006245A8"/>
    <w:rsid w:val="00625129"/>
    <w:rsid w:val="00632A50"/>
    <w:rsid w:val="0063307B"/>
    <w:rsid w:val="00641183"/>
    <w:rsid w:val="00644E92"/>
    <w:rsid w:val="0064545E"/>
    <w:rsid w:val="006475E5"/>
    <w:rsid w:val="00652AE1"/>
    <w:rsid w:val="006533B6"/>
    <w:rsid w:val="00654ADB"/>
    <w:rsid w:val="00654C45"/>
    <w:rsid w:val="006610BD"/>
    <w:rsid w:val="006632F1"/>
    <w:rsid w:val="0066510F"/>
    <w:rsid w:val="006673B9"/>
    <w:rsid w:val="00667708"/>
    <w:rsid w:val="00671663"/>
    <w:rsid w:val="00676A17"/>
    <w:rsid w:val="00676D0D"/>
    <w:rsid w:val="00680802"/>
    <w:rsid w:val="00681C29"/>
    <w:rsid w:val="00684A48"/>
    <w:rsid w:val="00685074"/>
    <w:rsid w:val="00685C0B"/>
    <w:rsid w:val="00692602"/>
    <w:rsid w:val="006A0782"/>
    <w:rsid w:val="006A1084"/>
    <w:rsid w:val="006A5F22"/>
    <w:rsid w:val="006A6473"/>
    <w:rsid w:val="006A7C1D"/>
    <w:rsid w:val="006B15F6"/>
    <w:rsid w:val="006B1DE6"/>
    <w:rsid w:val="006B5344"/>
    <w:rsid w:val="006C231E"/>
    <w:rsid w:val="006C374B"/>
    <w:rsid w:val="006D09A3"/>
    <w:rsid w:val="006D09FD"/>
    <w:rsid w:val="006D3CC5"/>
    <w:rsid w:val="006D490B"/>
    <w:rsid w:val="006D4958"/>
    <w:rsid w:val="006D675E"/>
    <w:rsid w:val="006D6850"/>
    <w:rsid w:val="006E1E1E"/>
    <w:rsid w:val="006E5423"/>
    <w:rsid w:val="006E6E13"/>
    <w:rsid w:val="006E7866"/>
    <w:rsid w:val="006F4B05"/>
    <w:rsid w:val="006F56C8"/>
    <w:rsid w:val="00700EAF"/>
    <w:rsid w:val="00704C1E"/>
    <w:rsid w:val="0070796C"/>
    <w:rsid w:val="0071037D"/>
    <w:rsid w:val="0071151B"/>
    <w:rsid w:val="007119CE"/>
    <w:rsid w:val="007124A6"/>
    <w:rsid w:val="007144A2"/>
    <w:rsid w:val="0071570E"/>
    <w:rsid w:val="00720196"/>
    <w:rsid w:val="00721FBA"/>
    <w:rsid w:val="00722C98"/>
    <w:rsid w:val="00722F68"/>
    <w:rsid w:val="007233B7"/>
    <w:rsid w:val="00723697"/>
    <w:rsid w:val="0072495B"/>
    <w:rsid w:val="00725FF0"/>
    <w:rsid w:val="00730086"/>
    <w:rsid w:val="007303CE"/>
    <w:rsid w:val="007308DC"/>
    <w:rsid w:val="007310CA"/>
    <w:rsid w:val="00731166"/>
    <w:rsid w:val="0073395C"/>
    <w:rsid w:val="00733B53"/>
    <w:rsid w:val="00735C3B"/>
    <w:rsid w:val="00736627"/>
    <w:rsid w:val="00737CBF"/>
    <w:rsid w:val="0074028C"/>
    <w:rsid w:val="007428B7"/>
    <w:rsid w:val="00756511"/>
    <w:rsid w:val="00760522"/>
    <w:rsid w:val="00760DBB"/>
    <w:rsid w:val="00761A17"/>
    <w:rsid w:val="00761FDC"/>
    <w:rsid w:val="007622D0"/>
    <w:rsid w:val="00764432"/>
    <w:rsid w:val="007665F2"/>
    <w:rsid w:val="007707E2"/>
    <w:rsid w:val="00782C0C"/>
    <w:rsid w:val="007832D8"/>
    <w:rsid w:val="00784211"/>
    <w:rsid w:val="00784401"/>
    <w:rsid w:val="00792D66"/>
    <w:rsid w:val="007931D3"/>
    <w:rsid w:val="00793A24"/>
    <w:rsid w:val="00797D04"/>
    <w:rsid w:val="00797F8E"/>
    <w:rsid w:val="007A078A"/>
    <w:rsid w:val="007A119E"/>
    <w:rsid w:val="007A12CB"/>
    <w:rsid w:val="007A212D"/>
    <w:rsid w:val="007A4E64"/>
    <w:rsid w:val="007A5E0B"/>
    <w:rsid w:val="007A74C9"/>
    <w:rsid w:val="007A7E8C"/>
    <w:rsid w:val="007B1E24"/>
    <w:rsid w:val="007B3A49"/>
    <w:rsid w:val="007B3E04"/>
    <w:rsid w:val="007B5B24"/>
    <w:rsid w:val="007B5C7F"/>
    <w:rsid w:val="007B716A"/>
    <w:rsid w:val="007B79EC"/>
    <w:rsid w:val="007C0708"/>
    <w:rsid w:val="007C0818"/>
    <w:rsid w:val="007C509D"/>
    <w:rsid w:val="007D11DD"/>
    <w:rsid w:val="007D2060"/>
    <w:rsid w:val="007D48A6"/>
    <w:rsid w:val="007D699F"/>
    <w:rsid w:val="007E0DE7"/>
    <w:rsid w:val="007E4F88"/>
    <w:rsid w:val="007E6F3B"/>
    <w:rsid w:val="007E6F5F"/>
    <w:rsid w:val="007E75EF"/>
    <w:rsid w:val="007F09A4"/>
    <w:rsid w:val="007F7F86"/>
    <w:rsid w:val="007F7FA6"/>
    <w:rsid w:val="0080245C"/>
    <w:rsid w:val="00802AF5"/>
    <w:rsid w:val="008039C6"/>
    <w:rsid w:val="00804237"/>
    <w:rsid w:val="00804A93"/>
    <w:rsid w:val="00805626"/>
    <w:rsid w:val="00805A66"/>
    <w:rsid w:val="00807016"/>
    <w:rsid w:val="0081456A"/>
    <w:rsid w:val="0081514E"/>
    <w:rsid w:val="008166ED"/>
    <w:rsid w:val="008166FD"/>
    <w:rsid w:val="00816A30"/>
    <w:rsid w:val="00822A2A"/>
    <w:rsid w:val="00827051"/>
    <w:rsid w:val="0083595F"/>
    <w:rsid w:val="00835D74"/>
    <w:rsid w:val="00835F15"/>
    <w:rsid w:val="00836B31"/>
    <w:rsid w:val="00836EC8"/>
    <w:rsid w:val="00840609"/>
    <w:rsid w:val="008417EC"/>
    <w:rsid w:val="00842281"/>
    <w:rsid w:val="00845F78"/>
    <w:rsid w:val="00847F2B"/>
    <w:rsid w:val="00850FA1"/>
    <w:rsid w:val="00852D22"/>
    <w:rsid w:val="008545F0"/>
    <w:rsid w:val="00854CAD"/>
    <w:rsid w:val="0085635B"/>
    <w:rsid w:val="008609FB"/>
    <w:rsid w:val="0086152D"/>
    <w:rsid w:val="0086209C"/>
    <w:rsid w:val="008657B5"/>
    <w:rsid w:val="00866309"/>
    <w:rsid w:val="00875C15"/>
    <w:rsid w:val="00876B40"/>
    <w:rsid w:val="00880280"/>
    <w:rsid w:val="008808F0"/>
    <w:rsid w:val="00880B5E"/>
    <w:rsid w:val="008812A5"/>
    <w:rsid w:val="00881432"/>
    <w:rsid w:val="00883EC6"/>
    <w:rsid w:val="00883FBB"/>
    <w:rsid w:val="00892E6C"/>
    <w:rsid w:val="00893589"/>
    <w:rsid w:val="0089585A"/>
    <w:rsid w:val="00896D67"/>
    <w:rsid w:val="0089725A"/>
    <w:rsid w:val="008A27C5"/>
    <w:rsid w:val="008A4D02"/>
    <w:rsid w:val="008A5E6F"/>
    <w:rsid w:val="008A724F"/>
    <w:rsid w:val="008B07EC"/>
    <w:rsid w:val="008B0CE1"/>
    <w:rsid w:val="008B51E8"/>
    <w:rsid w:val="008B6FF8"/>
    <w:rsid w:val="008C1D12"/>
    <w:rsid w:val="008C23BC"/>
    <w:rsid w:val="008C2905"/>
    <w:rsid w:val="008C5294"/>
    <w:rsid w:val="008C6A3A"/>
    <w:rsid w:val="008C76CA"/>
    <w:rsid w:val="008D02A0"/>
    <w:rsid w:val="008D726F"/>
    <w:rsid w:val="008E2193"/>
    <w:rsid w:val="008E3C7F"/>
    <w:rsid w:val="008E74B6"/>
    <w:rsid w:val="008E78A5"/>
    <w:rsid w:val="008F0B86"/>
    <w:rsid w:val="00903504"/>
    <w:rsid w:val="00903D3C"/>
    <w:rsid w:val="00904C42"/>
    <w:rsid w:val="0090560A"/>
    <w:rsid w:val="00906928"/>
    <w:rsid w:val="00907B3E"/>
    <w:rsid w:val="00912DD4"/>
    <w:rsid w:val="0091437B"/>
    <w:rsid w:val="0092175A"/>
    <w:rsid w:val="00921FCD"/>
    <w:rsid w:val="0092509C"/>
    <w:rsid w:val="00926409"/>
    <w:rsid w:val="0093172E"/>
    <w:rsid w:val="00935CC3"/>
    <w:rsid w:val="009367C4"/>
    <w:rsid w:val="00936F46"/>
    <w:rsid w:val="009378A8"/>
    <w:rsid w:val="009378CB"/>
    <w:rsid w:val="0094073C"/>
    <w:rsid w:val="009425E5"/>
    <w:rsid w:val="00945121"/>
    <w:rsid w:val="009457CC"/>
    <w:rsid w:val="009465C7"/>
    <w:rsid w:val="009473AE"/>
    <w:rsid w:val="00950C5A"/>
    <w:rsid w:val="009513E0"/>
    <w:rsid w:val="00955484"/>
    <w:rsid w:val="009606F8"/>
    <w:rsid w:val="00960EF2"/>
    <w:rsid w:val="00961CF2"/>
    <w:rsid w:val="00962261"/>
    <w:rsid w:val="00962828"/>
    <w:rsid w:val="00963056"/>
    <w:rsid w:val="009634C0"/>
    <w:rsid w:val="00970602"/>
    <w:rsid w:val="00972217"/>
    <w:rsid w:val="00977C11"/>
    <w:rsid w:val="00982659"/>
    <w:rsid w:val="0098295C"/>
    <w:rsid w:val="00983FC7"/>
    <w:rsid w:val="00987412"/>
    <w:rsid w:val="00990FFB"/>
    <w:rsid w:val="009929E7"/>
    <w:rsid w:val="009A0189"/>
    <w:rsid w:val="009B1EC1"/>
    <w:rsid w:val="009B2D34"/>
    <w:rsid w:val="009B51C0"/>
    <w:rsid w:val="009B6357"/>
    <w:rsid w:val="009C3DA8"/>
    <w:rsid w:val="009C4C46"/>
    <w:rsid w:val="009C4F93"/>
    <w:rsid w:val="009C6493"/>
    <w:rsid w:val="009C7030"/>
    <w:rsid w:val="009C7076"/>
    <w:rsid w:val="009C73F7"/>
    <w:rsid w:val="009C7B89"/>
    <w:rsid w:val="009D0BEC"/>
    <w:rsid w:val="009D3920"/>
    <w:rsid w:val="009D46B6"/>
    <w:rsid w:val="009D4FD0"/>
    <w:rsid w:val="009D66E6"/>
    <w:rsid w:val="009E10D4"/>
    <w:rsid w:val="009E2AA2"/>
    <w:rsid w:val="009E38A4"/>
    <w:rsid w:val="009E4018"/>
    <w:rsid w:val="009E4385"/>
    <w:rsid w:val="009E549D"/>
    <w:rsid w:val="009E54BE"/>
    <w:rsid w:val="009E6E6E"/>
    <w:rsid w:val="009F1533"/>
    <w:rsid w:val="009F24D6"/>
    <w:rsid w:val="009F434B"/>
    <w:rsid w:val="009F51DA"/>
    <w:rsid w:val="009F7E72"/>
    <w:rsid w:val="00A035D5"/>
    <w:rsid w:val="00A04F9E"/>
    <w:rsid w:val="00A06816"/>
    <w:rsid w:val="00A11ED4"/>
    <w:rsid w:val="00A1228B"/>
    <w:rsid w:val="00A128CC"/>
    <w:rsid w:val="00A17FE1"/>
    <w:rsid w:val="00A207AB"/>
    <w:rsid w:val="00A22FA1"/>
    <w:rsid w:val="00A2426E"/>
    <w:rsid w:val="00A25F69"/>
    <w:rsid w:val="00A3092D"/>
    <w:rsid w:val="00A32002"/>
    <w:rsid w:val="00A32E01"/>
    <w:rsid w:val="00A34ED6"/>
    <w:rsid w:val="00A359B4"/>
    <w:rsid w:val="00A35C56"/>
    <w:rsid w:val="00A41522"/>
    <w:rsid w:val="00A43672"/>
    <w:rsid w:val="00A454F7"/>
    <w:rsid w:val="00A457AC"/>
    <w:rsid w:val="00A4628A"/>
    <w:rsid w:val="00A502B7"/>
    <w:rsid w:val="00A579DA"/>
    <w:rsid w:val="00A6058F"/>
    <w:rsid w:val="00A6238D"/>
    <w:rsid w:val="00A6498A"/>
    <w:rsid w:val="00A67676"/>
    <w:rsid w:val="00A701D6"/>
    <w:rsid w:val="00A7066C"/>
    <w:rsid w:val="00A733FA"/>
    <w:rsid w:val="00A742B0"/>
    <w:rsid w:val="00A75264"/>
    <w:rsid w:val="00A7715C"/>
    <w:rsid w:val="00A77EE5"/>
    <w:rsid w:val="00A84B6D"/>
    <w:rsid w:val="00A9414C"/>
    <w:rsid w:val="00A94302"/>
    <w:rsid w:val="00A94D4E"/>
    <w:rsid w:val="00A95214"/>
    <w:rsid w:val="00A963FF"/>
    <w:rsid w:val="00AA0EA7"/>
    <w:rsid w:val="00AA23DB"/>
    <w:rsid w:val="00AA6D9F"/>
    <w:rsid w:val="00AA75EC"/>
    <w:rsid w:val="00AB0A13"/>
    <w:rsid w:val="00AB0FF4"/>
    <w:rsid w:val="00AB67B2"/>
    <w:rsid w:val="00AB74B1"/>
    <w:rsid w:val="00AC33D4"/>
    <w:rsid w:val="00AC6D6F"/>
    <w:rsid w:val="00AC6E16"/>
    <w:rsid w:val="00AD02B3"/>
    <w:rsid w:val="00AD0CEE"/>
    <w:rsid w:val="00AD0D39"/>
    <w:rsid w:val="00AD143D"/>
    <w:rsid w:val="00AD28E6"/>
    <w:rsid w:val="00AD5421"/>
    <w:rsid w:val="00AD5DDE"/>
    <w:rsid w:val="00AE319E"/>
    <w:rsid w:val="00AE4116"/>
    <w:rsid w:val="00AF198C"/>
    <w:rsid w:val="00AF38D7"/>
    <w:rsid w:val="00AF5CEC"/>
    <w:rsid w:val="00AF65AF"/>
    <w:rsid w:val="00AF6EF3"/>
    <w:rsid w:val="00B018B5"/>
    <w:rsid w:val="00B03F02"/>
    <w:rsid w:val="00B06D90"/>
    <w:rsid w:val="00B105A6"/>
    <w:rsid w:val="00B11D5F"/>
    <w:rsid w:val="00B142A5"/>
    <w:rsid w:val="00B16EEA"/>
    <w:rsid w:val="00B23DC4"/>
    <w:rsid w:val="00B23F71"/>
    <w:rsid w:val="00B24BB5"/>
    <w:rsid w:val="00B26E2C"/>
    <w:rsid w:val="00B319B0"/>
    <w:rsid w:val="00B33783"/>
    <w:rsid w:val="00B35389"/>
    <w:rsid w:val="00B369A1"/>
    <w:rsid w:val="00B40C3D"/>
    <w:rsid w:val="00B41C09"/>
    <w:rsid w:val="00B4573C"/>
    <w:rsid w:val="00B47F6A"/>
    <w:rsid w:val="00B50492"/>
    <w:rsid w:val="00B522BB"/>
    <w:rsid w:val="00B53EBB"/>
    <w:rsid w:val="00B54098"/>
    <w:rsid w:val="00B6565E"/>
    <w:rsid w:val="00B659BE"/>
    <w:rsid w:val="00B701F7"/>
    <w:rsid w:val="00B71D90"/>
    <w:rsid w:val="00B7439C"/>
    <w:rsid w:val="00B7604E"/>
    <w:rsid w:val="00B92717"/>
    <w:rsid w:val="00B93DCD"/>
    <w:rsid w:val="00B942AE"/>
    <w:rsid w:val="00B95D28"/>
    <w:rsid w:val="00B96E93"/>
    <w:rsid w:val="00BA6181"/>
    <w:rsid w:val="00BA6BE7"/>
    <w:rsid w:val="00BA76CF"/>
    <w:rsid w:val="00BA7D4F"/>
    <w:rsid w:val="00BB3CB7"/>
    <w:rsid w:val="00BB495D"/>
    <w:rsid w:val="00BB4D10"/>
    <w:rsid w:val="00BB5FE1"/>
    <w:rsid w:val="00BC095C"/>
    <w:rsid w:val="00BC3957"/>
    <w:rsid w:val="00BC3A91"/>
    <w:rsid w:val="00BC7E44"/>
    <w:rsid w:val="00BD1329"/>
    <w:rsid w:val="00BE2C99"/>
    <w:rsid w:val="00BE3E3C"/>
    <w:rsid w:val="00BE4DE3"/>
    <w:rsid w:val="00BE5111"/>
    <w:rsid w:val="00BF350E"/>
    <w:rsid w:val="00BF6F0A"/>
    <w:rsid w:val="00C00E9B"/>
    <w:rsid w:val="00C01630"/>
    <w:rsid w:val="00C02DF8"/>
    <w:rsid w:val="00C034D3"/>
    <w:rsid w:val="00C0730E"/>
    <w:rsid w:val="00C124E3"/>
    <w:rsid w:val="00C13FF9"/>
    <w:rsid w:val="00C143F2"/>
    <w:rsid w:val="00C200DA"/>
    <w:rsid w:val="00C21A93"/>
    <w:rsid w:val="00C241AA"/>
    <w:rsid w:val="00C26BFF"/>
    <w:rsid w:val="00C3148A"/>
    <w:rsid w:val="00C31FE5"/>
    <w:rsid w:val="00C327D4"/>
    <w:rsid w:val="00C32F0C"/>
    <w:rsid w:val="00C409CA"/>
    <w:rsid w:val="00C40CC9"/>
    <w:rsid w:val="00C42ECE"/>
    <w:rsid w:val="00C47DEF"/>
    <w:rsid w:val="00C515BC"/>
    <w:rsid w:val="00C517A2"/>
    <w:rsid w:val="00C51B45"/>
    <w:rsid w:val="00C51D2A"/>
    <w:rsid w:val="00C52481"/>
    <w:rsid w:val="00C52526"/>
    <w:rsid w:val="00C56588"/>
    <w:rsid w:val="00C61D7E"/>
    <w:rsid w:val="00C620F0"/>
    <w:rsid w:val="00C63735"/>
    <w:rsid w:val="00C67F51"/>
    <w:rsid w:val="00C72DCC"/>
    <w:rsid w:val="00C80751"/>
    <w:rsid w:val="00C8129F"/>
    <w:rsid w:val="00C8520D"/>
    <w:rsid w:val="00C87C11"/>
    <w:rsid w:val="00C90E64"/>
    <w:rsid w:val="00C92ABA"/>
    <w:rsid w:val="00C937B4"/>
    <w:rsid w:val="00C96DF5"/>
    <w:rsid w:val="00C96E87"/>
    <w:rsid w:val="00CA06FB"/>
    <w:rsid w:val="00CA0D21"/>
    <w:rsid w:val="00CA37D0"/>
    <w:rsid w:val="00CA467D"/>
    <w:rsid w:val="00CB058D"/>
    <w:rsid w:val="00CB67D8"/>
    <w:rsid w:val="00CB6C94"/>
    <w:rsid w:val="00CC33E3"/>
    <w:rsid w:val="00CC40D7"/>
    <w:rsid w:val="00CD508B"/>
    <w:rsid w:val="00CD5824"/>
    <w:rsid w:val="00CE051D"/>
    <w:rsid w:val="00CE384E"/>
    <w:rsid w:val="00CE65C7"/>
    <w:rsid w:val="00CF3C8F"/>
    <w:rsid w:val="00CF3EF2"/>
    <w:rsid w:val="00CF5B4B"/>
    <w:rsid w:val="00CF7DE2"/>
    <w:rsid w:val="00D0009A"/>
    <w:rsid w:val="00D05F57"/>
    <w:rsid w:val="00D060E8"/>
    <w:rsid w:val="00D0638B"/>
    <w:rsid w:val="00D06D54"/>
    <w:rsid w:val="00D10DF4"/>
    <w:rsid w:val="00D13140"/>
    <w:rsid w:val="00D14708"/>
    <w:rsid w:val="00D161E3"/>
    <w:rsid w:val="00D1752D"/>
    <w:rsid w:val="00D20395"/>
    <w:rsid w:val="00D21474"/>
    <w:rsid w:val="00D226BA"/>
    <w:rsid w:val="00D24966"/>
    <w:rsid w:val="00D309D3"/>
    <w:rsid w:val="00D31D41"/>
    <w:rsid w:val="00D34A00"/>
    <w:rsid w:val="00D363C3"/>
    <w:rsid w:val="00D41B35"/>
    <w:rsid w:val="00D467D3"/>
    <w:rsid w:val="00D515E2"/>
    <w:rsid w:val="00D52C59"/>
    <w:rsid w:val="00D551F5"/>
    <w:rsid w:val="00D5562F"/>
    <w:rsid w:val="00D57546"/>
    <w:rsid w:val="00D63C41"/>
    <w:rsid w:val="00D63FB2"/>
    <w:rsid w:val="00D650F0"/>
    <w:rsid w:val="00D71CDF"/>
    <w:rsid w:val="00D749B6"/>
    <w:rsid w:val="00D770DD"/>
    <w:rsid w:val="00D829A6"/>
    <w:rsid w:val="00D84663"/>
    <w:rsid w:val="00D859D8"/>
    <w:rsid w:val="00D85E56"/>
    <w:rsid w:val="00D86C3A"/>
    <w:rsid w:val="00D91D04"/>
    <w:rsid w:val="00D937F1"/>
    <w:rsid w:val="00D94574"/>
    <w:rsid w:val="00D9607D"/>
    <w:rsid w:val="00DA552B"/>
    <w:rsid w:val="00DA584C"/>
    <w:rsid w:val="00DB26DC"/>
    <w:rsid w:val="00DB5738"/>
    <w:rsid w:val="00DB62D0"/>
    <w:rsid w:val="00DC059C"/>
    <w:rsid w:val="00DC0EA8"/>
    <w:rsid w:val="00DC114A"/>
    <w:rsid w:val="00DC5499"/>
    <w:rsid w:val="00DD0ED0"/>
    <w:rsid w:val="00DD32E0"/>
    <w:rsid w:val="00DD33A8"/>
    <w:rsid w:val="00DD7C0F"/>
    <w:rsid w:val="00DE0F05"/>
    <w:rsid w:val="00DE1879"/>
    <w:rsid w:val="00DE5CE4"/>
    <w:rsid w:val="00DF2CA0"/>
    <w:rsid w:val="00DF4AB9"/>
    <w:rsid w:val="00E048F0"/>
    <w:rsid w:val="00E1080B"/>
    <w:rsid w:val="00E109AE"/>
    <w:rsid w:val="00E10E69"/>
    <w:rsid w:val="00E10EC7"/>
    <w:rsid w:val="00E1234B"/>
    <w:rsid w:val="00E12CC0"/>
    <w:rsid w:val="00E1367D"/>
    <w:rsid w:val="00E142CF"/>
    <w:rsid w:val="00E22C25"/>
    <w:rsid w:val="00E2442E"/>
    <w:rsid w:val="00E260ED"/>
    <w:rsid w:val="00E265C7"/>
    <w:rsid w:val="00E329B1"/>
    <w:rsid w:val="00E35BCF"/>
    <w:rsid w:val="00E369C5"/>
    <w:rsid w:val="00E37237"/>
    <w:rsid w:val="00E40BDC"/>
    <w:rsid w:val="00E41223"/>
    <w:rsid w:val="00E42988"/>
    <w:rsid w:val="00E440BC"/>
    <w:rsid w:val="00E4511C"/>
    <w:rsid w:val="00E45D72"/>
    <w:rsid w:val="00E470C1"/>
    <w:rsid w:val="00E5161F"/>
    <w:rsid w:val="00E52E03"/>
    <w:rsid w:val="00E52FC4"/>
    <w:rsid w:val="00E64130"/>
    <w:rsid w:val="00E675BB"/>
    <w:rsid w:val="00E67E6B"/>
    <w:rsid w:val="00E70DD5"/>
    <w:rsid w:val="00E716CD"/>
    <w:rsid w:val="00E725B4"/>
    <w:rsid w:val="00E747ED"/>
    <w:rsid w:val="00E7763D"/>
    <w:rsid w:val="00E806E7"/>
    <w:rsid w:val="00E830E7"/>
    <w:rsid w:val="00E84283"/>
    <w:rsid w:val="00E856E3"/>
    <w:rsid w:val="00E85B87"/>
    <w:rsid w:val="00E86D7E"/>
    <w:rsid w:val="00E90406"/>
    <w:rsid w:val="00E90678"/>
    <w:rsid w:val="00E9121E"/>
    <w:rsid w:val="00E922EC"/>
    <w:rsid w:val="00E9364B"/>
    <w:rsid w:val="00E94D31"/>
    <w:rsid w:val="00EA2026"/>
    <w:rsid w:val="00EA4023"/>
    <w:rsid w:val="00EB01FB"/>
    <w:rsid w:val="00EB10C0"/>
    <w:rsid w:val="00EB1445"/>
    <w:rsid w:val="00EC6B05"/>
    <w:rsid w:val="00EC7BF9"/>
    <w:rsid w:val="00ED0479"/>
    <w:rsid w:val="00ED2E91"/>
    <w:rsid w:val="00ED3E46"/>
    <w:rsid w:val="00ED4774"/>
    <w:rsid w:val="00ED5C96"/>
    <w:rsid w:val="00ED7431"/>
    <w:rsid w:val="00ED7DFB"/>
    <w:rsid w:val="00EE2234"/>
    <w:rsid w:val="00EE37FF"/>
    <w:rsid w:val="00EE43D6"/>
    <w:rsid w:val="00EE44C7"/>
    <w:rsid w:val="00EE7337"/>
    <w:rsid w:val="00EF00AF"/>
    <w:rsid w:val="00EF106A"/>
    <w:rsid w:val="00EF27D6"/>
    <w:rsid w:val="00EF75D6"/>
    <w:rsid w:val="00F0173A"/>
    <w:rsid w:val="00F02B74"/>
    <w:rsid w:val="00F05E19"/>
    <w:rsid w:val="00F06D4A"/>
    <w:rsid w:val="00F07E8A"/>
    <w:rsid w:val="00F11B3B"/>
    <w:rsid w:val="00F12E06"/>
    <w:rsid w:val="00F148B7"/>
    <w:rsid w:val="00F23D3C"/>
    <w:rsid w:val="00F27005"/>
    <w:rsid w:val="00F270CA"/>
    <w:rsid w:val="00F306D1"/>
    <w:rsid w:val="00F36ECF"/>
    <w:rsid w:val="00F4212A"/>
    <w:rsid w:val="00F43A41"/>
    <w:rsid w:val="00F4735B"/>
    <w:rsid w:val="00F47797"/>
    <w:rsid w:val="00F56F7E"/>
    <w:rsid w:val="00F5701C"/>
    <w:rsid w:val="00F57B13"/>
    <w:rsid w:val="00F608B6"/>
    <w:rsid w:val="00F60A2A"/>
    <w:rsid w:val="00F61013"/>
    <w:rsid w:val="00F639F7"/>
    <w:rsid w:val="00F67781"/>
    <w:rsid w:val="00F70FCA"/>
    <w:rsid w:val="00F71BCC"/>
    <w:rsid w:val="00F71E28"/>
    <w:rsid w:val="00F72007"/>
    <w:rsid w:val="00F72B49"/>
    <w:rsid w:val="00F740FF"/>
    <w:rsid w:val="00F75616"/>
    <w:rsid w:val="00F75B64"/>
    <w:rsid w:val="00F8053B"/>
    <w:rsid w:val="00F81103"/>
    <w:rsid w:val="00F841EF"/>
    <w:rsid w:val="00F8762E"/>
    <w:rsid w:val="00F915E7"/>
    <w:rsid w:val="00F927E2"/>
    <w:rsid w:val="00F941C8"/>
    <w:rsid w:val="00F9461F"/>
    <w:rsid w:val="00F962D7"/>
    <w:rsid w:val="00FA4D1B"/>
    <w:rsid w:val="00FA6C01"/>
    <w:rsid w:val="00FC5EF6"/>
    <w:rsid w:val="00FC7A36"/>
    <w:rsid w:val="00FD1F40"/>
    <w:rsid w:val="00FD3AE7"/>
    <w:rsid w:val="00FD6AF1"/>
    <w:rsid w:val="00FE2EE0"/>
    <w:rsid w:val="00FF6149"/>
    <w:rsid w:val="00FF7AB7"/>
    <w:rsid w:val="011E6ED3"/>
    <w:rsid w:val="012DA476"/>
    <w:rsid w:val="019E4B92"/>
    <w:rsid w:val="01EF9AB6"/>
    <w:rsid w:val="0222E277"/>
    <w:rsid w:val="024AB29C"/>
    <w:rsid w:val="032BB8D3"/>
    <w:rsid w:val="03792471"/>
    <w:rsid w:val="0384CDE3"/>
    <w:rsid w:val="038F535C"/>
    <w:rsid w:val="03B29DE8"/>
    <w:rsid w:val="03BC9D98"/>
    <w:rsid w:val="03C2FBA4"/>
    <w:rsid w:val="041D3372"/>
    <w:rsid w:val="0471360C"/>
    <w:rsid w:val="0499E9A2"/>
    <w:rsid w:val="04BE9FEB"/>
    <w:rsid w:val="0534B848"/>
    <w:rsid w:val="054B32CB"/>
    <w:rsid w:val="054FE6F9"/>
    <w:rsid w:val="058C883D"/>
    <w:rsid w:val="05948B4F"/>
    <w:rsid w:val="06050A32"/>
    <w:rsid w:val="06165975"/>
    <w:rsid w:val="06246028"/>
    <w:rsid w:val="06870537"/>
    <w:rsid w:val="06C8470C"/>
    <w:rsid w:val="06CDDBAE"/>
    <w:rsid w:val="06D5B22A"/>
    <w:rsid w:val="07404059"/>
    <w:rsid w:val="07812DE7"/>
    <w:rsid w:val="07991800"/>
    <w:rsid w:val="07D3655D"/>
    <w:rsid w:val="07D7731E"/>
    <w:rsid w:val="08588763"/>
    <w:rsid w:val="08660394"/>
    <w:rsid w:val="0886D6F6"/>
    <w:rsid w:val="08BABE69"/>
    <w:rsid w:val="08E87267"/>
    <w:rsid w:val="09074615"/>
    <w:rsid w:val="095D6AE5"/>
    <w:rsid w:val="09672199"/>
    <w:rsid w:val="09FC5D8E"/>
    <w:rsid w:val="0A15FAEF"/>
    <w:rsid w:val="0A509A7D"/>
    <w:rsid w:val="0A74FCF2"/>
    <w:rsid w:val="0A86C070"/>
    <w:rsid w:val="0A95BB08"/>
    <w:rsid w:val="0AA85447"/>
    <w:rsid w:val="0AB72745"/>
    <w:rsid w:val="0AC0F63F"/>
    <w:rsid w:val="0AEC4FB6"/>
    <w:rsid w:val="0B0CEB8B"/>
    <w:rsid w:val="0B1E2A7F"/>
    <w:rsid w:val="0B533E84"/>
    <w:rsid w:val="0B8776ED"/>
    <w:rsid w:val="0C47C4E9"/>
    <w:rsid w:val="0CBFCC0C"/>
    <w:rsid w:val="0CF1684C"/>
    <w:rsid w:val="0D0EF757"/>
    <w:rsid w:val="0D1BA347"/>
    <w:rsid w:val="0D5F6395"/>
    <w:rsid w:val="0D8B1137"/>
    <w:rsid w:val="0DC3ECBB"/>
    <w:rsid w:val="0DFEF094"/>
    <w:rsid w:val="0E0D9C11"/>
    <w:rsid w:val="0E31C877"/>
    <w:rsid w:val="0E835345"/>
    <w:rsid w:val="0EB4D8BB"/>
    <w:rsid w:val="0EC6027F"/>
    <w:rsid w:val="0EC6E472"/>
    <w:rsid w:val="0F40CCC8"/>
    <w:rsid w:val="0FA1D280"/>
    <w:rsid w:val="108D91DE"/>
    <w:rsid w:val="10B70E23"/>
    <w:rsid w:val="115B8EDC"/>
    <w:rsid w:val="1171D5AE"/>
    <w:rsid w:val="11D43491"/>
    <w:rsid w:val="11E9E18D"/>
    <w:rsid w:val="12657B1C"/>
    <w:rsid w:val="127442E3"/>
    <w:rsid w:val="12CC462C"/>
    <w:rsid w:val="12E7FCC1"/>
    <w:rsid w:val="12F2C9F7"/>
    <w:rsid w:val="12F42601"/>
    <w:rsid w:val="132FDA37"/>
    <w:rsid w:val="1331D434"/>
    <w:rsid w:val="13C01830"/>
    <w:rsid w:val="13CFD7F9"/>
    <w:rsid w:val="1417F954"/>
    <w:rsid w:val="14598356"/>
    <w:rsid w:val="14704DD3"/>
    <w:rsid w:val="14EFB17F"/>
    <w:rsid w:val="1533309E"/>
    <w:rsid w:val="1597A8DE"/>
    <w:rsid w:val="15CCE4A7"/>
    <w:rsid w:val="15FBF8E5"/>
    <w:rsid w:val="16956E1F"/>
    <w:rsid w:val="16EF8C44"/>
    <w:rsid w:val="17414904"/>
    <w:rsid w:val="17C1983F"/>
    <w:rsid w:val="17EE1835"/>
    <w:rsid w:val="181D4E18"/>
    <w:rsid w:val="1866B56D"/>
    <w:rsid w:val="19418612"/>
    <w:rsid w:val="19633C2D"/>
    <w:rsid w:val="199F540C"/>
    <w:rsid w:val="19DB4E01"/>
    <w:rsid w:val="19E0E59E"/>
    <w:rsid w:val="1AAA59F0"/>
    <w:rsid w:val="1AFC56FA"/>
    <w:rsid w:val="1B5621E7"/>
    <w:rsid w:val="1B7AC2A4"/>
    <w:rsid w:val="1B897FD3"/>
    <w:rsid w:val="1B8EBDA4"/>
    <w:rsid w:val="1C387B6B"/>
    <w:rsid w:val="1C6CEB85"/>
    <w:rsid w:val="1D0D873A"/>
    <w:rsid w:val="1D35AB95"/>
    <w:rsid w:val="1D49AAAF"/>
    <w:rsid w:val="1DA6D9D7"/>
    <w:rsid w:val="1DBDFC21"/>
    <w:rsid w:val="1DE5DA1B"/>
    <w:rsid w:val="1E34F74B"/>
    <w:rsid w:val="1E6F8673"/>
    <w:rsid w:val="1E8D2972"/>
    <w:rsid w:val="1EEA42CB"/>
    <w:rsid w:val="1F51513C"/>
    <w:rsid w:val="1F6BE4F7"/>
    <w:rsid w:val="1FFB80FC"/>
    <w:rsid w:val="20659C37"/>
    <w:rsid w:val="20D280EC"/>
    <w:rsid w:val="20DCF910"/>
    <w:rsid w:val="2105A9A9"/>
    <w:rsid w:val="21519104"/>
    <w:rsid w:val="216814E6"/>
    <w:rsid w:val="2173FF2E"/>
    <w:rsid w:val="21BF812C"/>
    <w:rsid w:val="21D8412D"/>
    <w:rsid w:val="21F593AE"/>
    <w:rsid w:val="21FAC42D"/>
    <w:rsid w:val="225509EC"/>
    <w:rsid w:val="2260DD56"/>
    <w:rsid w:val="2269FF4C"/>
    <w:rsid w:val="22BE602E"/>
    <w:rsid w:val="23EF706E"/>
    <w:rsid w:val="24023AA3"/>
    <w:rsid w:val="2435637C"/>
    <w:rsid w:val="244C6F7F"/>
    <w:rsid w:val="2528DB15"/>
    <w:rsid w:val="258FAC1D"/>
    <w:rsid w:val="25CB9E3F"/>
    <w:rsid w:val="25F6A383"/>
    <w:rsid w:val="267F410F"/>
    <w:rsid w:val="2682B139"/>
    <w:rsid w:val="269FCA12"/>
    <w:rsid w:val="26CD8A67"/>
    <w:rsid w:val="2731C53E"/>
    <w:rsid w:val="27903564"/>
    <w:rsid w:val="28460545"/>
    <w:rsid w:val="285E9D9E"/>
    <w:rsid w:val="287FE161"/>
    <w:rsid w:val="28B768B9"/>
    <w:rsid w:val="28DB4445"/>
    <w:rsid w:val="297D1C3C"/>
    <w:rsid w:val="29A6F290"/>
    <w:rsid w:val="29BDD338"/>
    <w:rsid w:val="29DE038F"/>
    <w:rsid w:val="2A5E0E07"/>
    <w:rsid w:val="2A795E1A"/>
    <w:rsid w:val="2AF0CE64"/>
    <w:rsid w:val="2B090E6F"/>
    <w:rsid w:val="2B1D2C90"/>
    <w:rsid w:val="2B35A490"/>
    <w:rsid w:val="2B969BEF"/>
    <w:rsid w:val="2C1BCA8F"/>
    <w:rsid w:val="2C828D23"/>
    <w:rsid w:val="2C8B4AF5"/>
    <w:rsid w:val="2D1DF420"/>
    <w:rsid w:val="2D2B0B4E"/>
    <w:rsid w:val="2D9C031D"/>
    <w:rsid w:val="2DD3C1BF"/>
    <w:rsid w:val="2DEEF78A"/>
    <w:rsid w:val="2EE20321"/>
    <w:rsid w:val="2F0626AE"/>
    <w:rsid w:val="2F0D8B71"/>
    <w:rsid w:val="2F24EAAC"/>
    <w:rsid w:val="2F45E2EE"/>
    <w:rsid w:val="2FA5560A"/>
    <w:rsid w:val="2FC7D24F"/>
    <w:rsid w:val="30C321C6"/>
    <w:rsid w:val="313CBA22"/>
    <w:rsid w:val="31C2337D"/>
    <w:rsid w:val="32412E65"/>
    <w:rsid w:val="32833435"/>
    <w:rsid w:val="328A3276"/>
    <w:rsid w:val="32D8B1DD"/>
    <w:rsid w:val="33147C22"/>
    <w:rsid w:val="335A8FF3"/>
    <w:rsid w:val="33B482BD"/>
    <w:rsid w:val="33D4B0D2"/>
    <w:rsid w:val="34362B64"/>
    <w:rsid w:val="3452D2A0"/>
    <w:rsid w:val="3468373F"/>
    <w:rsid w:val="349C3999"/>
    <w:rsid w:val="349E8BE6"/>
    <w:rsid w:val="34C932FE"/>
    <w:rsid w:val="34E94ACC"/>
    <w:rsid w:val="350B6766"/>
    <w:rsid w:val="352347AB"/>
    <w:rsid w:val="35331D9F"/>
    <w:rsid w:val="3542B112"/>
    <w:rsid w:val="3553685A"/>
    <w:rsid w:val="35DB1F96"/>
    <w:rsid w:val="35FB970E"/>
    <w:rsid w:val="3631F868"/>
    <w:rsid w:val="368A993D"/>
    <w:rsid w:val="369A663C"/>
    <w:rsid w:val="370C8866"/>
    <w:rsid w:val="37307C1F"/>
    <w:rsid w:val="373A72F6"/>
    <w:rsid w:val="373EFBE5"/>
    <w:rsid w:val="37ADC052"/>
    <w:rsid w:val="381C35E1"/>
    <w:rsid w:val="38345D07"/>
    <w:rsid w:val="38706ECA"/>
    <w:rsid w:val="38D488DE"/>
    <w:rsid w:val="39435FDA"/>
    <w:rsid w:val="39E2A640"/>
    <w:rsid w:val="39EE9BD0"/>
    <w:rsid w:val="3A53C411"/>
    <w:rsid w:val="3A865E2F"/>
    <w:rsid w:val="3B3D2A8B"/>
    <w:rsid w:val="3B923CB5"/>
    <w:rsid w:val="3BDCC767"/>
    <w:rsid w:val="3C47DCDB"/>
    <w:rsid w:val="3C695F43"/>
    <w:rsid w:val="3C72BAE1"/>
    <w:rsid w:val="3C7CDF71"/>
    <w:rsid w:val="3DE023C5"/>
    <w:rsid w:val="3E392B00"/>
    <w:rsid w:val="3E5F0E05"/>
    <w:rsid w:val="3E880797"/>
    <w:rsid w:val="3F47632D"/>
    <w:rsid w:val="3FC666EE"/>
    <w:rsid w:val="40E34C17"/>
    <w:rsid w:val="41E09508"/>
    <w:rsid w:val="41EC0A73"/>
    <w:rsid w:val="41F500E1"/>
    <w:rsid w:val="428CC662"/>
    <w:rsid w:val="42A25A11"/>
    <w:rsid w:val="42B457BB"/>
    <w:rsid w:val="4349B9DC"/>
    <w:rsid w:val="43E5EB23"/>
    <w:rsid w:val="440FD464"/>
    <w:rsid w:val="446D88F6"/>
    <w:rsid w:val="448E4B45"/>
    <w:rsid w:val="44CA588F"/>
    <w:rsid w:val="44CF1F9D"/>
    <w:rsid w:val="44D27E66"/>
    <w:rsid w:val="451F6D73"/>
    <w:rsid w:val="455A8777"/>
    <w:rsid w:val="457DBC37"/>
    <w:rsid w:val="464C1ED8"/>
    <w:rsid w:val="466DA7FB"/>
    <w:rsid w:val="46BD737B"/>
    <w:rsid w:val="4714EE1D"/>
    <w:rsid w:val="47218EF2"/>
    <w:rsid w:val="47C68042"/>
    <w:rsid w:val="482AF6AA"/>
    <w:rsid w:val="482C7830"/>
    <w:rsid w:val="486DCFD9"/>
    <w:rsid w:val="48716CC1"/>
    <w:rsid w:val="48B8D2A3"/>
    <w:rsid w:val="48EE1BD7"/>
    <w:rsid w:val="491ACD68"/>
    <w:rsid w:val="49331524"/>
    <w:rsid w:val="49CA59B4"/>
    <w:rsid w:val="4A0809E9"/>
    <w:rsid w:val="4A1FC131"/>
    <w:rsid w:val="4A2BB39F"/>
    <w:rsid w:val="4AC0DC74"/>
    <w:rsid w:val="4B9402F3"/>
    <w:rsid w:val="4BC1B437"/>
    <w:rsid w:val="4C646BA7"/>
    <w:rsid w:val="4D3A88FD"/>
    <w:rsid w:val="4DFD5164"/>
    <w:rsid w:val="4E37115D"/>
    <w:rsid w:val="4E37426F"/>
    <w:rsid w:val="4E6E7272"/>
    <w:rsid w:val="4EA55777"/>
    <w:rsid w:val="4EBE3AF5"/>
    <w:rsid w:val="4F944F56"/>
    <w:rsid w:val="4FDA9856"/>
    <w:rsid w:val="5015CCBB"/>
    <w:rsid w:val="5047F95C"/>
    <w:rsid w:val="5073D9E0"/>
    <w:rsid w:val="50C917C1"/>
    <w:rsid w:val="5120CE69"/>
    <w:rsid w:val="515E75C5"/>
    <w:rsid w:val="51733D6C"/>
    <w:rsid w:val="518A86D8"/>
    <w:rsid w:val="51E3C9A1"/>
    <w:rsid w:val="520D9D97"/>
    <w:rsid w:val="52204DA0"/>
    <w:rsid w:val="5409A6E4"/>
    <w:rsid w:val="548FFF19"/>
    <w:rsid w:val="5491066F"/>
    <w:rsid w:val="54B68701"/>
    <w:rsid w:val="54F93CD2"/>
    <w:rsid w:val="55CEE019"/>
    <w:rsid w:val="55D33C56"/>
    <w:rsid w:val="560E1018"/>
    <w:rsid w:val="567A21AB"/>
    <w:rsid w:val="574EA8F0"/>
    <w:rsid w:val="5777BC71"/>
    <w:rsid w:val="57BEA0AA"/>
    <w:rsid w:val="584A338E"/>
    <w:rsid w:val="5925B2B5"/>
    <w:rsid w:val="595D69FD"/>
    <w:rsid w:val="5960A3BC"/>
    <w:rsid w:val="5A9E552D"/>
    <w:rsid w:val="5AA3A70E"/>
    <w:rsid w:val="5ACE359D"/>
    <w:rsid w:val="5AD6C38B"/>
    <w:rsid w:val="5AE30E57"/>
    <w:rsid w:val="5B0AA7EA"/>
    <w:rsid w:val="5B12F51B"/>
    <w:rsid w:val="5B3B2907"/>
    <w:rsid w:val="5B3E106E"/>
    <w:rsid w:val="5C0320A6"/>
    <w:rsid w:val="5C04EE68"/>
    <w:rsid w:val="5C55D889"/>
    <w:rsid w:val="5C5CDCC2"/>
    <w:rsid w:val="5C98E866"/>
    <w:rsid w:val="5CBF2EAF"/>
    <w:rsid w:val="5CC23B95"/>
    <w:rsid w:val="5CE8D4EC"/>
    <w:rsid w:val="5D2FCC13"/>
    <w:rsid w:val="5D794478"/>
    <w:rsid w:val="5DDF52F0"/>
    <w:rsid w:val="5E40B359"/>
    <w:rsid w:val="5EB43D1D"/>
    <w:rsid w:val="5F0A4E3C"/>
    <w:rsid w:val="5FCF6DEC"/>
    <w:rsid w:val="5FF498D2"/>
    <w:rsid w:val="603AB9F2"/>
    <w:rsid w:val="603F007C"/>
    <w:rsid w:val="607948DC"/>
    <w:rsid w:val="60C70137"/>
    <w:rsid w:val="614CA30C"/>
    <w:rsid w:val="6209BE47"/>
    <w:rsid w:val="621B43D9"/>
    <w:rsid w:val="626CC86F"/>
    <w:rsid w:val="62B55CA2"/>
    <w:rsid w:val="62F39E30"/>
    <w:rsid w:val="631F9F93"/>
    <w:rsid w:val="633ACEE3"/>
    <w:rsid w:val="639250FB"/>
    <w:rsid w:val="63A9C5C2"/>
    <w:rsid w:val="640ED7D8"/>
    <w:rsid w:val="6411BF3F"/>
    <w:rsid w:val="644B36F7"/>
    <w:rsid w:val="64604521"/>
    <w:rsid w:val="64899948"/>
    <w:rsid w:val="6490A19E"/>
    <w:rsid w:val="653B80E7"/>
    <w:rsid w:val="65692952"/>
    <w:rsid w:val="6592DF3F"/>
    <w:rsid w:val="65A92813"/>
    <w:rsid w:val="66070973"/>
    <w:rsid w:val="660E04FA"/>
    <w:rsid w:val="665110FD"/>
    <w:rsid w:val="66E68F25"/>
    <w:rsid w:val="66FD4377"/>
    <w:rsid w:val="679BA7C6"/>
    <w:rsid w:val="6830D25A"/>
    <w:rsid w:val="6863E766"/>
    <w:rsid w:val="68DEAF51"/>
    <w:rsid w:val="6939749E"/>
    <w:rsid w:val="693E732B"/>
    <w:rsid w:val="69A03894"/>
    <w:rsid w:val="69A67B79"/>
    <w:rsid w:val="69B52003"/>
    <w:rsid w:val="6A0FD69B"/>
    <w:rsid w:val="6A3D0851"/>
    <w:rsid w:val="6A45ABB4"/>
    <w:rsid w:val="6AA1AEA6"/>
    <w:rsid w:val="6B047F82"/>
    <w:rsid w:val="6BA95B2A"/>
    <w:rsid w:val="6BB7BAF1"/>
    <w:rsid w:val="6C989C5F"/>
    <w:rsid w:val="6CAD555F"/>
    <w:rsid w:val="6D19C5BD"/>
    <w:rsid w:val="6D6215CC"/>
    <w:rsid w:val="6DF3D88B"/>
    <w:rsid w:val="6DF78DFC"/>
    <w:rsid w:val="6E3E653F"/>
    <w:rsid w:val="6E65DE0F"/>
    <w:rsid w:val="6F29620A"/>
    <w:rsid w:val="6F97358C"/>
    <w:rsid w:val="6FA0363C"/>
    <w:rsid w:val="6FEAC9AB"/>
    <w:rsid w:val="6FEC6879"/>
    <w:rsid w:val="700F8093"/>
    <w:rsid w:val="70416018"/>
    <w:rsid w:val="70D3ECE0"/>
    <w:rsid w:val="70FE2DD3"/>
    <w:rsid w:val="7134A41C"/>
    <w:rsid w:val="715A40FB"/>
    <w:rsid w:val="71887ABC"/>
    <w:rsid w:val="71BC2985"/>
    <w:rsid w:val="720B8B9F"/>
    <w:rsid w:val="721EB839"/>
    <w:rsid w:val="723F8266"/>
    <w:rsid w:val="74CD9E46"/>
    <w:rsid w:val="74D2FD5D"/>
    <w:rsid w:val="74EED3D5"/>
    <w:rsid w:val="752E5A22"/>
    <w:rsid w:val="7546D020"/>
    <w:rsid w:val="754913B8"/>
    <w:rsid w:val="754ED795"/>
    <w:rsid w:val="75977F36"/>
    <w:rsid w:val="75AEFDD1"/>
    <w:rsid w:val="75B93729"/>
    <w:rsid w:val="75E35D21"/>
    <w:rsid w:val="761582BB"/>
    <w:rsid w:val="764E1E78"/>
    <w:rsid w:val="7651D445"/>
    <w:rsid w:val="76AB5477"/>
    <w:rsid w:val="76FB1E4F"/>
    <w:rsid w:val="770BBE9A"/>
    <w:rsid w:val="779E04C4"/>
    <w:rsid w:val="77BF3ACB"/>
    <w:rsid w:val="77E702B6"/>
    <w:rsid w:val="785195A2"/>
    <w:rsid w:val="78831BF7"/>
    <w:rsid w:val="78D329F8"/>
    <w:rsid w:val="7A351F79"/>
    <w:rsid w:val="7A56D671"/>
    <w:rsid w:val="7A70F039"/>
    <w:rsid w:val="7A97D64D"/>
    <w:rsid w:val="7AAFCD00"/>
    <w:rsid w:val="7AC85AA8"/>
    <w:rsid w:val="7AEAB072"/>
    <w:rsid w:val="7AF8315F"/>
    <w:rsid w:val="7B4A490D"/>
    <w:rsid w:val="7B62E8A7"/>
    <w:rsid w:val="7B6E9597"/>
    <w:rsid w:val="7B766555"/>
    <w:rsid w:val="7BB175E3"/>
    <w:rsid w:val="7BBB8702"/>
    <w:rsid w:val="7BFBF5A1"/>
    <w:rsid w:val="7C90712F"/>
    <w:rsid w:val="7CF02750"/>
    <w:rsid w:val="7CFCCB62"/>
    <w:rsid w:val="7D29730E"/>
    <w:rsid w:val="7DC142A3"/>
    <w:rsid w:val="7DC993F1"/>
    <w:rsid w:val="7E34BFB7"/>
    <w:rsid w:val="7E484C58"/>
    <w:rsid w:val="7E7EFCCD"/>
    <w:rsid w:val="7E8E8AA4"/>
    <w:rsid w:val="7F02F8A0"/>
    <w:rsid w:val="7F38E801"/>
    <w:rsid w:val="7F396372"/>
    <w:rsid w:val="7F5AB941"/>
    <w:rsid w:val="7F783502"/>
    <w:rsid w:val="7F9D4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247B0"/>
  <w15:chartTrackingRefBased/>
  <w15:docId w15:val="{1475C504-CEA3-4B08-9059-D7E5BDB62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7BF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20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04A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673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73B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673B9"/>
    <w:pPr>
      <w:ind w:left="720"/>
      <w:contextualSpacing/>
    </w:pPr>
  </w:style>
  <w:style w:type="character" w:styleId="Hyperlink">
    <w:name w:val="Hyperlink"/>
    <w:basedOn w:val="DefaultParagraphFont"/>
    <w:uiPriority w:val="99"/>
    <w:unhideWhenUsed/>
    <w:rsid w:val="00736627"/>
    <w:rPr>
      <w:color w:val="0563C1" w:themeColor="hyperlink"/>
      <w:u w:val="single"/>
    </w:rPr>
  </w:style>
  <w:style w:type="character" w:styleId="CommentReference">
    <w:name w:val="annotation reference"/>
    <w:basedOn w:val="DefaultParagraphFont"/>
    <w:uiPriority w:val="99"/>
    <w:semiHidden/>
    <w:unhideWhenUsed/>
    <w:rsid w:val="003968C7"/>
    <w:rPr>
      <w:sz w:val="16"/>
      <w:szCs w:val="16"/>
    </w:rPr>
  </w:style>
  <w:style w:type="paragraph" w:styleId="CommentText">
    <w:name w:val="annotation text"/>
    <w:basedOn w:val="Normal"/>
    <w:link w:val="CommentTextChar"/>
    <w:uiPriority w:val="99"/>
    <w:semiHidden/>
    <w:unhideWhenUsed/>
    <w:rsid w:val="003968C7"/>
    <w:pPr>
      <w:spacing w:line="240" w:lineRule="auto"/>
    </w:pPr>
    <w:rPr>
      <w:sz w:val="20"/>
      <w:szCs w:val="20"/>
    </w:rPr>
  </w:style>
  <w:style w:type="character" w:customStyle="1" w:styleId="CommentTextChar">
    <w:name w:val="Comment Text Char"/>
    <w:basedOn w:val="DefaultParagraphFont"/>
    <w:link w:val="CommentText"/>
    <w:uiPriority w:val="99"/>
    <w:semiHidden/>
    <w:rsid w:val="003968C7"/>
    <w:rPr>
      <w:sz w:val="20"/>
      <w:szCs w:val="20"/>
    </w:rPr>
  </w:style>
  <w:style w:type="paragraph" w:styleId="CommentSubject">
    <w:name w:val="annotation subject"/>
    <w:basedOn w:val="CommentText"/>
    <w:next w:val="CommentText"/>
    <w:link w:val="CommentSubjectChar"/>
    <w:uiPriority w:val="99"/>
    <w:semiHidden/>
    <w:unhideWhenUsed/>
    <w:rsid w:val="003968C7"/>
    <w:rPr>
      <w:b/>
      <w:bCs/>
    </w:rPr>
  </w:style>
  <w:style w:type="character" w:customStyle="1" w:styleId="CommentSubjectChar">
    <w:name w:val="Comment Subject Char"/>
    <w:basedOn w:val="CommentTextChar"/>
    <w:link w:val="CommentSubject"/>
    <w:uiPriority w:val="99"/>
    <w:semiHidden/>
    <w:rsid w:val="003968C7"/>
    <w:rPr>
      <w:b/>
      <w:bCs/>
      <w:sz w:val="20"/>
      <w:szCs w:val="20"/>
    </w:rPr>
  </w:style>
  <w:style w:type="paragraph" w:styleId="BalloonText">
    <w:name w:val="Balloon Text"/>
    <w:basedOn w:val="Normal"/>
    <w:link w:val="BalloonTextChar"/>
    <w:uiPriority w:val="99"/>
    <w:semiHidden/>
    <w:unhideWhenUsed/>
    <w:rsid w:val="003968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8C7"/>
    <w:rPr>
      <w:rFonts w:ascii="Segoe UI" w:hAnsi="Segoe UI" w:cs="Segoe UI"/>
      <w:sz w:val="18"/>
      <w:szCs w:val="18"/>
    </w:rPr>
  </w:style>
  <w:style w:type="character" w:customStyle="1" w:styleId="Heading1Char">
    <w:name w:val="Heading 1 Char"/>
    <w:basedOn w:val="DefaultParagraphFont"/>
    <w:link w:val="Heading1"/>
    <w:uiPriority w:val="9"/>
    <w:rsid w:val="0036007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2060"/>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84A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804A93"/>
    <w:rPr>
      <w:rFonts w:asciiTheme="majorHAnsi" w:eastAsiaTheme="majorEastAsia" w:hAnsiTheme="majorHAnsi" w:cstheme="majorBidi"/>
      <w:color w:val="1F3763" w:themeColor="accent1" w:themeShade="7F"/>
      <w:sz w:val="24"/>
      <w:szCs w:val="24"/>
    </w:rPr>
  </w:style>
  <w:style w:type="table" w:styleId="TableGridLight">
    <w:name w:val="Grid Table Light"/>
    <w:basedOn w:val="TableNormal"/>
    <w:uiPriority w:val="40"/>
    <w:rsid w:val="005C353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1">
    <w:name w:val="Grid Table 2 Accent 1"/>
    <w:basedOn w:val="TableNormal"/>
    <w:uiPriority w:val="47"/>
    <w:rsid w:val="001B316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7Colorful-Accent1">
    <w:name w:val="Grid Table 7 Colorful Accent 1"/>
    <w:basedOn w:val="TableNormal"/>
    <w:uiPriority w:val="52"/>
    <w:rsid w:val="004F2AD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PlainTable1">
    <w:name w:val="Plain Table 1"/>
    <w:basedOn w:val="TableNormal"/>
    <w:uiPriority w:val="41"/>
    <w:rsid w:val="006D09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2476A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873">
      <w:bodyDiv w:val="1"/>
      <w:marLeft w:val="0"/>
      <w:marRight w:val="0"/>
      <w:marTop w:val="0"/>
      <w:marBottom w:val="0"/>
      <w:divBdr>
        <w:top w:val="none" w:sz="0" w:space="0" w:color="auto"/>
        <w:left w:val="none" w:sz="0" w:space="0" w:color="auto"/>
        <w:bottom w:val="none" w:sz="0" w:space="0" w:color="auto"/>
        <w:right w:val="none" w:sz="0" w:space="0" w:color="auto"/>
      </w:divBdr>
    </w:div>
    <w:div w:id="165341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tellotech.com/cuhacking/" TargetMode="External"/><Relationship Id="rId13" Type="http://schemas.openxmlformats.org/officeDocument/2006/relationships/hyperlink" Target="https://www.epochconverter.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en.wikipedia.org/wiki/Unix_tim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C590DB81F1154F8A0637388F24351F" ma:contentTypeVersion="5" ma:contentTypeDescription="Create a new document." ma:contentTypeScope="" ma:versionID="fd4b9d1abc39d72a46e52c56c55c8714">
  <xsd:schema xmlns:xsd="http://www.w3.org/2001/XMLSchema" xmlns:xs="http://www.w3.org/2001/XMLSchema" xmlns:p="http://schemas.microsoft.com/office/2006/metadata/properties" xmlns:ns3="c67dac0e-eb67-4611-a485-411b51b9fbfe" targetNamespace="http://schemas.microsoft.com/office/2006/metadata/properties" ma:root="true" ma:fieldsID="ad6cffd9e86ce99e7296bb5d3aee847e" ns3:_="">
    <xsd:import namespace="c67dac0e-eb67-4611-a485-411b51b9fbf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dac0e-eb67-4611-a485-411b51b9fb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740FA53-8EEA-43BC-AFF1-FA5D35D037DF}">
  <ds:schemaRefs>
    <ds:schemaRef ds:uri="http://schemas.microsoft.com/sharepoint/v3/contenttype/forms"/>
  </ds:schemaRefs>
</ds:datastoreItem>
</file>

<file path=customXml/itemProps2.xml><?xml version="1.0" encoding="utf-8"?>
<ds:datastoreItem xmlns:ds="http://schemas.openxmlformats.org/officeDocument/2006/customXml" ds:itemID="{0213CD4A-5CCA-42F4-A282-503FE9BBB1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59F979-4A65-4586-8B0E-5EFD26A610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dac0e-eb67-4611-a485-411b51b9fb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823</Words>
  <Characters>4697</Characters>
  <Application>Microsoft Office Word</Application>
  <DocSecurity>0</DocSecurity>
  <Lines>39</Lines>
  <Paragraphs>11</Paragraphs>
  <ScaleCrop>false</ScaleCrop>
  <Company/>
  <LinksUpToDate>false</LinksUpToDate>
  <CharactersWithSpaces>5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Ford</dc:creator>
  <cp:keywords/>
  <dc:description/>
  <cp:lastModifiedBy>Salina Tran</cp:lastModifiedBy>
  <cp:revision>542</cp:revision>
  <dcterms:created xsi:type="dcterms:W3CDTF">2020-01-10T22:01:00Z</dcterms:created>
  <dcterms:modified xsi:type="dcterms:W3CDTF">2020-01-11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C590DB81F1154F8A0637388F24351F</vt:lpwstr>
  </property>
</Properties>
</file>